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413554" w14:textId="0C71D43C" w:rsidR="00DD4DCE" w:rsidRPr="00C2178D" w:rsidRDefault="00A71DC3" w:rsidP="00A07046">
      <w:pPr>
        <w:pStyle w:val="Title"/>
        <w:rPr>
          <w:rFonts w:ascii="Calibri" w:hAnsi="Calibri"/>
        </w:rPr>
      </w:pPr>
      <w:r w:rsidRPr="00C2178D">
        <w:rPr>
          <w:rFonts w:ascii="Calibri" w:hAnsi="Calibri"/>
        </w:rPr>
        <w:t>WEB</w:t>
      </w:r>
      <w:r w:rsidR="00C53C31" w:rsidRPr="00C2178D">
        <w:rPr>
          <w:rFonts w:ascii="Calibri" w:hAnsi="Calibri"/>
        </w:rPr>
        <w:t>3</w:t>
      </w:r>
      <w:r w:rsidR="00110870" w:rsidRPr="00C2178D">
        <w:rPr>
          <w:rFonts w:ascii="Calibri" w:hAnsi="Calibri"/>
        </w:rPr>
        <w:t>22</w:t>
      </w:r>
      <w:r w:rsidR="00A42A1D" w:rsidRPr="00C2178D">
        <w:rPr>
          <w:rFonts w:ascii="Calibri" w:hAnsi="Calibri"/>
        </w:rPr>
        <w:t xml:space="preserve"> </w:t>
      </w:r>
      <w:r w:rsidR="00FA5FED">
        <w:rPr>
          <w:rFonts w:ascii="Calibri" w:hAnsi="Calibri"/>
        </w:rPr>
        <w:t>Assignment 4</w:t>
      </w:r>
    </w:p>
    <w:p w14:paraId="44A7AEE2" w14:textId="06641510" w:rsidR="00A07046" w:rsidRPr="00C2178D" w:rsidRDefault="00A07046" w:rsidP="00A07046"/>
    <w:p w14:paraId="6FECE5FF" w14:textId="00E544F6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ubmission Deadline:</w:t>
      </w:r>
    </w:p>
    <w:p w14:paraId="6E4055EE" w14:textId="2963FF0B" w:rsidR="00C1058E" w:rsidRPr="00C2178D" w:rsidRDefault="006668CB" w:rsidP="00C1058E">
      <w:r>
        <w:t>Frida</w:t>
      </w:r>
      <w:r w:rsidR="004D20C7">
        <w:t xml:space="preserve">y, </w:t>
      </w:r>
      <w:r>
        <w:t xml:space="preserve">July </w:t>
      </w:r>
      <w:proofErr w:type="gramStart"/>
      <w:r>
        <w:t>23</w:t>
      </w:r>
      <w:r w:rsidR="00DC0CCD">
        <w:rPr>
          <w:vertAlign w:val="superscript"/>
        </w:rPr>
        <w:t>th</w:t>
      </w:r>
      <w:proofErr w:type="gramEnd"/>
      <w:r w:rsidR="004D20C7">
        <w:t>, 20</w:t>
      </w:r>
      <w:r w:rsidR="00DC0CCD">
        <w:t>2</w:t>
      </w:r>
      <w:r w:rsidR="004D20C7">
        <w:t>1 @ 11:59 PM</w:t>
      </w:r>
    </w:p>
    <w:p w14:paraId="352D73B0" w14:textId="77777777" w:rsidR="00C1058E" w:rsidRPr="00C2178D" w:rsidRDefault="00C1058E" w:rsidP="00C1058E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Assessment Weight:</w:t>
      </w:r>
    </w:p>
    <w:p w14:paraId="2BBBF3E4" w14:textId="23CFDCB8" w:rsidR="00C1058E" w:rsidRPr="00C2178D" w:rsidRDefault="003A3C9C" w:rsidP="00C1058E">
      <w:r>
        <w:t>9</w:t>
      </w:r>
      <w:r w:rsidR="00C1058E" w:rsidRPr="00C2178D">
        <w:t>% of your final course Grade</w:t>
      </w:r>
    </w:p>
    <w:p w14:paraId="64883A35" w14:textId="5AEE8CFE" w:rsidR="005343AC" w:rsidRPr="00C2178D" w:rsidRDefault="00C1058E" w:rsidP="005343A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Objective</w:t>
      </w:r>
      <w:r w:rsidR="008072D4" w:rsidRPr="00C2178D">
        <w:rPr>
          <w:rFonts w:ascii="Calibri" w:hAnsi="Calibri"/>
        </w:rPr>
        <w:t>:</w:t>
      </w:r>
    </w:p>
    <w:p w14:paraId="592DEEED" w14:textId="44C0B7EA" w:rsidR="00642324" w:rsidRDefault="00AC1FDE" w:rsidP="00642324">
      <w:r>
        <w:t xml:space="preserve">Build upon the </w:t>
      </w:r>
      <w:r w:rsidR="008D28DE">
        <w:t>code</w:t>
      </w:r>
      <w:r w:rsidR="00FA5FED">
        <w:t xml:space="preserve"> </w:t>
      </w:r>
      <w:r w:rsidR="008D28DE">
        <w:t>created</w:t>
      </w:r>
      <w:r w:rsidR="00FA5FED">
        <w:t xml:space="preserve"> in Assignment 3</w:t>
      </w:r>
      <w:r>
        <w:t xml:space="preserve"> by </w:t>
      </w:r>
      <w:r w:rsidR="008D28DE">
        <w:t xml:space="preserve">incorporating the Handlebars view engine to render our JSON data visually in the browser </w:t>
      </w:r>
      <w:proofErr w:type="gramStart"/>
      <w:r w:rsidR="008D28DE">
        <w:t>using .</w:t>
      </w:r>
      <w:proofErr w:type="spellStart"/>
      <w:r w:rsidR="008D28DE">
        <w:t>hbs</w:t>
      </w:r>
      <w:proofErr w:type="spellEnd"/>
      <w:proofErr w:type="gramEnd"/>
      <w:r w:rsidR="008D28DE">
        <w:t xml:space="preserve"> views and layouts.  Additionally, update our data-service module to allow for employees to be updated using a </w:t>
      </w:r>
      <w:r w:rsidR="00175208">
        <w:t xml:space="preserve">web </w:t>
      </w:r>
      <w:r w:rsidR="008D28DE">
        <w:t>form.</w:t>
      </w:r>
    </w:p>
    <w:p w14:paraId="68F9057D" w14:textId="77777777" w:rsidR="00816C10" w:rsidRDefault="00816C10" w:rsidP="00642324"/>
    <w:p w14:paraId="34548558" w14:textId="7B2A19BE" w:rsidR="00816C10" w:rsidRDefault="00816C10" w:rsidP="00642324">
      <w:r w:rsidRPr="00FA299D">
        <w:rPr>
          <w:rFonts w:ascii="Calibri" w:hAnsi="Calibri"/>
          <w:b/>
        </w:rPr>
        <w:t>NOTE:</w:t>
      </w:r>
      <w:r w:rsidRPr="00FA299D">
        <w:rPr>
          <w:rFonts w:ascii="Calibri" w:hAnsi="Calibri"/>
        </w:rPr>
        <w:t xml:space="preserve"> If you are unable to start this</w:t>
      </w:r>
      <w:r w:rsidR="00FA5FED">
        <w:t xml:space="preserve"> assignment because Assignment 3</w:t>
      </w:r>
      <w:r w:rsidRPr="00FA299D">
        <w:rPr>
          <w:rFonts w:ascii="Calibri" w:hAnsi="Calibri"/>
        </w:rPr>
        <w:t xml:space="preserve"> was incomplete - email your professor for a clean</w:t>
      </w:r>
      <w:r w:rsidR="00FA5FED">
        <w:t xml:space="preserve"> version of the Assignment 3</w:t>
      </w:r>
      <w:r w:rsidRPr="00FA299D">
        <w:rPr>
          <w:rFonts w:ascii="Calibri" w:hAnsi="Calibri"/>
        </w:rPr>
        <w:t xml:space="preserve"> files to start from (effectively removing any custom CSS or text added to your solution).</w:t>
      </w:r>
    </w:p>
    <w:p w14:paraId="7D89A703" w14:textId="39E2FD49" w:rsidR="00085DCC" w:rsidRDefault="005B41E5" w:rsidP="00085DCC">
      <w:pPr>
        <w:pStyle w:val="Heading1"/>
        <w:spacing w:after="240"/>
        <w:rPr>
          <w:rFonts w:ascii="Calibri" w:hAnsi="Calibri"/>
        </w:rPr>
      </w:pPr>
      <w:r w:rsidRPr="00C2178D">
        <w:rPr>
          <w:rFonts w:ascii="Calibri" w:hAnsi="Calibri"/>
        </w:rPr>
        <w:t>Specification:</w:t>
      </w:r>
    </w:p>
    <w:p w14:paraId="4057C19D" w14:textId="037238DE" w:rsidR="00E100FB" w:rsidRDefault="008D28DE" w:rsidP="00E100FB">
      <w:r>
        <w:t xml:space="preserve">As mentioned above, this assignment will build upon your code from Assignment 3.  To begin, make a copy of your assignment 3 folder and open it in Visual Studio Code.  Note:  this will copy </w:t>
      </w:r>
      <w:proofErr w:type="gramStart"/>
      <w:r>
        <w:t>your .git</w:t>
      </w:r>
      <w:proofErr w:type="gramEnd"/>
      <w:r>
        <w:t xml:space="preserve"> folder as well (including the "</w:t>
      </w:r>
      <w:proofErr w:type="spellStart"/>
      <w:r>
        <w:t>heroku</w:t>
      </w:r>
      <w:proofErr w:type="spellEnd"/>
      <w:r>
        <w:t xml:space="preserve">" remote for assignment 3).  If you wish to start fresh with a new git repository, you will need to delete the </w:t>
      </w:r>
      <w:proofErr w:type="gramStart"/>
      <w:r>
        <w:t>copied .git</w:t>
      </w:r>
      <w:proofErr w:type="gramEnd"/>
      <w:r>
        <w:t xml:space="preserve"> folder and execute "git </w:t>
      </w:r>
      <w:proofErr w:type="spellStart"/>
      <w:r>
        <w:t>init</w:t>
      </w:r>
      <w:proofErr w:type="spellEnd"/>
      <w:r>
        <w:t>" again.</w:t>
      </w:r>
    </w:p>
    <w:p w14:paraId="0D0E7E7C" w14:textId="77777777" w:rsidR="008D28DE" w:rsidRDefault="008D28DE" w:rsidP="00E100FB"/>
    <w:p w14:paraId="696EA652" w14:textId="1C328223" w:rsidR="008D28DE" w:rsidRDefault="008D28DE" w:rsidP="008D28DE">
      <w:pPr>
        <w:pStyle w:val="Heading1"/>
        <w:rPr>
          <w:rFonts w:asciiTheme="minorHAnsi" w:hAnsiTheme="minorHAnsi"/>
        </w:rPr>
      </w:pPr>
      <w:r w:rsidRPr="000E6392">
        <w:rPr>
          <w:rFonts w:asciiTheme="minorHAnsi" w:hAnsiTheme="minorHAnsi"/>
        </w:rPr>
        <w:t>Part 1:</w:t>
      </w:r>
      <w:r>
        <w:rPr>
          <w:rFonts w:asciiTheme="minorHAnsi" w:hAnsiTheme="minorHAnsi"/>
        </w:rPr>
        <w:t xml:space="preserve"> Getting Express Handlebars &amp; Updating your views</w:t>
      </w:r>
    </w:p>
    <w:p w14:paraId="54EF8C3A" w14:textId="77777777" w:rsidR="008D28DE" w:rsidRPr="000E6392" w:rsidRDefault="008D28DE" w:rsidP="008D28DE"/>
    <w:p w14:paraId="04E37141" w14:textId="05F367CE" w:rsidR="008D28DE" w:rsidRPr="00C2178D" w:rsidRDefault="008D28DE" w:rsidP="008D28DE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Install &amp; configure express-handlebars</w:t>
      </w:r>
    </w:p>
    <w:p w14:paraId="247C7879" w14:textId="7FF7F50E" w:rsidR="008D28DE" w:rsidRDefault="008D28DE" w:rsidP="008D28DE">
      <w:pPr>
        <w:pStyle w:val="ListParagraph"/>
        <w:numPr>
          <w:ilvl w:val="0"/>
          <w:numId w:val="3"/>
        </w:numPr>
        <w:spacing w:before="120"/>
        <w:ind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Use </w:t>
      </w:r>
      <w:proofErr w:type="spellStart"/>
      <w:r>
        <w:rPr>
          <w:rFonts w:ascii="Calibri" w:hAnsi="Calibri"/>
        </w:rPr>
        <w:t>npm</w:t>
      </w:r>
      <w:proofErr w:type="spellEnd"/>
      <w:r>
        <w:rPr>
          <w:rFonts w:ascii="Calibri" w:hAnsi="Calibri"/>
        </w:rPr>
        <w:t xml:space="preserve"> to install the "express-handlebars" module</w:t>
      </w:r>
    </w:p>
    <w:p w14:paraId="2132ABD3" w14:textId="5CD0F2BF" w:rsidR="00073032" w:rsidRDefault="008D28DE" w:rsidP="00073032">
      <w:pPr>
        <w:pStyle w:val="ListParagraph"/>
        <w:numPr>
          <w:ilvl w:val="0"/>
          <w:numId w:val="3"/>
        </w:numPr>
        <w:spacing w:before="120"/>
        <w:ind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>Wire up your server.js file to use the new "express-handlebars" module</w:t>
      </w:r>
      <w:r w:rsidR="00073032">
        <w:rPr>
          <w:rFonts w:ascii="Calibri" w:hAnsi="Calibri"/>
        </w:rPr>
        <w:t xml:space="preserve">, </w:t>
      </w:r>
      <w:proofErr w:type="spellStart"/>
      <w:r w:rsidR="00073032">
        <w:rPr>
          <w:rFonts w:ascii="Calibri" w:hAnsi="Calibri"/>
        </w:rPr>
        <w:t>ie</w:t>
      </w:r>
      <w:proofErr w:type="spellEnd"/>
      <w:r w:rsidR="00073032">
        <w:rPr>
          <w:rFonts w:ascii="Calibri" w:hAnsi="Calibri"/>
        </w:rPr>
        <w:t>:</w:t>
      </w:r>
    </w:p>
    <w:p w14:paraId="3542C01D" w14:textId="55D3CBB3" w:rsidR="00073032" w:rsidRDefault="00073032" w:rsidP="000479EF">
      <w:pPr>
        <w:pStyle w:val="ListParagraph"/>
        <w:numPr>
          <w:ilvl w:val="1"/>
          <w:numId w:val="3"/>
        </w:numPr>
        <w:spacing w:before="120"/>
        <w:ind w:left="143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"require" it as </w:t>
      </w:r>
      <w:proofErr w:type="spellStart"/>
      <w:r>
        <w:rPr>
          <w:rFonts w:ascii="Calibri" w:hAnsi="Calibri"/>
        </w:rPr>
        <w:t>exphbs</w:t>
      </w:r>
      <w:proofErr w:type="spellEnd"/>
    </w:p>
    <w:p w14:paraId="56FD7DE6" w14:textId="4F3E2931" w:rsidR="00073032" w:rsidRDefault="00073032" w:rsidP="000479EF">
      <w:pPr>
        <w:pStyle w:val="ListParagraph"/>
        <w:numPr>
          <w:ilvl w:val="1"/>
          <w:numId w:val="3"/>
        </w:numPr>
        <w:spacing w:before="120"/>
        <w:ind w:left="1434" w:hanging="357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add the </w:t>
      </w:r>
      <w:proofErr w:type="spellStart"/>
      <w:proofErr w:type="gramStart"/>
      <w:r>
        <w:rPr>
          <w:rFonts w:ascii="Calibri" w:hAnsi="Calibri"/>
        </w:rPr>
        <w:t>app.engine</w:t>
      </w:r>
      <w:proofErr w:type="spellEnd"/>
      <w:proofErr w:type="gramEnd"/>
      <w:r>
        <w:rPr>
          <w:rFonts w:ascii="Calibri" w:hAnsi="Calibri"/>
        </w:rPr>
        <w:t xml:space="preserve">() code using </w:t>
      </w:r>
      <w:proofErr w:type="spellStart"/>
      <w:r>
        <w:rPr>
          <w:rFonts w:ascii="Calibri" w:hAnsi="Calibri"/>
        </w:rPr>
        <w:t>exphbs</w:t>
      </w:r>
      <w:proofErr w:type="spellEnd"/>
      <w:r>
        <w:rPr>
          <w:rFonts w:ascii="Calibri" w:hAnsi="Calibri"/>
        </w:rPr>
        <w:t>({ … }) and the "</w:t>
      </w:r>
      <w:proofErr w:type="spellStart"/>
      <w:r>
        <w:rPr>
          <w:rFonts w:ascii="Calibri" w:hAnsi="Calibri"/>
        </w:rPr>
        <w:t>extname</w:t>
      </w:r>
      <w:proofErr w:type="spellEnd"/>
      <w:r>
        <w:rPr>
          <w:rFonts w:ascii="Calibri" w:hAnsi="Calibri"/>
        </w:rPr>
        <w:t>" property</w:t>
      </w:r>
      <w:r w:rsidR="000479EF">
        <w:rPr>
          <w:rFonts w:ascii="Calibri" w:hAnsi="Calibri"/>
        </w:rPr>
        <w:t xml:space="preserve"> as ".</w:t>
      </w:r>
      <w:proofErr w:type="spellStart"/>
      <w:r w:rsidR="000479EF">
        <w:rPr>
          <w:rFonts w:ascii="Calibri" w:hAnsi="Calibri"/>
        </w:rPr>
        <w:t>hbs</w:t>
      </w:r>
      <w:proofErr w:type="spellEnd"/>
      <w:r w:rsidR="000479EF">
        <w:rPr>
          <w:rFonts w:ascii="Calibri" w:hAnsi="Calibri"/>
        </w:rPr>
        <w:t>" and the "</w:t>
      </w:r>
      <w:proofErr w:type="spellStart"/>
      <w:r w:rsidR="000479EF">
        <w:rPr>
          <w:rFonts w:ascii="Calibri" w:hAnsi="Calibri"/>
        </w:rPr>
        <w:t>defaultLayout</w:t>
      </w:r>
      <w:proofErr w:type="spellEnd"/>
      <w:r w:rsidR="000479EF">
        <w:rPr>
          <w:rFonts w:ascii="Calibri" w:hAnsi="Calibri"/>
        </w:rPr>
        <w:t>" property as "main"</w:t>
      </w:r>
      <w:r>
        <w:rPr>
          <w:rFonts w:ascii="Calibri" w:hAnsi="Calibri"/>
        </w:rPr>
        <w:t xml:space="preserve"> (See the Week 6 Notes)</w:t>
      </w:r>
    </w:p>
    <w:p w14:paraId="792E0FE5" w14:textId="193BD560" w:rsidR="00073032" w:rsidRPr="00073032" w:rsidRDefault="00073032" w:rsidP="00073032">
      <w:pPr>
        <w:pStyle w:val="ListParagraph"/>
        <w:numPr>
          <w:ilvl w:val="1"/>
          <w:numId w:val="3"/>
        </w:numPr>
        <w:spacing w:before="120"/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call </w:t>
      </w:r>
      <w:proofErr w:type="spellStart"/>
      <w:proofErr w:type="gramStart"/>
      <w:r w:rsidR="000479EF">
        <w:rPr>
          <w:rFonts w:ascii="Calibri" w:hAnsi="Calibri"/>
        </w:rPr>
        <w:t>app.set</w:t>
      </w:r>
      <w:proofErr w:type="spellEnd"/>
      <w:r w:rsidR="000479EF">
        <w:rPr>
          <w:rFonts w:ascii="Calibri" w:hAnsi="Calibri"/>
        </w:rPr>
        <w:t>(</w:t>
      </w:r>
      <w:proofErr w:type="gramEnd"/>
      <w:r w:rsidR="000479EF">
        <w:rPr>
          <w:rFonts w:ascii="Calibri" w:hAnsi="Calibri"/>
        </w:rPr>
        <w:t>) to specify the 'view engine' (See the Week 6 Notes)</w:t>
      </w:r>
    </w:p>
    <w:p w14:paraId="12FED50A" w14:textId="37CE288E" w:rsidR="008D28DE" w:rsidRPr="000479EF" w:rsidRDefault="000479EF" w:rsidP="000479EF">
      <w:pPr>
        <w:pStyle w:val="ListParagraph"/>
        <w:numPr>
          <w:ilvl w:val="0"/>
          <w:numId w:val="3"/>
        </w:numPr>
      </w:pPr>
      <w:r>
        <w:rPr>
          <w:rFonts w:ascii="Calibri" w:hAnsi="Calibri"/>
        </w:rPr>
        <w:t>Inside the "views" folder, create a "layouts" folder</w:t>
      </w:r>
    </w:p>
    <w:p w14:paraId="54D02B45" w14:textId="22C4EC49" w:rsidR="000479EF" w:rsidRDefault="000479EF" w:rsidP="000479EF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 w:rsidR="00D757BA">
        <w:rPr>
          <w:rFonts w:ascii="Calibri" w:hAnsi="Calibri"/>
        </w:rPr>
        <w:t>Create the "default layout" &amp; r</w:t>
      </w:r>
      <w:r w:rsidR="00794D9D">
        <w:rPr>
          <w:rFonts w:ascii="Calibri" w:hAnsi="Calibri"/>
        </w:rPr>
        <w:t xml:space="preserve">efactor </w:t>
      </w:r>
      <w:r w:rsidR="00D757BA">
        <w:rPr>
          <w:rFonts w:ascii="Calibri" w:hAnsi="Calibri"/>
        </w:rPr>
        <w:t>home.html</w:t>
      </w:r>
      <w:r w:rsidR="00794D9D">
        <w:rPr>
          <w:rFonts w:ascii="Calibri" w:hAnsi="Calibri"/>
        </w:rPr>
        <w:t xml:space="preserve"> to </w:t>
      </w:r>
      <w:proofErr w:type="gramStart"/>
      <w:r w:rsidR="00794D9D">
        <w:rPr>
          <w:rFonts w:ascii="Calibri" w:hAnsi="Calibri"/>
        </w:rPr>
        <w:t>use .</w:t>
      </w:r>
      <w:proofErr w:type="spellStart"/>
      <w:r w:rsidR="00794D9D">
        <w:rPr>
          <w:rFonts w:ascii="Calibri" w:hAnsi="Calibri"/>
        </w:rPr>
        <w:t>hbs</w:t>
      </w:r>
      <w:proofErr w:type="spellEnd"/>
      <w:proofErr w:type="gramEnd"/>
    </w:p>
    <w:p w14:paraId="5DE3A627" w14:textId="77777777" w:rsidR="00794D9D" w:rsidRPr="00794D9D" w:rsidRDefault="00794D9D" w:rsidP="00794D9D"/>
    <w:p w14:paraId="2E978FCB" w14:textId="5DD0B8E4" w:rsidR="00794D9D" w:rsidRDefault="00794D9D" w:rsidP="00794D9D">
      <w:pPr>
        <w:pStyle w:val="ListParagraph"/>
        <w:numPr>
          <w:ilvl w:val="0"/>
          <w:numId w:val="17"/>
        </w:numPr>
        <w:ind w:hanging="357"/>
        <w:contextualSpacing w:val="0"/>
      </w:pPr>
      <w:r>
        <w:t>In the "layouts" directory, create a "</w:t>
      </w:r>
      <w:proofErr w:type="spellStart"/>
      <w:r>
        <w:t>main.hbs</w:t>
      </w:r>
      <w:proofErr w:type="spellEnd"/>
      <w:r>
        <w:t>" file (this is our "default layout")</w:t>
      </w:r>
    </w:p>
    <w:p w14:paraId="016A15BE" w14:textId="02D96C92" w:rsidR="00794D9D" w:rsidRDefault="00794D9D" w:rsidP="00794D9D">
      <w:pPr>
        <w:pStyle w:val="ListParagraph"/>
        <w:numPr>
          <w:ilvl w:val="0"/>
          <w:numId w:val="17"/>
        </w:numPr>
        <w:ind w:hanging="357"/>
        <w:contextualSpacing w:val="0"/>
      </w:pPr>
      <w:r>
        <w:lastRenderedPageBreak/>
        <w:t>Copy all the content of the "home.html" file and paste it into "</w:t>
      </w:r>
      <w:proofErr w:type="spellStart"/>
      <w:r>
        <w:t>main.hbs</w:t>
      </w:r>
      <w:proofErr w:type="spellEnd"/>
      <w:r>
        <w:t>"</w:t>
      </w:r>
    </w:p>
    <w:p w14:paraId="547AB281" w14:textId="02F112CE" w:rsidR="00794D9D" w:rsidRDefault="00794D9D" w:rsidP="00794D9D">
      <w:pPr>
        <w:pStyle w:val="ListParagraph"/>
        <w:numPr>
          <w:ilvl w:val="1"/>
          <w:numId w:val="17"/>
        </w:numPr>
        <w:ind w:hanging="357"/>
        <w:contextualSpacing w:val="0"/>
      </w:pPr>
      <w:r w:rsidRPr="00794D9D">
        <w:rPr>
          <w:b/>
        </w:rPr>
        <w:t xml:space="preserve">Quick Note: </w:t>
      </w:r>
      <w:r>
        <w:t xml:space="preserve">if your site.css link looks like this </w:t>
      </w:r>
      <w:proofErr w:type="spellStart"/>
      <w:r>
        <w:t>href</w:t>
      </w:r>
      <w:proofErr w:type="spellEnd"/>
      <w:r>
        <w:t>="</w:t>
      </w:r>
      <w:proofErr w:type="spellStart"/>
      <w:r>
        <w:t>css</w:t>
      </w:r>
      <w:proofErr w:type="spellEnd"/>
      <w:r>
        <w:t xml:space="preserve">/site.css", it must be </w:t>
      </w:r>
      <w:r w:rsidRPr="00794D9D">
        <w:rPr>
          <w:i/>
          <w:u w:val="single"/>
        </w:rPr>
        <w:t>modified</w:t>
      </w:r>
      <w:r>
        <w:t xml:space="preserve"> to use a leading "/", </w:t>
      </w:r>
      <w:proofErr w:type="spellStart"/>
      <w:proofErr w:type="gramStart"/>
      <w:r>
        <w:t>ie</w:t>
      </w:r>
      <w:proofErr w:type="spellEnd"/>
      <w:proofErr w:type="gramEnd"/>
      <w:r>
        <w:t xml:space="preserve"> </w:t>
      </w:r>
      <w:proofErr w:type="spellStart"/>
      <w:r>
        <w:t>href</w:t>
      </w:r>
      <w:proofErr w:type="spellEnd"/>
      <w:r>
        <w:t>="/</w:t>
      </w:r>
      <w:proofErr w:type="spellStart"/>
      <w:r>
        <w:t>css</w:t>
      </w:r>
      <w:proofErr w:type="spellEnd"/>
      <w:r>
        <w:t>/site.css"</w:t>
      </w:r>
    </w:p>
    <w:p w14:paraId="247ECD01" w14:textId="67BD0ADF" w:rsidR="00794D9D" w:rsidRPr="00794D9D" w:rsidRDefault="00794D9D" w:rsidP="00794D9D">
      <w:pPr>
        <w:pStyle w:val="ListParagraph"/>
        <w:numPr>
          <w:ilvl w:val="0"/>
          <w:numId w:val="17"/>
        </w:numPr>
        <w:ind w:hanging="357"/>
        <w:contextualSpacing w:val="0"/>
        <w:rPr>
          <w:b/>
        </w:rPr>
      </w:pPr>
      <w:r>
        <w:t xml:space="preserve">Next, in your </w:t>
      </w:r>
      <w:proofErr w:type="spellStart"/>
      <w:r>
        <w:t>main.hbs</w:t>
      </w:r>
      <w:proofErr w:type="spellEnd"/>
      <w:r>
        <w:t xml:space="preserve"> file, remove </w:t>
      </w:r>
      <w:r w:rsidRPr="00794D9D">
        <w:t>all</w:t>
      </w:r>
      <w:r>
        <w:t xml:space="preserve"> content </w:t>
      </w:r>
      <w:r w:rsidRPr="00794D9D">
        <w:rPr>
          <w:b/>
          <w:u w:val="single"/>
        </w:rPr>
        <w:t>INSIDE</w:t>
      </w:r>
      <w:r>
        <w:t xml:space="preserve"> (not including) the single &lt;div class="container"&gt;…&lt;/div&gt; element and replace it with {{{body}}}</w:t>
      </w:r>
    </w:p>
    <w:p w14:paraId="6A26DC0D" w14:textId="6FD4D5B5" w:rsidR="00794D9D" w:rsidRPr="00794D9D" w:rsidRDefault="00794D9D" w:rsidP="00794D9D">
      <w:pPr>
        <w:pStyle w:val="ListParagraph"/>
        <w:numPr>
          <w:ilvl w:val="0"/>
          <w:numId w:val="17"/>
        </w:numPr>
        <w:ind w:hanging="357"/>
        <w:contextualSpacing w:val="0"/>
        <w:rPr>
          <w:b/>
        </w:rPr>
      </w:pPr>
      <w:r>
        <w:t xml:space="preserve">Once this is done, rename home.html to </w:t>
      </w:r>
      <w:proofErr w:type="spellStart"/>
      <w:r>
        <w:t>home.hbs</w:t>
      </w:r>
      <w:proofErr w:type="spellEnd"/>
    </w:p>
    <w:p w14:paraId="7E8566B9" w14:textId="55A1F176" w:rsidR="00794D9D" w:rsidRDefault="00794D9D" w:rsidP="00794D9D">
      <w:pPr>
        <w:pStyle w:val="ListParagraph"/>
        <w:numPr>
          <w:ilvl w:val="0"/>
          <w:numId w:val="17"/>
        </w:numPr>
        <w:ind w:hanging="357"/>
        <w:contextualSpacing w:val="0"/>
        <w:rPr>
          <w:b/>
        </w:rPr>
      </w:pPr>
      <w:r>
        <w:t xml:space="preserve">Inside </w:t>
      </w:r>
      <w:proofErr w:type="spellStart"/>
      <w:r>
        <w:t>home.hbs</w:t>
      </w:r>
      <w:proofErr w:type="spellEnd"/>
      <w:r>
        <w:t>, remove</w:t>
      </w:r>
      <w:r w:rsidRPr="00794D9D">
        <w:t xml:space="preserve"> all content </w:t>
      </w:r>
      <w:r w:rsidRPr="00794D9D">
        <w:rPr>
          <w:b/>
          <w:u w:val="single"/>
        </w:rPr>
        <w:t>EXCEPT</w:t>
      </w:r>
      <w:r w:rsidRPr="00794D9D">
        <w:t xml:space="preserve"> what </w:t>
      </w:r>
      <w:proofErr w:type="gramStart"/>
      <w:r w:rsidRPr="00794D9D">
        <w:t xml:space="preserve">is </w:t>
      </w:r>
      <w:r>
        <w:t>INSIDE</w:t>
      </w:r>
      <w:r w:rsidRPr="00794D9D">
        <w:t xml:space="preserve"> the single</w:t>
      </w:r>
      <w:proofErr w:type="gramEnd"/>
      <w:r w:rsidRPr="00794D9D">
        <w:t xml:space="preserve"> &lt;div class="container"&gt;…&lt;/div&gt; element (</w:t>
      </w:r>
      <w:r>
        <w:t>this should leave a</w:t>
      </w:r>
      <w:r w:rsidRPr="00794D9D">
        <w:t xml:space="preserve"> single &lt;div class="row"&gt;…&lt;/div&gt; element </w:t>
      </w:r>
      <w:r>
        <w:t>containing</w:t>
      </w:r>
      <w:r w:rsidRPr="00794D9D">
        <w:t xml:space="preserve"> two "columns", </w:t>
      </w:r>
      <w:proofErr w:type="spellStart"/>
      <w:r w:rsidRPr="00794D9D">
        <w:t>ie</w:t>
      </w:r>
      <w:proofErr w:type="spellEnd"/>
      <w:r w:rsidRPr="00794D9D">
        <w:t xml:space="preserve"> elements with class "col-md- …" and their contents</w:t>
      </w:r>
      <w:r>
        <w:t>)</w:t>
      </w:r>
      <w:r>
        <w:rPr>
          <w:b/>
        </w:rPr>
        <w:tab/>
      </w:r>
    </w:p>
    <w:p w14:paraId="4B4C5572" w14:textId="04680138" w:rsidR="00D757BA" w:rsidRPr="00533AB3" w:rsidRDefault="00D757BA" w:rsidP="00963AEB">
      <w:pPr>
        <w:pStyle w:val="ListParagraph"/>
        <w:numPr>
          <w:ilvl w:val="0"/>
          <w:numId w:val="17"/>
        </w:numPr>
        <w:spacing w:before="120"/>
        <w:ind w:hanging="357"/>
        <w:contextualSpacing w:val="0"/>
        <w:rPr>
          <w:b/>
        </w:rPr>
      </w:pPr>
      <w:r>
        <w:t xml:space="preserve">In your </w:t>
      </w:r>
      <w:r w:rsidR="00533AB3">
        <w:t>server.js file, change the GET route for "/" to "render" the "home" view, instead of sending home.html</w:t>
      </w:r>
    </w:p>
    <w:p w14:paraId="0AFF6F93" w14:textId="2AB08EFD" w:rsidR="00533AB3" w:rsidRPr="00533AB3" w:rsidRDefault="00FE5707" w:rsidP="00533AB3">
      <w:pPr>
        <w:pStyle w:val="ListParagraph"/>
        <w:numPr>
          <w:ilvl w:val="0"/>
          <w:numId w:val="17"/>
        </w:numPr>
        <w:spacing w:before="120"/>
        <w:ind w:hanging="357"/>
        <w:contextualSpacing w:val="0"/>
        <w:rPr>
          <w:b/>
        </w:rPr>
      </w:pPr>
      <w:r>
        <w:t>Test your server - y</w:t>
      </w:r>
      <w:r w:rsidR="00533AB3">
        <w:t>ou shouldn't see any changes.  This means that your default layout ("</w:t>
      </w:r>
      <w:proofErr w:type="spellStart"/>
      <w:r w:rsidR="00533AB3">
        <w:t>main.hbs</w:t>
      </w:r>
      <w:proofErr w:type="spellEnd"/>
      <w:r w:rsidR="00533AB3">
        <w:t>"), "</w:t>
      </w:r>
      <w:proofErr w:type="spellStart"/>
      <w:r w:rsidR="00533AB3">
        <w:t>home.hbs</w:t>
      </w:r>
      <w:proofErr w:type="spellEnd"/>
      <w:r w:rsidR="00533AB3">
        <w:t>" and server.js file</w:t>
      </w:r>
      <w:r w:rsidR="001700FD">
        <w:t>s</w:t>
      </w:r>
      <w:r w:rsidR="00533AB3">
        <w:t xml:space="preserve"> are working correctly wit</w:t>
      </w:r>
      <w:r w:rsidR="001700FD">
        <w:t>h the express-handlebars module.</w:t>
      </w:r>
    </w:p>
    <w:p w14:paraId="7F9CDF89" w14:textId="2C6618A8" w:rsidR="00533AB3" w:rsidRDefault="00533AB3" w:rsidP="00533AB3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3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Update the </w:t>
      </w:r>
      <w:r w:rsidR="007A4A82">
        <w:rPr>
          <w:rFonts w:ascii="Calibri" w:hAnsi="Calibri"/>
        </w:rPr>
        <w:t>remaining</w:t>
      </w:r>
      <w:r>
        <w:rPr>
          <w:rFonts w:ascii="Calibri" w:hAnsi="Calibri"/>
        </w:rPr>
        <w:t xml:space="preserve"> "about", "</w:t>
      </w:r>
      <w:proofErr w:type="spellStart"/>
      <w:r>
        <w:rPr>
          <w:rFonts w:ascii="Calibri" w:hAnsi="Calibri"/>
        </w:rPr>
        <w:t>addEmployee</w:t>
      </w:r>
      <w:proofErr w:type="spellEnd"/>
      <w:r>
        <w:rPr>
          <w:rFonts w:ascii="Calibri" w:hAnsi="Calibri"/>
        </w:rPr>
        <w:t>" and "</w:t>
      </w:r>
      <w:proofErr w:type="spellStart"/>
      <w:r>
        <w:rPr>
          <w:rFonts w:ascii="Calibri" w:hAnsi="Calibri"/>
        </w:rPr>
        <w:t>addImage</w:t>
      </w:r>
      <w:proofErr w:type="spellEnd"/>
      <w:r>
        <w:rPr>
          <w:rFonts w:ascii="Calibri" w:hAnsi="Calibri"/>
        </w:rPr>
        <w:t xml:space="preserve">" files to </w:t>
      </w:r>
      <w:proofErr w:type="gramStart"/>
      <w:r>
        <w:rPr>
          <w:rFonts w:ascii="Calibri" w:hAnsi="Calibri"/>
        </w:rPr>
        <w:t>use .</w:t>
      </w:r>
      <w:proofErr w:type="spellStart"/>
      <w:r>
        <w:rPr>
          <w:rFonts w:ascii="Calibri" w:hAnsi="Calibri"/>
        </w:rPr>
        <w:t>hbs</w:t>
      </w:r>
      <w:proofErr w:type="spellEnd"/>
      <w:proofErr w:type="gramEnd"/>
    </w:p>
    <w:p w14:paraId="6E8245A9" w14:textId="77777777" w:rsidR="00533AB3" w:rsidRPr="00533AB3" w:rsidRDefault="00533AB3" w:rsidP="00533AB3"/>
    <w:p w14:paraId="6B2B9B1E" w14:textId="0D540E1A" w:rsidR="00533AB3" w:rsidRDefault="007A4A82" w:rsidP="007A4A82">
      <w:pPr>
        <w:pStyle w:val="ListParagraph"/>
        <w:numPr>
          <w:ilvl w:val="0"/>
          <w:numId w:val="18"/>
        </w:numPr>
        <w:ind w:left="714" w:hanging="357"/>
        <w:contextualSpacing w:val="0"/>
      </w:pPr>
      <w:r>
        <w:t xml:space="preserve">Follow the same procedure that was used for "home.html", for each of the above 3 files, </w:t>
      </w:r>
      <w:proofErr w:type="spellStart"/>
      <w:r>
        <w:t>ie</w:t>
      </w:r>
      <w:proofErr w:type="spellEnd"/>
      <w:r>
        <w:t>:</w:t>
      </w:r>
    </w:p>
    <w:p w14:paraId="63CCC2D7" w14:textId="75D5275D" w:rsidR="007A4A82" w:rsidRDefault="007A4A82" w:rsidP="00FE5707">
      <w:pPr>
        <w:pStyle w:val="ListParagraph"/>
        <w:numPr>
          <w:ilvl w:val="1"/>
          <w:numId w:val="18"/>
        </w:numPr>
        <w:contextualSpacing w:val="0"/>
      </w:pPr>
      <w:r>
        <w:t xml:space="preserve">Rename the .html file </w:t>
      </w:r>
      <w:proofErr w:type="gramStart"/>
      <w:r>
        <w:t>to .</w:t>
      </w:r>
      <w:proofErr w:type="spellStart"/>
      <w:r>
        <w:t>hbs</w:t>
      </w:r>
      <w:proofErr w:type="spellEnd"/>
      <w:proofErr w:type="gramEnd"/>
      <w:r>
        <w:t xml:space="preserve"> </w:t>
      </w:r>
    </w:p>
    <w:p w14:paraId="6CADC3E6" w14:textId="037B9727" w:rsidR="007A4A82" w:rsidRDefault="007A4A82" w:rsidP="00FE5707">
      <w:pPr>
        <w:pStyle w:val="ListParagraph"/>
        <w:numPr>
          <w:ilvl w:val="1"/>
          <w:numId w:val="18"/>
        </w:numPr>
        <w:contextualSpacing w:val="0"/>
      </w:pPr>
      <w:r>
        <w:t xml:space="preserve">Delete all content </w:t>
      </w:r>
      <w:r w:rsidRPr="007A4A82">
        <w:rPr>
          <w:b/>
          <w:u w:val="single"/>
        </w:rPr>
        <w:t>EXCEPT</w:t>
      </w:r>
      <w:r w:rsidRPr="007A4A82">
        <w:t xml:space="preserve"> what </w:t>
      </w:r>
      <w:proofErr w:type="gramStart"/>
      <w:r w:rsidRPr="007A4A82">
        <w:t>is INSIDE</w:t>
      </w:r>
      <w:r>
        <w:t xml:space="preserve"> the single</w:t>
      </w:r>
      <w:proofErr w:type="gramEnd"/>
      <w:r>
        <w:t xml:space="preserve"> &lt;div class="container"&gt;…&lt;/div&gt; element</w:t>
      </w:r>
    </w:p>
    <w:p w14:paraId="3ADD2967" w14:textId="159C3FDF" w:rsidR="007A4A82" w:rsidRDefault="007A4A82" w:rsidP="00FE5707">
      <w:pPr>
        <w:pStyle w:val="ListParagraph"/>
        <w:numPr>
          <w:ilvl w:val="1"/>
          <w:numId w:val="18"/>
        </w:numPr>
        <w:ind w:left="1434" w:hanging="357"/>
        <w:contextualSpacing w:val="0"/>
      </w:pPr>
      <w:r>
        <w:t>Modify the corresponding GET route (</w:t>
      </w:r>
      <w:proofErr w:type="spellStart"/>
      <w:r>
        <w:t>ie</w:t>
      </w:r>
      <w:proofErr w:type="spellEnd"/>
      <w:r>
        <w:t xml:space="preserve">: "/about", "/images/add" or "/employees/add") to </w:t>
      </w:r>
      <w:r w:rsidRPr="007A4A82">
        <w:t>"</w:t>
      </w:r>
      <w:proofErr w:type="spellStart"/>
      <w:proofErr w:type="gramStart"/>
      <w:r w:rsidRPr="007A4A82">
        <w:rPr>
          <w:b/>
        </w:rPr>
        <w:t>res.render</w:t>
      </w:r>
      <w:proofErr w:type="spellEnd"/>
      <w:proofErr w:type="gramEnd"/>
      <w:r w:rsidRPr="007A4A82">
        <w:t>"</w:t>
      </w:r>
      <w:r>
        <w:t xml:space="preserve"> the appropriate .</w:t>
      </w:r>
      <w:proofErr w:type="spellStart"/>
      <w:r>
        <w:t>hbs</w:t>
      </w:r>
      <w:proofErr w:type="spellEnd"/>
      <w:r>
        <w:t xml:space="preserve"> file, </w:t>
      </w:r>
      <w:r w:rsidRPr="00FE5707">
        <w:rPr>
          <w:i/>
        </w:rPr>
        <w:t>instead</w:t>
      </w:r>
      <w:r>
        <w:t xml:space="preserve"> of using </w:t>
      </w:r>
      <w:proofErr w:type="spellStart"/>
      <w:r>
        <w:t>res.sendFile</w:t>
      </w:r>
      <w:proofErr w:type="spellEnd"/>
    </w:p>
    <w:p w14:paraId="65D3A959" w14:textId="546B0336" w:rsidR="00FE5707" w:rsidRPr="00533AB3" w:rsidRDefault="00FE5707" w:rsidP="00FE5707">
      <w:pPr>
        <w:pStyle w:val="ListParagraph"/>
        <w:numPr>
          <w:ilvl w:val="0"/>
          <w:numId w:val="18"/>
        </w:numPr>
      </w:pPr>
      <w:r>
        <w:t xml:space="preserve">Test your server - you shouldn't see any changes, </w:t>
      </w:r>
      <w:r w:rsidRPr="00FE5707">
        <w:rPr>
          <w:b/>
          <w:i/>
        </w:rPr>
        <w:t>except</w:t>
      </w:r>
      <w:r>
        <w:t xml:space="preserve"> for the fact that your menu items are no longer highlighted</w:t>
      </w:r>
      <w:r w:rsidR="00C635E3">
        <w:t xml:space="preserve"> when we change routes</w:t>
      </w:r>
      <w:r>
        <w:t xml:space="preserve"> (</w:t>
      </w:r>
      <w:r w:rsidR="00C635E3">
        <w:t>only "Home" remains highlighted, since it is the only menu item within</w:t>
      </w:r>
      <w:r w:rsidR="001700FD">
        <w:t xml:space="preserve"> our </w:t>
      </w:r>
      <w:proofErr w:type="spellStart"/>
      <w:r w:rsidR="001700FD">
        <w:t>main.hbs</w:t>
      </w:r>
      <w:proofErr w:type="spellEnd"/>
      <w:r w:rsidR="001700FD">
        <w:t xml:space="preserve"> "default layout" </w:t>
      </w:r>
      <w:r w:rsidR="00C635E3">
        <w:t>with the class "active"</w:t>
      </w:r>
    </w:p>
    <w:p w14:paraId="06365A89" w14:textId="3309CA61" w:rsidR="00C635E3" w:rsidRDefault="00C635E3" w:rsidP="00C635E3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4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Fixing the Navigation Bar to Show the correct "active" item</w:t>
      </w:r>
    </w:p>
    <w:p w14:paraId="5C2C857C" w14:textId="77777777" w:rsidR="00C635E3" w:rsidRDefault="00C635E3" w:rsidP="00C635E3"/>
    <w:p w14:paraId="79014466" w14:textId="77777777" w:rsidR="00C635E3" w:rsidRPr="00C635E3" w:rsidRDefault="00C635E3" w:rsidP="00C635E3">
      <w:pPr>
        <w:pStyle w:val="ListParagraph"/>
        <w:numPr>
          <w:ilvl w:val="0"/>
          <w:numId w:val="19"/>
        </w:numPr>
      </w:pPr>
      <w:r>
        <w:t xml:space="preserve">To fix the issue we created by placing our navigation bar in our "default" layout, we need to make some small updates, including adding the following middleware function </w:t>
      </w:r>
      <w:r w:rsidRPr="00C635E3">
        <w:rPr>
          <w:b/>
          <w:i/>
        </w:rPr>
        <w:t>above</w:t>
      </w:r>
      <w:r>
        <w:t xml:space="preserve"> your routes in server.js:</w:t>
      </w:r>
      <w:r>
        <w:br/>
      </w:r>
      <w:r>
        <w:br/>
      </w:r>
      <w:proofErr w:type="spellStart"/>
      <w:r w:rsidRPr="00C635E3">
        <w:t>app.use</w:t>
      </w:r>
      <w:proofErr w:type="spellEnd"/>
      <w:r w:rsidRPr="00C635E3">
        <w:t>(function(</w:t>
      </w:r>
      <w:proofErr w:type="spellStart"/>
      <w:proofErr w:type="gramStart"/>
      <w:r w:rsidRPr="00C635E3">
        <w:t>req,res</w:t>
      </w:r>
      <w:proofErr w:type="gramEnd"/>
      <w:r w:rsidRPr="00C635E3">
        <w:t>,next</w:t>
      </w:r>
      <w:proofErr w:type="spellEnd"/>
      <w:r w:rsidRPr="00C635E3">
        <w:t>){</w:t>
      </w:r>
    </w:p>
    <w:p w14:paraId="40A9EE7F" w14:textId="77777777" w:rsidR="00C635E3" w:rsidRPr="00C635E3" w:rsidRDefault="00C635E3" w:rsidP="00C635E3">
      <w:pPr>
        <w:pStyle w:val="ListParagraph"/>
      </w:pPr>
      <w:r w:rsidRPr="00C635E3">
        <w:t xml:space="preserve">    let route = </w:t>
      </w:r>
      <w:proofErr w:type="spellStart"/>
      <w:proofErr w:type="gramStart"/>
      <w:r w:rsidRPr="00C635E3">
        <w:t>req.baseUrl</w:t>
      </w:r>
      <w:proofErr w:type="spellEnd"/>
      <w:proofErr w:type="gramEnd"/>
      <w:r w:rsidRPr="00C635E3">
        <w:t xml:space="preserve"> + </w:t>
      </w:r>
      <w:proofErr w:type="spellStart"/>
      <w:r w:rsidRPr="00C635E3">
        <w:t>req.path</w:t>
      </w:r>
      <w:proofErr w:type="spellEnd"/>
      <w:r w:rsidRPr="00C635E3">
        <w:t>;</w:t>
      </w:r>
    </w:p>
    <w:p w14:paraId="522F5846" w14:textId="77777777" w:rsidR="00C635E3" w:rsidRPr="00C635E3" w:rsidRDefault="00C635E3" w:rsidP="00C635E3">
      <w:pPr>
        <w:pStyle w:val="ListParagraph"/>
      </w:pPr>
      <w:r w:rsidRPr="00C635E3">
        <w:t xml:space="preserve">    </w:t>
      </w:r>
      <w:proofErr w:type="spellStart"/>
      <w:proofErr w:type="gramStart"/>
      <w:r w:rsidRPr="00C635E3">
        <w:t>app.locals</w:t>
      </w:r>
      <w:proofErr w:type="gramEnd"/>
      <w:r w:rsidRPr="00C635E3">
        <w:t>.activeRoute</w:t>
      </w:r>
      <w:proofErr w:type="spellEnd"/>
      <w:r w:rsidRPr="00C635E3">
        <w:t xml:space="preserve"> = (route == "/") ? "/</w:t>
      </w:r>
      <w:proofErr w:type="gramStart"/>
      <w:r w:rsidRPr="00C635E3">
        <w:t>" :</w:t>
      </w:r>
      <w:proofErr w:type="gramEnd"/>
      <w:r w:rsidRPr="00C635E3">
        <w:t xml:space="preserve"> </w:t>
      </w:r>
      <w:proofErr w:type="spellStart"/>
      <w:r w:rsidRPr="00C635E3">
        <w:t>route.replace</w:t>
      </w:r>
      <w:proofErr w:type="spellEnd"/>
      <w:r w:rsidRPr="00C635E3">
        <w:t>(/\/$/, "");</w:t>
      </w:r>
    </w:p>
    <w:p w14:paraId="7D5A62F9" w14:textId="77777777" w:rsidR="00C635E3" w:rsidRPr="00C635E3" w:rsidRDefault="00C635E3" w:rsidP="00C635E3">
      <w:pPr>
        <w:pStyle w:val="ListParagraph"/>
      </w:pPr>
      <w:r w:rsidRPr="00C635E3">
        <w:t xml:space="preserve">    </w:t>
      </w:r>
      <w:proofErr w:type="gramStart"/>
      <w:r w:rsidRPr="00C635E3">
        <w:t>next(</w:t>
      </w:r>
      <w:proofErr w:type="gramEnd"/>
      <w:r w:rsidRPr="00C635E3">
        <w:t>);</w:t>
      </w:r>
    </w:p>
    <w:p w14:paraId="2E4AB997" w14:textId="17BE7D64" w:rsidR="00C635E3" w:rsidRDefault="00C635E3" w:rsidP="00C635E3">
      <w:pPr>
        <w:pStyle w:val="ListParagraph"/>
      </w:pPr>
      <w:r w:rsidRPr="00C635E3">
        <w:t>});</w:t>
      </w:r>
    </w:p>
    <w:p w14:paraId="14472600" w14:textId="77777777" w:rsidR="00C635E3" w:rsidRDefault="00C635E3" w:rsidP="00C635E3">
      <w:pPr>
        <w:pStyle w:val="ListParagraph"/>
      </w:pPr>
    </w:p>
    <w:p w14:paraId="7020E8C3" w14:textId="1B5E979E" w:rsidR="00C635E3" w:rsidRDefault="00C635E3" w:rsidP="00C635E3">
      <w:pPr>
        <w:pStyle w:val="ListParagraph"/>
        <w:contextualSpacing w:val="0"/>
      </w:pPr>
      <w:r>
        <w:t>This will add the property "</w:t>
      </w:r>
      <w:proofErr w:type="spellStart"/>
      <w:r>
        <w:t>activeRoute</w:t>
      </w:r>
      <w:proofErr w:type="spellEnd"/>
      <w:r>
        <w:t>" to "</w:t>
      </w:r>
      <w:proofErr w:type="spellStart"/>
      <w:proofErr w:type="gramStart"/>
      <w:r>
        <w:t>app.locals</w:t>
      </w:r>
      <w:proofErr w:type="spellEnd"/>
      <w:proofErr w:type="gramEnd"/>
      <w:r>
        <w:t xml:space="preserve">" whenever the route changes, </w:t>
      </w:r>
      <w:proofErr w:type="spellStart"/>
      <w:r>
        <w:t>ie</w:t>
      </w:r>
      <w:proofErr w:type="spellEnd"/>
      <w:r>
        <w:t>: if our route is "</w:t>
      </w:r>
      <w:r w:rsidRPr="00C635E3">
        <w:t>/employees/add</w:t>
      </w:r>
      <w:r>
        <w:t xml:space="preserve">", the </w:t>
      </w:r>
      <w:proofErr w:type="spellStart"/>
      <w:r>
        <w:t>app.locals.activeRoute</w:t>
      </w:r>
      <w:proofErr w:type="spellEnd"/>
      <w:r>
        <w:t xml:space="preserve"> value will be "/employees/add".</w:t>
      </w:r>
    </w:p>
    <w:p w14:paraId="56F395EA" w14:textId="77777777" w:rsidR="00C635E3" w:rsidRPr="00C635E3" w:rsidRDefault="001D2C3D" w:rsidP="00C635E3">
      <w:pPr>
        <w:pStyle w:val="ListParagraph"/>
        <w:numPr>
          <w:ilvl w:val="0"/>
          <w:numId w:val="19"/>
        </w:numPr>
      </w:pPr>
      <w:r>
        <w:t xml:space="preserve">Next, we must use the following handlebars custom </w:t>
      </w:r>
      <w:r w:rsidR="00C635E3">
        <w:t>"helper" (See the Week 6 notes for adding custom "helpers")"</w:t>
      </w:r>
      <w:r w:rsidR="00C635E3">
        <w:br/>
      </w:r>
      <w:r w:rsidR="00C635E3">
        <w:br/>
      </w:r>
      <w:proofErr w:type="spellStart"/>
      <w:r w:rsidR="00C635E3" w:rsidRPr="00C635E3">
        <w:t>navLink</w:t>
      </w:r>
      <w:proofErr w:type="spellEnd"/>
      <w:r w:rsidR="00C635E3" w:rsidRPr="00C635E3">
        <w:t xml:space="preserve">: </w:t>
      </w:r>
      <w:proofErr w:type="gramStart"/>
      <w:r w:rsidR="00C635E3" w:rsidRPr="00C635E3">
        <w:t>function(</w:t>
      </w:r>
      <w:proofErr w:type="spellStart"/>
      <w:proofErr w:type="gramEnd"/>
      <w:r w:rsidR="00C635E3" w:rsidRPr="00C635E3">
        <w:t>url</w:t>
      </w:r>
      <w:proofErr w:type="spellEnd"/>
      <w:r w:rsidR="00C635E3" w:rsidRPr="00C635E3">
        <w:t>, options){</w:t>
      </w:r>
    </w:p>
    <w:p w14:paraId="59CB1117" w14:textId="77777777" w:rsidR="00C635E3" w:rsidRPr="00C635E3" w:rsidRDefault="00C635E3" w:rsidP="00C635E3">
      <w:pPr>
        <w:pStyle w:val="ListParagraph"/>
      </w:pPr>
      <w:r w:rsidRPr="00C635E3">
        <w:t xml:space="preserve">    return '&lt;li' + </w:t>
      </w:r>
    </w:p>
    <w:p w14:paraId="5E5B8C73" w14:textId="77777777" w:rsidR="00C635E3" w:rsidRPr="00C635E3" w:rsidRDefault="00C635E3" w:rsidP="00C635E3">
      <w:pPr>
        <w:pStyle w:val="ListParagraph"/>
      </w:pPr>
      <w:r w:rsidRPr="00C635E3">
        <w:t xml:space="preserve">        ((</w:t>
      </w:r>
      <w:proofErr w:type="spellStart"/>
      <w:r w:rsidRPr="00C635E3">
        <w:t>url</w:t>
      </w:r>
      <w:proofErr w:type="spellEnd"/>
      <w:r w:rsidRPr="00C635E3">
        <w:t xml:space="preserve"> == </w:t>
      </w:r>
      <w:proofErr w:type="spellStart"/>
      <w:proofErr w:type="gramStart"/>
      <w:r w:rsidRPr="00C635E3">
        <w:t>app.locals</w:t>
      </w:r>
      <w:proofErr w:type="gramEnd"/>
      <w:r w:rsidRPr="00C635E3">
        <w:t>.activeRoute</w:t>
      </w:r>
      <w:proofErr w:type="spellEnd"/>
      <w:r w:rsidRPr="00C635E3">
        <w:t xml:space="preserve">) ? ' class="active" </w:t>
      </w:r>
      <w:proofErr w:type="gramStart"/>
      <w:r w:rsidRPr="00C635E3">
        <w:t>' :</w:t>
      </w:r>
      <w:proofErr w:type="gramEnd"/>
      <w:r w:rsidRPr="00C635E3">
        <w:t xml:space="preserve"> '') + </w:t>
      </w:r>
    </w:p>
    <w:p w14:paraId="79280399" w14:textId="77777777" w:rsidR="00C635E3" w:rsidRPr="00C635E3" w:rsidRDefault="00C635E3" w:rsidP="00C635E3">
      <w:pPr>
        <w:pStyle w:val="ListParagraph"/>
      </w:pPr>
      <w:r w:rsidRPr="00C635E3">
        <w:lastRenderedPageBreak/>
        <w:t xml:space="preserve">        '&gt;&lt;a </w:t>
      </w:r>
      <w:proofErr w:type="spellStart"/>
      <w:r w:rsidRPr="00C635E3">
        <w:t>href</w:t>
      </w:r>
      <w:proofErr w:type="spellEnd"/>
      <w:r w:rsidRPr="00C635E3">
        <w:t xml:space="preserve">="' + </w:t>
      </w:r>
      <w:proofErr w:type="spellStart"/>
      <w:r w:rsidRPr="00C635E3">
        <w:t>url</w:t>
      </w:r>
      <w:proofErr w:type="spellEnd"/>
      <w:r w:rsidRPr="00C635E3">
        <w:t xml:space="preserve"> + '"&gt;' + </w:t>
      </w:r>
      <w:proofErr w:type="spellStart"/>
      <w:proofErr w:type="gramStart"/>
      <w:r w:rsidRPr="00C635E3">
        <w:t>options.fn</w:t>
      </w:r>
      <w:proofErr w:type="spellEnd"/>
      <w:proofErr w:type="gramEnd"/>
      <w:r w:rsidRPr="00C635E3">
        <w:t>(this) + '&lt;/a&gt;&lt;/li&gt;';</w:t>
      </w:r>
    </w:p>
    <w:p w14:paraId="0F1EED09" w14:textId="77777777" w:rsidR="00C635E3" w:rsidRDefault="00C635E3" w:rsidP="00C635E3">
      <w:pPr>
        <w:pStyle w:val="ListParagraph"/>
        <w:contextualSpacing w:val="0"/>
      </w:pPr>
      <w:r w:rsidRPr="00C635E3">
        <w:t>}</w:t>
      </w:r>
    </w:p>
    <w:p w14:paraId="20643A11" w14:textId="28670D54" w:rsidR="00C635E3" w:rsidRPr="00C635E3" w:rsidRDefault="00C635E3" w:rsidP="00FF6124">
      <w:pPr>
        <w:pStyle w:val="ListParagraph"/>
        <w:numPr>
          <w:ilvl w:val="0"/>
          <w:numId w:val="10"/>
        </w:numPr>
        <w:contextualSpacing w:val="0"/>
      </w:pPr>
      <w:r>
        <w:t xml:space="preserve">This basically allows us </w:t>
      </w:r>
      <w:r w:rsidR="001700FD">
        <w:t xml:space="preserve">to </w:t>
      </w:r>
      <w:r w:rsidR="00FF6124">
        <w:t xml:space="preserve">replace all of our existing navbar links, </w:t>
      </w:r>
      <w:proofErr w:type="spellStart"/>
      <w:r w:rsidR="00FF6124">
        <w:t>ie</w:t>
      </w:r>
      <w:proofErr w:type="spellEnd"/>
      <w:r w:rsidR="00FF6124">
        <w:t xml:space="preserve">: </w:t>
      </w:r>
      <w:r w:rsidR="00FF6124" w:rsidRPr="00FF6124">
        <w:t xml:space="preserve">&lt;li&gt;&lt;a </w:t>
      </w:r>
      <w:proofErr w:type="spellStart"/>
      <w:r w:rsidR="00FF6124" w:rsidRPr="00FF6124">
        <w:t>href</w:t>
      </w:r>
      <w:proofErr w:type="spellEnd"/>
      <w:r w:rsidR="00FF6124" w:rsidRPr="00FF6124">
        <w:t xml:space="preserve">="/about"&gt;About&lt;/a&gt;&lt;/li&gt; </w:t>
      </w:r>
      <w:r w:rsidR="00FF6124">
        <w:t>with code that looks like this</w:t>
      </w:r>
      <w:r w:rsidR="00FF6124" w:rsidRPr="00FF6124">
        <w:t xml:space="preserve"> {{#navLink "/about"</w:t>
      </w:r>
      <w:proofErr w:type="gramStart"/>
      <w:r w:rsidR="00FF6124" w:rsidRPr="00FF6124">
        <w:t>}}About</w:t>
      </w:r>
      <w:proofErr w:type="gramEnd"/>
      <w:r w:rsidR="00FF6124" w:rsidRPr="00FF6124">
        <w:t>{{/</w:t>
      </w:r>
      <w:proofErr w:type="spellStart"/>
      <w:r w:rsidR="00FF6124" w:rsidRPr="00FF6124">
        <w:t>navLink</w:t>
      </w:r>
      <w:proofErr w:type="spellEnd"/>
      <w:r w:rsidR="00FF6124" w:rsidRPr="00FF6124">
        <w:t>}}</w:t>
      </w:r>
      <w:r w:rsidR="00FF6124">
        <w:t xml:space="preserve">.  The benefit here is that the helper will automatically render the correct &lt;li&gt; element add the class "active" if </w:t>
      </w:r>
      <w:proofErr w:type="spellStart"/>
      <w:proofErr w:type="gramStart"/>
      <w:r w:rsidR="00FF6124">
        <w:t>app.locals</w:t>
      </w:r>
      <w:proofErr w:type="gramEnd"/>
      <w:r w:rsidR="00FF6124">
        <w:t>.activeRoute</w:t>
      </w:r>
      <w:proofErr w:type="spellEnd"/>
      <w:r w:rsidR="00FF6124">
        <w:t xml:space="preserve"> matches the provided </w:t>
      </w:r>
      <w:proofErr w:type="spellStart"/>
      <w:r w:rsidR="00FF6124">
        <w:t>url</w:t>
      </w:r>
      <w:proofErr w:type="spellEnd"/>
      <w:r w:rsidR="00FF6124">
        <w:t xml:space="preserve">, </w:t>
      </w:r>
      <w:proofErr w:type="spellStart"/>
      <w:r w:rsidR="00FF6124">
        <w:t>ie</w:t>
      </w:r>
      <w:proofErr w:type="spellEnd"/>
      <w:r w:rsidR="00FF6124">
        <w:t xml:space="preserve"> "/about"</w:t>
      </w:r>
    </w:p>
    <w:p w14:paraId="5CB64EE6" w14:textId="77777777" w:rsidR="00FF6124" w:rsidRPr="00FF6124" w:rsidRDefault="00FF6124" w:rsidP="00FF6124">
      <w:pPr>
        <w:pStyle w:val="ListParagraph"/>
        <w:numPr>
          <w:ilvl w:val="0"/>
          <w:numId w:val="19"/>
        </w:numPr>
      </w:pPr>
      <w:r>
        <w:t>Next, while we're adding custom "helpers"</w:t>
      </w:r>
      <w:r w:rsidR="002B4A42">
        <w:t xml:space="preserve"> let's add </w:t>
      </w:r>
      <w:r>
        <w:t>one more that we will need later:</w:t>
      </w:r>
      <w:r>
        <w:br/>
      </w:r>
      <w:r>
        <w:br/>
      </w:r>
      <w:r w:rsidRPr="00FF6124">
        <w:t>equal: function (</w:t>
      </w:r>
      <w:proofErr w:type="spellStart"/>
      <w:r w:rsidRPr="00FF6124">
        <w:t>lvalue</w:t>
      </w:r>
      <w:proofErr w:type="spellEnd"/>
      <w:r w:rsidRPr="00FF6124">
        <w:t xml:space="preserve">, </w:t>
      </w:r>
      <w:proofErr w:type="spellStart"/>
      <w:r w:rsidRPr="00FF6124">
        <w:t>rvalue</w:t>
      </w:r>
      <w:proofErr w:type="spellEnd"/>
      <w:r w:rsidRPr="00FF6124">
        <w:t>, options) {</w:t>
      </w:r>
    </w:p>
    <w:p w14:paraId="58FDBEC5" w14:textId="77777777" w:rsidR="00FF6124" w:rsidRPr="00FF6124" w:rsidRDefault="00FF6124" w:rsidP="00FF6124">
      <w:pPr>
        <w:pStyle w:val="ListParagraph"/>
      </w:pPr>
      <w:r w:rsidRPr="00FF6124">
        <w:t xml:space="preserve">    if (</w:t>
      </w:r>
      <w:proofErr w:type="spellStart"/>
      <w:proofErr w:type="gramStart"/>
      <w:r w:rsidRPr="00FF6124">
        <w:t>arguments.length</w:t>
      </w:r>
      <w:proofErr w:type="spellEnd"/>
      <w:proofErr w:type="gramEnd"/>
      <w:r w:rsidRPr="00FF6124">
        <w:t xml:space="preserve"> &lt; 3)</w:t>
      </w:r>
    </w:p>
    <w:p w14:paraId="198C7704" w14:textId="77777777" w:rsidR="00FF6124" w:rsidRPr="00FF6124" w:rsidRDefault="00FF6124" w:rsidP="00FF6124">
      <w:pPr>
        <w:pStyle w:val="ListParagraph"/>
      </w:pPr>
      <w:r w:rsidRPr="00FF6124">
        <w:t xml:space="preserve">        throw new </w:t>
      </w:r>
      <w:proofErr w:type="gramStart"/>
      <w:r w:rsidRPr="00FF6124">
        <w:t>Error(</w:t>
      </w:r>
      <w:proofErr w:type="gramEnd"/>
      <w:r w:rsidRPr="00FF6124">
        <w:t>"Handlebars Helper equal needs 2 parameters");</w:t>
      </w:r>
    </w:p>
    <w:p w14:paraId="3CBE9A10" w14:textId="77777777" w:rsidR="00FF6124" w:rsidRPr="00FF6124" w:rsidRDefault="00FF6124" w:rsidP="00FF6124">
      <w:pPr>
        <w:pStyle w:val="ListParagraph"/>
      </w:pPr>
      <w:r w:rsidRPr="00FF6124">
        <w:t xml:space="preserve">    if (</w:t>
      </w:r>
      <w:proofErr w:type="spellStart"/>
      <w:proofErr w:type="gramStart"/>
      <w:r w:rsidRPr="00FF6124">
        <w:t>lvalue</w:t>
      </w:r>
      <w:proofErr w:type="spellEnd"/>
      <w:r w:rsidRPr="00FF6124">
        <w:t xml:space="preserve"> !</w:t>
      </w:r>
      <w:proofErr w:type="gramEnd"/>
      <w:r w:rsidRPr="00FF6124">
        <w:t xml:space="preserve">= </w:t>
      </w:r>
      <w:proofErr w:type="spellStart"/>
      <w:r w:rsidRPr="00FF6124">
        <w:t>rvalue</w:t>
      </w:r>
      <w:proofErr w:type="spellEnd"/>
      <w:r w:rsidRPr="00FF6124">
        <w:t>) {</w:t>
      </w:r>
    </w:p>
    <w:p w14:paraId="772927D5" w14:textId="77777777" w:rsidR="00FF6124" w:rsidRPr="00FF6124" w:rsidRDefault="00FF6124" w:rsidP="00FF6124">
      <w:pPr>
        <w:pStyle w:val="ListParagraph"/>
      </w:pPr>
      <w:r w:rsidRPr="00FF6124">
        <w:t xml:space="preserve">        return </w:t>
      </w:r>
      <w:proofErr w:type="spellStart"/>
      <w:proofErr w:type="gramStart"/>
      <w:r w:rsidRPr="00FF6124">
        <w:t>options.inverse</w:t>
      </w:r>
      <w:proofErr w:type="spellEnd"/>
      <w:proofErr w:type="gramEnd"/>
      <w:r w:rsidRPr="00FF6124">
        <w:t>(this);</w:t>
      </w:r>
    </w:p>
    <w:p w14:paraId="00EA1649" w14:textId="77777777" w:rsidR="00FF6124" w:rsidRPr="00FF6124" w:rsidRDefault="00FF6124" w:rsidP="00FF6124">
      <w:pPr>
        <w:pStyle w:val="ListParagraph"/>
      </w:pPr>
      <w:r w:rsidRPr="00FF6124">
        <w:t xml:space="preserve">    } else {</w:t>
      </w:r>
    </w:p>
    <w:p w14:paraId="2F65A465" w14:textId="77777777" w:rsidR="00FF6124" w:rsidRPr="00FF6124" w:rsidRDefault="00FF6124" w:rsidP="00FF6124">
      <w:pPr>
        <w:pStyle w:val="ListParagraph"/>
      </w:pPr>
      <w:r w:rsidRPr="00FF6124">
        <w:t xml:space="preserve">        return </w:t>
      </w:r>
      <w:proofErr w:type="spellStart"/>
      <w:proofErr w:type="gramStart"/>
      <w:r w:rsidRPr="00FF6124">
        <w:t>options.fn</w:t>
      </w:r>
      <w:proofErr w:type="spellEnd"/>
      <w:proofErr w:type="gramEnd"/>
      <w:r w:rsidRPr="00FF6124">
        <w:t>(this);</w:t>
      </w:r>
    </w:p>
    <w:p w14:paraId="6960812B" w14:textId="77777777" w:rsidR="00FF6124" w:rsidRPr="00FF6124" w:rsidRDefault="00FF6124" w:rsidP="00FF6124">
      <w:pPr>
        <w:pStyle w:val="ListParagraph"/>
      </w:pPr>
      <w:r w:rsidRPr="00FF6124">
        <w:t xml:space="preserve">    }</w:t>
      </w:r>
    </w:p>
    <w:p w14:paraId="007BB5A7" w14:textId="10E075B3" w:rsidR="00FF6124" w:rsidRDefault="00FF6124" w:rsidP="00FF6124">
      <w:pPr>
        <w:pStyle w:val="ListParagraph"/>
      </w:pPr>
      <w:r w:rsidRPr="00FF6124">
        <w:t>}</w:t>
      </w:r>
    </w:p>
    <w:p w14:paraId="0E101CA3" w14:textId="77777777" w:rsidR="00FF6124" w:rsidRDefault="00FF6124" w:rsidP="00FF6124">
      <w:pPr>
        <w:pStyle w:val="ListParagraph"/>
      </w:pPr>
    </w:p>
    <w:p w14:paraId="24F47095" w14:textId="5A1E220D" w:rsidR="00FF6124" w:rsidRPr="00FF6124" w:rsidRDefault="00FF6124" w:rsidP="00FF6124">
      <w:pPr>
        <w:pStyle w:val="ListParagraph"/>
        <w:contextualSpacing w:val="0"/>
      </w:pPr>
      <w:r w:rsidRPr="00FF6124">
        <w:t xml:space="preserve">This helper will give us the ability to evaluate conditions for equality, </w:t>
      </w:r>
      <w:proofErr w:type="spellStart"/>
      <w:r w:rsidRPr="00FF6124">
        <w:t>ie</w:t>
      </w:r>
      <w:proofErr w:type="spellEnd"/>
      <w:r w:rsidRPr="00FF6124">
        <w:t xml:space="preserve"> {{#equals "a" "a"}}</w:t>
      </w:r>
      <w:r w:rsidR="001700FD">
        <w:t xml:space="preserve"> … {{/equals}}</w:t>
      </w:r>
      <w:r w:rsidRPr="00FF6124">
        <w:t xml:space="preserve"> </w:t>
      </w:r>
      <w:r>
        <w:t>will render the contents</w:t>
      </w:r>
      <w:r w:rsidR="001700FD">
        <w:t xml:space="preserve">, since "a" </w:t>
      </w:r>
      <w:proofErr w:type="gramStart"/>
      <w:r w:rsidR="001700FD">
        <w:t>equals</w:t>
      </w:r>
      <w:proofErr w:type="gramEnd"/>
      <w:r w:rsidR="001700FD">
        <w:t xml:space="preserve"> "a". </w:t>
      </w:r>
      <w:r w:rsidRPr="00FF6124">
        <w:t>It's</w:t>
      </w:r>
      <w:r>
        <w:t xml:space="preserve"> exactly</w:t>
      </w:r>
      <w:r w:rsidRPr="00FF6124">
        <w:t xml:space="preserve"> like the "if" helper, but with the added benefit of evaluating a simple expression for equality</w:t>
      </w:r>
    </w:p>
    <w:p w14:paraId="08A73F28" w14:textId="511D15FE" w:rsidR="00A43066" w:rsidRDefault="00FF6124" w:rsidP="00FF6124">
      <w:pPr>
        <w:pStyle w:val="ListParagraph"/>
        <w:numPr>
          <w:ilvl w:val="0"/>
          <w:numId w:val="19"/>
        </w:numPr>
        <w:spacing w:before="120"/>
        <w:ind w:hanging="357"/>
        <w:contextualSpacing w:val="0"/>
      </w:pPr>
      <w:r>
        <w:t xml:space="preserve">Now that our helpers are in place, </w:t>
      </w:r>
      <w:r w:rsidR="00A43066">
        <w:t xml:space="preserve">update </w:t>
      </w:r>
      <w:r w:rsidR="00A43066" w:rsidRPr="00FF6124">
        <w:rPr>
          <w:b/>
          <w:i/>
        </w:rPr>
        <w:t>all the navbar links</w:t>
      </w:r>
      <w:r w:rsidR="006F4A84">
        <w:t xml:space="preserve"> in </w:t>
      </w:r>
      <w:proofErr w:type="spellStart"/>
      <w:r w:rsidR="006F4A84">
        <w:t>main.hbs</w:t>
      </w:r>
      <w:proofErr w:type="spellEnd"/>
      <w:r w:rsidR="00A43066">
        <w:t xml:space="preserve"> to use the new helper, for example</w:t>
      </w:r>
      <w:r w:rsidR="001D2C3D">
        <w:t>:</w:t>
      </w:r>
    </w:p>
    <w:p w14:paraId="003E8144" w14:textId="77777777" w:rsidR="001D2C3D" w:rsidRDefault="001D2C3D" w:rsidP="00FF6124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 w:rsidRPr="001D2C3D">
        <w:t xml:space="preserve">&lt;li&gt;&lt;a </w:t>
      </w:r>
      <w:proofErr w:type="spellStart"/>
      <w:r w:rsidRPr="001D2C3D">
        <w:t>href</w:t>
      </w:r>
      <w:proofErr w:type="spellEnd"/>
      <w:r w:rsidRPr="001D2C3D">
        <w:t>="/about"&gt;About&lt;/a&gt;&lt;/li&gt;</w:t>
      </w:r>
      <w:r>
        <w:t xml:space="preserve"> will become </w:t>
      </w:r>
      <w:r w:rsidRPr="001D2C3D">
        <w:t>{{#navLink "/about"</w:t>
      </w:r>
      <w:proofErr w:type="gramStart"/>
      <w:r w:rsidRPr="001D2C3D">
        <w:t>}}About</w:t>
      </w:r>
      <w:proofErr w:type="gramEnd"/>
      <w:r w:rsidRPr="001D2C3D">
        <w:t>{{/</w:t>
      </w:r>
      <w:proofErr w:type="spellStart"/>
      <w:r w:rsidRPr="001D2C3D">
        <w:t>navLink</w:t>
      </w:r>
      <w:proofErr w:type="spellEnd"/>
      <w:r w:rsidRPr="001D2C3D">
        <w:t>}}</w:t>
      </w:r>
    </w:p>
    <w:p w14:paraId="02496130" w14:textId="2AE3C112" w:rsidR="00BD62B2" w:rsidRPr="001D2C3D" w:rsidRDefault="00BD62B2" w:rsidP="00FF6124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 w:rsidRPr="00BD62B2">
        <w:rPr>
          <w:b/>
        </w:rPr>
        <w:t>NOTE</w:t>
      </w:r>
      <w:r>
        <w:t>: You can remove the "/managers" menu item</w:t>
      </w:r>
      <w:r w:rsidR="00794C67">
        <w:t xml:space="preserve"> from </w:t>
      </w:r>
      <w:proofErr w:type="spellStart"/>
      <w:r w:rsidR="00794C67">
        <w:t>main.hbs</w:t>
      </w:r>
      <w:proofErr w:type="spellEnd"/>
      <w:r w:rsidR="00794C67">
        <w:t xml:space="preserve"> and the "/managers" route from server.js, as</w:t>
      </w:r>
      <w:r>
        <w:t xml:space="preserve"> we will not be using </w:t>
      </w:r>
      <w:r w:rsidR="00FF6124">
        <w:t>these</w:t>
      </w:r>
    </w:p>
    <w:p w14:paraId="6C47623F" w14:textId="7DF8BB2A" w:rsidR="00FF6124" w:rsidRDefault="00FF6124" w:rsidP="00FF6124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Test the server again - you should see that the correct menu items are highlighted as you navigate between views</w:t>
      </w:r>
    </w:p>
    <w:p w14:paraId="6CF070E6" w14:textId="77777777" w:rsidR="00BB7EBD" w:rsidRDefault="00BB7EBD" w:rsidP="00BB7EBD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2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Rendering the Images in the "/images" route</w:t>
      </w:r>
    </w:p>
    <w:p w14:paraId="1F1A76CD" w14:textId="77777777" w:rsidR="00BB7EBD" w:rsidRPr="00BB7EBD" w:rsidRDefault="00BB7EBD" w:rsidP="00BB7EBD"/>
    <w:p w14:paraId="1B2BF77F" w14:textId="1DC3312A" w:rsidR="00BB7EBD" w:rsidRPr="00BB7EBD" w:rsidRDefault="00BB7EBD" w:rsidP="00BB7EBD">
      <w:r>
        <w:t>Next, we'll work with images.   It'll be easier if 1 or more images have been added via the application, so do this now.</w:t>
      </w:r>
    </w:p>
    <w:p w14:paraId="3B047CD1" w14:textId="77777777" w:rsidR="00BB7EBD" w:rsidRPr="000E6392" w:rsidRDefault="00BB7EBD" w:rsidP="00BB7EBD"/>
    <w:p w14:paraId="363535E4" w14:textId="2AE714A1" w:rsidR="00BB7EBD" w:rsidRDefault="00BB7EBD" w:rsidP="00BB7EBD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Add / configure "</w:t>
      </w:r>
      <w:proofErr w:type="spellStart"/>
      <w:r>
        <w:rPr>
          <w:rFonts w:ascii="Calibri" w:hAnsi="Calibri"/>
        </w:rPr>
        <w:t>images.hbs</w:t>
      </w:r>
      <w:proofErr w:type="spellEnd"/>
      <w:r>
        <w:rPr>
          <w:rFonts w:ascii="Calibri" w:hAnsi="Calibri"/>
        </w:rPr>
        <w:t>" view and server.js</w:t>
      </w:r>
    </w:p>
    <w:p w14:paraId="636DBA7D" w14:textId="5A1FA422" w:rsidR="00A04CB1" w:rsidRPr="00BB7EBD" w:rsidRDefault="00BB7EBD" w:rsidP="00412879">
      <w:pPr>
        <w:pStyle w:val="ListParagraph"/>
        <w:numPr>
          <w:ilvl w:val="0"/>
          <w:numId w:val="10"/>
        </w:numPr>
        <w:spacing w:before="120"/>
        <w:ind w:left="714" w:hanging="357"/>
        <w:contextualSpacing w:val="0"/>
        <w:rPr>
          <w:rStyle w:val="Hyperlink"/>
          <w:color w:val="auto"/>
          <w:u w:val="none"/>
        </w:rPr>
      </w:pPr>
      <w:r>
        <w:t>First</w:t>
      </w:r>
      <w:r w:rsidR="0096468C">
        <w:t>, add a file "</w:t>
      </w:r>
      <w:proofErr w:type="spellStart"/>
      <w:r w:rsidR="0096468C">
        <w:t>images.hbs</w:t>
      </w:r>
      <w:proofErr w:type="spellEnd"/>
      <w:r w:rsidR="00C30EDA">
        <w:t xml:space="preserve"> in the "views" directory</w:t>
      </w:r>
    </w:p>
    <w:p w14:paraId="39587807" w14:textId="152BDA94" w:rsidR="00BB7EBD" w:rsidRDefault="00BB7EBD" w:rsidP="00412879">
      <w:pPr>
        <w:pStyle w:val="ListParagraph"/>
        <w:numPr>
          <w:ilvl w:val="0"/>
          <w:numId w:val="10"/>
        </w:numPr>
        <w:spacing w:before="120"/>
        <w:ind w:left="714" w:hanging="357"/>
        <w:contextualSpacing w:val="0"/>
      </w:pPr>
      <w:r>
        <w:t xml:space="preserve">Inside your newly created </w:t>
      </w:r>
      <w:proofErr w:type="spellStart"/>
      <w:r>
        <w:t>images.hbs</w:t>
      </w:r>
      <w:proofErr w:type="spellEnd"/>
      <w:r>
        <w:t xml:space="preserve"> file, add the following code to render 1 (one) of your (already-existing) uploaded images, </w:t>
      </w:r>
      <w:proofErr w:type="spellStart"/>
      <w:r>
        <w:t>ie</w:t>
      </w:r>
      <w:proofErr w:type="spellEnd"/>
      <w:r>
        <w:t xml:space="preserve"> (image "</w:t>
      </w:r>
      <w:r w:rsidRPr="00BB7EBD">
        <w:t>1518186273491.jpg</w:t>
      </w:r>
      <w:r>
        <w:t>"</w:t>
      </w:r>
      <w:r w:rsidR="00412879">
        <w:t xml:space="preserve"> - your image will have a different timestamp)</w:t>
      </w:r>
      <w:r>
        <w:t>:</w:t>
      </w:r>
    </w:p>
    <w:p w14:paraId="012B129E" w14:textId="77777777" w:rsidR="00BB7EBD" w:rsidRPr="00BB7EBD" w:rsidRDefault="00BB7EBD" w:rsidP="00BB7EBD">
      <w:pPr>
        <w:pStyle w:val="ListParagraph"/>
      </w:pPr>
      <w:r w:rsidRPr="00BB7EBD">
        <w:t>&lt;div class="row"&gt;</w:t>
      </w:r>
    </w:p>
    <w:p w14:paraId="6C75EE2B" w14:textId="77777777" w:rsidR="00BB7EBD" w:rsidRPr="00BB7EBD" w:rsidRDefault="00BB7EBD" w:rsidP="00BB7EBD">
      <w:pPr>
        <w:pStyle w:val="ListParagraph"/>
      </w:pPr>
      <w:r w:rsidRPr="00BB7EBD">
        <w:t>&lt;div class="col-md-12"&gt;</w:t>
      </w:r>
    </w:p>
    <w:p w14:paraId="033EDF5D" w14:textId="77777777" w:rsidR="00BB7EBD" w:rsidRPr="00BB7EBD" w:rsidRDefault="00BB7EBD" w:rsidP="00BB7EBD">
      <w:pPr>
        <w:pStyle w:val="ListParagraph"/>
      </w:pPr>
      <w:r w:rsidRPr="00BB7EBD">
        <w:t xml:space="preserve">        &lt;h2&gt;Images&lt;/h2&gt;</w:t>
      </w:r>
    </w:p>
    <w:p w14:paraId="1E0B957B" w14:textId="77777777" w:rsidR="00BB7EBD" w:rsidRPr="00BB7EBD" w:rsidRDefault="00BB7EBD" w:rsidP="00BB7EBD">
      <w:pPr>
        <w:pStyle w:val="ListParagraph"/>
      </w:pPr>
      <w:r w:rsidRPr="00BB7EBD">
        <w:t xml:space="preserve">        &lt;</w:t>
      </w:r>
      <w:proofErr w:type="spellStart"/>
      <w:r w:rsidRPr="00BB7EBD">
        <w:t>hr</w:t>
      </w:r>
      <w:proofErr w:type="spellEnd"/>
      <w:r w:rsidRPr="00BB7EBD">
        <w:t xml:space="preserve"> /&gt;</w:t>
      </w:r>
    </w:p>
    <w:p w14:paraId="3D7246FC" w14:textId="77777777" w:rsidR="00BB7EBD" w:rsidRPr="00BB7EBD" w:rsidRDefault="00BB7EBD" w:rsidP="00BB7EBD">
      <w:pPr>
        <w:pStyle w:val="ListParagraph"/>
      </w:pPr>
      <w:r w:rsidRPr="00BB7EBD">
        <w:t xml:space="preserve">   &lt;/div&gt; </w:t>
      </w:r>
    </w:p>
    <w:p w14:paraId="6419FDF9" w14:textId="77777777" w:rsidR="00BB7EBD" w:rsidRPr="00BB7EBD" w:rsidRDefault="00BB7EBD" w:rsidP="00BB7EBD">
      <w:pPr>
        <w:pStyle w:val="ListParagraph"/>
      </w:pPr>
    </w:p>
    <w:p w14:paraId="54311DC9" w14:textId="77777777" w:rsidR="00BB7EBD" w:rsidRPr="00BB7EBD" w:rsidRDefault="00BB7EBD" w:rsidP="00BB7EBD">
      <w:pPr>
        <w:pStyle w:val="ListParagraph"/>
      </w:pPr>
      <w:r w:rsidRPr="00BB7EBD">
        <w:t xml:space="preserve">    &lt;div class="col-md-4"&gt;</w:t>
      </w:r>
    </w:p>
    <w:p w14:paraId="7B508A2C" w14:textId="77777777" w:rsidR="00BB7EBD" w:rsidRPr="00BB7EBD" w:rsidRDefault="00BB7EBD" w:rsidP="00BB7EBD">
      <w:pPr>
        <w:pStyle w:val="ListParagraph"/>
      </w:pPr>
      <w:r w:rsidRPr="00BB7EBD">
        <w:lastRenderedPageBreak/>
        <w:t xml:space="preserve">        &lt;</w:t>
      </w:r>
      <w:proofErr w:type="spellStart"/>
      <w:r w:rsidRPr="00BB7EBD">
        <w:t>img</w:t>
      </w:r>
      <w:proofErr w:type="spellEnd"/>
      <w:r w:rsidRPr="00BB7EBD">
        <w:t xml:space="preserve"> </w:t>
      </w:r>
      <w:proofErr w:type="spellStart"/>
      <w:r w:rsidRPr="00BB7EBD">
        <w:t>src</w:t>
      </w:r>
      <w:proofErr w:type="spellEnd"/>
      <w:r w:rsidRPr="00BB7EBD">
        <w:t>="/images/uploaded/1518186273491.jpg" class="</w:t>
      </w:r>
      <w:proofErr w:type="spellStart"/>
      <w:r w:rsidRPr="00BB7EBD">
        <w:t>img</w:t>
      </w:r>
      <w:proofErr w:type="spellEnd"/>
      <w:r w:rsidRPr="00BB7EBD">
        <w:t xml:space="preserve">-responsive </w:t>
      </w:r>
      <w:proofErr w:type="spellStart"/>
      <w:r w:rsidRPr="00BB7EBD">
        <w:t>img</w:t>
      </w:r>
      <w:proofErr w:type="spellEnd"/>
      <w:r w:rsidRPr="00BB7EBD">
        <w:t>-thumbnail" /&gt;</w:t>
      </w:r>
    </w:p>
    <w:p w14:paraId="5BD1B83D" w14:textId="77777777" w:rsidR="00BB7EBD" w:rsidRPr="00BB7EBD" w:rsidRDefault="00BB7EBD" w:rsidP="00BB7EBD">
      <w:pPr>
        <w:pStyle w:val="ListParagraph"/>
      </w:pPr>
      <w:r w:rsidRPr="00BB7EBD">
        <w:t xml:space="preserve">    &lt;/div&gt;</w:t>
      </w:r>
    </w:p>
    <w:p w14:paraId="1795D88D" w14:textId="77777777" w:rsidR="00BB7EBD" w:rsidRDefault="00BB7EBD" w:rsidP="00BB7EBD">
      <w:pPr>
        <w:pStyle w:val="ListParagraph"/>
        <w:contextualSpacing w:val="0"/>
      </w:pPr>
      <w:r w:rsidRPr="00BB7EBD">
        <w:t>&lt;/div&gt;</w:t>
      </w:r>
    </w:p>
    <w:p w14:paraId="1C864EE8" w14:textId="5B095F97" w:rsidR="00BB7EBD" w:rsidRPr="00BB7EBD" w:rsidRDefault="00BB7EBD" w:rsidP="00BB7EBD">
      <w:pPr>
        <w:pStyle w:val="ListParagraph"/>
        <w:contextualSpacing w:val="0"/>
      </w:pPr>
      <w:r>
        <w:t>Note the classes "</w:t>
      </w:r>
      <w:proofErr w:type="spellStart"/>
      <w:r>
        <w:t>img</w:t>
      </w:r>
      <w:proofErr w:type="spellEnd"/>
      <w:r>
        <w:t>-responsive" and "</w:t>
      </w:r>
      <w:proofErr w:type="spellStart"/>
      <w:r>
        <w:t>img</w:t>
      </w:r>
      <w:proofErr w:type="spellEnd"/>
      <w:r>
        <w:t xml:space="preserve">-thumbnail".  These are simply bootstrap classes that correctly scale and decorate the image with a border. See </w:t>
      </w:r>
      <w:hyperlink r:id="rId8" w:anchor="images" w:history="1">
        <w:r w:rsidRPr="001A119B">
          <w:rPr>
            <w:rStyle w:val="Hyperlink"/>
          </w:rPr>
          <w:t>https://getbootstrap.com/docs/3.3/css/#images</w:t>
        </w:r>
      </w:hyperlink>
      <w:r w:rsidR="00412879">
        <w:t xml:space="preserve"> / </w:t>
      </w:r>
      <w:hyperlink r:id="rId9" w:anchor="images-shapes" w:history="1">
        <w:r w:rsidR="00412879" w:rsidRPr="001A119B">
          <w:rPr>
            <w:rStyle w:val="Hyperlink"/>
          </w:rPr>
          <w:t>https://getbootstrap.com/docs/3.3/css/#images-shapes</w:t>
        </w:r>
      </w:hyperlink>
      <w:r w:rsidR="00412879">
        <w:t xml:space="preserve"> for more information</w:t>
      </w:r>
    </w:p>
    <w:p w14:paraId="0AC0A684" w14:textId="4E6D28F8" w:rsidR="00222233" w:rsidRDefault="00412879" w:rsidP="0041287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Next, m</w:t>
      </w:r>
      <w:r w:rsidR="00222233">
        <w:t>o</w:t>
      </w:r>
      <w:r>
        <w:t>dify your GET route for /images.  I</w:t>
      </w:r>
      <w:r w:rsidR="00222233">
        <w:t xml:space="preserve">nstead of </w:t>
      </w:r>
      <w:r>
        <w:t>executing</w:t>
      </w:r>
      <w:r w:rsidR="00222233">
        <w:t xml:space="preserve"> </w:t>
      </w:r>
      <w:proofErr w:type="spellStart"/>
      <w:proofErr w:type="gramStart"/>
      <w:r w:rsidR="00222233">
        <w:t>res.json</w:t>
      </w:r>
      <w:proofErr w:type="spellEnd"/>
      <w:proofErr w:type="gramEnd"/>
      <w:r w:rsidR="00222233">
        <w:t xml:space="preserve"> and sending the "images" array, you should use </w:t>
      </w:r>
      <w:proofErr w:type="spellStart"/>
      <w:r w:rsidR="00222233">
        <w:t>res.render</w:t>
      </w:r>
      <w:proofErr w:type="spellEnd"/>
      <w:r w:rsidR="00222233">
        <w:t xml:space="preserve">("images", </w:t>
      </w:r>
      <w:r w:rsidR="000F4168">
        <w:rPr>
          <w:b/>
        </w:rPr>
        <w:t>Object Containing "images" Array Here</w:t>
      </w:r>
      <w:r w:rsidR="00222233">
        <w:t xml:space="preserve">); so that you can send the </w:t>
      </w:r>
      <w:r>
        <w:t xml:space="preserve">object containing the </w:t>
      </w:r>
      <w:r w:rsidR="00222233">
        <w:t>array of images as data for your "images" view</w:t>
      </w:r>
    </w:p>
    <w:p w14:paraId="3C32D639" w14:textId="652F3922" w:rsidR="00412879" w:rsidRDefault="00412879" w:rsidP="0041287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Once this is complete</w:t>
      </w:r>
      <w:r w:rsidR="001B41DD">
        <w:t xml:space="preserve">, modify your </w:t>
      </w:r>
      <w:proofErr w:type="spellStart"/>
      <w:r w:rsidR="001B41DD">
        <w:t>images.hbs</w:t>
      </w:r>
      <w:proofErr w:type="spellEnd"/>
      <w:r w:rsidR="001B41DD">
        <w:t xml:space="preserve"> file using the handlebars #each helper to </w:t>
      </w:r>
      <w:r>
        <w:t xml:space="preserve">iterate </w:t>
      </w:r>
      <w:r w:rsidR="001B41DD">
        <w:t xml:space="preserve">over the "images" array, such that </w:t>
      </w:r>
      <w:r w:rsidR="001B41DD" w:rsidRPr="00412879">
        <w:rPr>
          <w:b/>
          <w:i/>
        </w:rPr>
        <w:t>every</w:t>
      </w:r>
      <w:r w:rsidR="001B41DD" w:rsidRPr="00412879">
        <w:rPr>
          <w:b/>
        </w:rPr>
        <w:t xml:space="preserve"> image </w:t>
      </w:r>
      <w:r w:rsidR="001B41DD" w:rsidRPr="00412879">
        <w:t>is</w:t>
      </w:r>
      <w:r w:rsidR="006E0AC7" w:rsidRPr="00412879">
        <w:t xml:space="preserve"> shown</w:t>
      </w:r>
      <w:r w:rsidRPr="00412879">
        <w:t xml:space="preserve"> </w:t>
      </w:r>
      <w:r w:rsidRPr="00412879">
        <w:rPr>
          <w:b/>
        </w:rPr>
        <w:t>in it</w:t>
      </w:r>
      <w:r w:rsidR="001B41DD" w:rsidRPr="00412879">
        <w:rPr>
          <w:b/>
        </w:rPr>
        <w:t>s own &lt;div class="col-md-4"&gt;...&lt;/div&gt; element</w:t>
      </w:r>
      <w:r w:rsidR="0055153C">
        <w:t xml:space="preserve"> (effectively replacing our single "static" image)</w:t>
      </w:r>
      <w:r w:rsidR="001B41DD">
        <w:t>.  This will have the effect of giving us a nice, responsive grid of</w:t>
      </w:r>
      <w:r w:rsidR="006E0AC7">
        <w:t xml:space="preserve"> multiple</w:t>
      </w:r>
      <w:r w:rsidR="001B41DD">
        <w:t xml:space="preserve"> </w:t>
      </w:r>
      <w:r w:rsidR="0055153C">
        <w:t>"col-md-4"</w:t>
      </w:r>
      <w:r>
        <w:t xml:space="preserve"> columns, each containing it</w:t>
      </w:r>
      <w:r w:rsidR="006E0AC7">
        <w:t>s own image</w:t>
      </w:r>
      <w:r w:rsidR="0055153C">
        <w:t xml:space="preserve">.  </w:t>
      </w:r>
    </w:p>
    <w:p w14:paraId="38B009BC" w14:textId="038165D6" w:rsidR="00222233" w:rsidRDefault="0055153C" w:rsidP="00412879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 w:rsidRPr="00412879">
        <w:rPr>
          <w:b/>
        </w:rPr>
        <w:t>NOTE:</w:t>
      </w:r>
      <w:r>
        <w:t xml:space="preserve"> you can use </w:t>
      </w:r>
      <w:r w:rsidRPr="00412879">
        <w:rPr>
          <w:b/>
        </w:rPr>
        <w:t>{{this}}</w:t>
      </w:r>
      <w:r>
        <w:t xml:space="preserve"> within the loop to get the current value of the item</w:t>
      </w:r>
      <w:r w:rsidR="006E0AC7">
        <w:t xml:space="preserve"> </w:t>
      </w:r>
      <w:r>
        <w:t>in the array</w:t>
      </w:r>
      <w:r w:rsidR="003009DD">
        <w:t xml:space="preserve"> of strings</w:t>
      </w:r>
      <w:r>
        <w:t xml:space="preserve"> (</w:t>
      </w:r>
      <w:r w:rsidR="003009DD">
        <w:t xml:space="preserve">this will be </w:t>
      </w:r>
      <w:r>
        <w:t>the filename of the current image</w:t>
      </w:r>
      <w:r w:rsidR="006E0AC7">
        <w:t xml:space="preserve">, </w:t>
      </w:r>
      <w:proofErr w:type="spellStart"/>
      <w:r w:rsidR="006E0AC7">
        <w:t>ie</w:t>
      </w:r>
      <w:proofErr w:type="spellEnd"/>
      <w:r w:rsidR="006E0AC7">
        <w:t xml:space="preserve">: </w:t>
      </w:r>
      <w:r w:rsidR="006E0AC7" w:rsidRPr="006E0AC7">
        <w:t>"1518186273491.jpg"</w:t>
      </w:r>
      <w:r>
        <w:t>)</w:t>
      </w:r>
    </w:p>
    <w:p w14:paraId="0A923539" w14:textId="23AA5127" w:rsidR="00412879" w:rsidRDefault="0055153C" w:rsidP="00412879">
      <w:pPr>
        <w:pStyle w:val="ListParagraph"/>
        <w:numPr>
          <w:ilvl w:val="0"/>
          <w:numId w:val="10"/>
        </w:numPr>
        <w:ind w:hanging="357"/>
        <w:contextualSpacing w:val="0"/>
      </w:pPr>
      <w:r>
        <w:t>If there are no images (</w:t>
      </w:r>
      <w:proofErr w:type="spellStart"/>
      <w:proofErr w:type="gramStart"/>
      <w:r>
        <w:t>ie</w:t>
      </w:r>
      <w:proofErr w:type="spellEnd"/>
      <w:proofErr w:type="gramEnd"/>
      <w:r>
        <w:t xml:space="preserve"> the "images" array is empty</w:t>
      </w:r>
      <w:r w:rsidR="006E0AC7">
        <w:t>)</w:t>
      </w:r>
      <w:r>
        <w:t>, show the following element</w:t>
      </w:r>
      <w:r w:rsidR="00412879">
        <w:t xml:space="preserve"> instead</w:t>
      </w:r>
      <w:r>
        <w:t>:</w:t>
      </w:r>
    </w:p>
    <w:p w14:paraId="7FFECBB4" w14:textId="26108EB2" w:rsidR="00412879" w:rsidRPr="00412879" w:rsidRDefault="00412879" w:rsidP="00412879">
      <w:pPr>
        <w:pStyle w:val="ListParagraph"/>
      </w:pPr>
      <w:r w:rsidRPr="00412879">
        <w:t>&lt;div class="col-md-12 text-center"&gt;</w:t>
      </w:r>
    </w:p>
    <w:p w14:paraId="6CD9B00C" w14:textId="77777777" w:rsidR="00412879" w:rsidRPr="00412879" w:rsidRDefault="00412879" w:rsidP="00412879">
      <w:pPr>
        <w:pStyle w:val="ListParagraph"/>
      </w:pPr>
      <w:r w:rsidRPr="00412879">
        <w:t xml:space="preserve">            &lt;strong&gt;No Images Available&lt;/strong&gt;</w:t>
      </w:r>
    </w:p>
    <w:p w14:paraId="7643BFB5" w14:textId="77777777" w:rsidR="00412879" w:rsidRDefault="00412879" w:rsidP="00412879">
      <w:pPr>
        <w:pStyle w:val="ListParagraph"/>
        <w:contextualSpacing w:val="0"/>
      </w:pPr>
      <w:r w:rsidRPr="00412879">
        <w:t>&lt;/div&gt;</w:t>
      </w:r>
    </w:p>
    <w:p w14:paraId="79D80DFF" w14:textId="037B723C" w:rsidR="003871BF" w:rsidRDefault="004348BC" w:rsidP="003009DD">
      <w:pPr>
        <w:pStyle w:val="ListParagraph"/>
        <w:numPr>
          <w:ilvl w:val="0"/>
          <w:numId w:val="20"/>
        </w:numPr>
        <w:ind w:left="709"/>
        <w:contextualSpacing w:val="0"/>
      </w:pPr>
      <w:r w:rsidRPr="00C2219F">
        <w:rPr>
          <w:b/>
        </w:rPr>
        <w:t>NOTE</w:t>
      </w:r>
      <w:r>
        <w:t xml:space="preserve">: </w:t>
      </w:r>
      <w:r w:rsidR="001B1B37">
        <w:t xml:space="preserve">since we are hosting our app on </w:t>
      </w:r>
      <w:proofErr w:type="spellStart"/>
      <w:r w:rsidR="001B1B37">
        <w:t>heroku</w:t>
      </w:r>
      <w:proofErr w:type="spellEnd"/>
      <w:r w:rsidR="001B1B37">
        <w:t>, you will notice that once the app "sleeps" and starts up again, any uploaded images are gone.  This is expected behavior.  However, if you wish to</w:t>
      </w:r>
      <w:r w:rsidR="00CA1B84">
        <w:t xml:space="preserve"> develop an application that will</w:t>
      </w:r>
      <w:r w:rsidR="001B1B37">
        <w:t xml:space="preserve"> persist </w:t>
      </w:r>
      <w:r w:rsidR="00C2219F">
        <w:t>its</w:t>
      </w:r>
      <w:r w:rsidR="001B1B37">
        <w:t xml:space="preserve"> images</w:t>
      </w:r>
      <w:r w:rsidR="00CA1B84">
        <w:t xml:space="preserve"> between restarts of the app</w:t>
      </w:r>
      <w:r w:rsidR="001B1B37">
        <w:t xml:space="preserve">, you can </w:t>
      </w:r>
      <w:r w:rsidR="00CA1B84">
        <w:t xml:space="preserve">look at something like </w:t>
      </w:r>
      <w:hyperlink r:id="rId10" w:history="1">
        <w:proofErr w:type="spellStart"/>
        <w:r w:rsidR="00CA1B84" w:rsidRPr="00CA1B84">
          <w:rPr>
            <w:rStyle w:val="Hyperlink"/>
          </w:rPr>
          <w:t>Cloudinary</w:t>
        </w:r>
        <w:proofErr w:type="spellEnd"/>
      </w:hyperlink>
      <w:r w:rsidR="00CA1B84">
        <w:t xml:space="preserve"> (this service provides a mechanism to upload images to </w:t>
      </w:r>
      <w:proofErr w:type="spellStart"/>
      <w:r w:rsidR="001700FD">
        <w:t>C</w:t>
      </w:r>
      <w:r w:rsidR="00CA1B84">
        <w:t>loudinary</w:t>
      </w:r>
      <w:proofErr w:type="spellEnd"/>
      <w:r w:rsidR="00CA1B84">
        <w:t xml:space="preserve"> from your server.js code and store them online using their service)</w:t>
      </w:r>
    </w:p>
    <w:p w14:paraId="28046711" w14:textId="1BB069D5" w:rsidR="002702A1" w:rsidRDefault="00C2219F" w:rsidP="002702A1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3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Updating the Employees </w:t>
      </w:r>
      <w:r w:rsidR="002702A1">
        <w:rPr>
          <w:rFonts w:asciiTheme="minorHAnsi" w:hAnsiTheme="minorHAnsi"/>
        </w:rPr>
        <w:t>Route &amp; Adding a View</w:t>
      </w:r>
    </w:p>
    <w:p w14:paraId="3BAB6AC0" w14:textId="77777777" w:rsidR="002702A1" w:rsidRDefault="002702A1" w:rsidP="002702A1"/>
    <w:p w14:paraId="6441C955" w14:textId="170D4156" w:rsidR="00C2219F" w:rsidRDefault="00C2219F" w:rsidP="002702A1">
      <w:r>
        <w:t xml:space="preserve">Rather than simply </w:t>
      </w:r>
      <w:r w:rsidR="002702A1">
        <w:t xml:space="preserve">outputting a list of employees using </w:t>
      </w:r>
      <w:proofErr w:type="spellStart"/>
      <w:proofErr w:type="gramStart"/>
      <w:r w:rsidR="002702A1">
        <w:t>res.json</w:t>
      </w:r>
      <w:proofErr w:type="spellEnd"/>
      <w:proofErr w:type="gramEnd"/>
      <w:r w:rsidR="002702A1">
        <w:t>, it would be much better to actually render the data in a table that allows us to access individual employees and filter</w:t>
      </w:r>
      <w:r w:rsidR="001700FD">
        <w:t xml:space="preserve"> the list</w:t>
      </w:r>
      <w:r w:rsidR="002702A1">
        <w:t xml:space="preserve"> using our existing </w:t>
      </w:r>
      <w:proofErr w:type="spellStart"/>
      <w:r w:rsidR="002702A1">
        <w:t>req.params</w:t>
      </w:r>
      <w:proofErr w:type="spellEnd"/>
      <w:r w:rsidR="002702A1">
        <w:t xml:space="preserve"> code.</w:t>
      </w:r>
    </w:p>
    <w:p w14:paraId="71DA9479" w14:textId="77777777" w:rsidR="002702A1" w:rsidRPr="002702A1" w:rsidRDefault="002702A1" w:rsidP="002702A1"/>
    <w:p w14:paraId="672A7C21" w14:textId="7DC8488F" w:rsidR="008237FA" w:rsidRDefault="002702A1" w:rsidP="002702A1">
      <w:pPr>
        <w:pStyle w:val="Heading3"/>
        <w:rPr>
          <w:rFonts w:ascii="Calibri" w:hAnsi="Calibri"/>
        </w:rPr>
      </w:pPr>
      <w:r w:rsidRPr="00C2178D">
        <w:rPr>
          <w:rFonts w:ascii="Calibri" w:hAnsi="Calibri"/>
          <w:b/>
          <w:u w:val="single"/>
        </w:rPr>
        <w:t>Step 1:</w:t>
      </w:r>
      <w:r w:rsidRPr="00C2178D">
        <w:rPr>
          <w:rFonts w:ascii="Calibri" w:hAnsi="Calibri"/>
        </w:rPr>
        <w:t xml:space="preserve"> </w:t>
      </w:r>
      <w:r w:rsidR="008237FA">
        <w:rPr>
          <w:rFonts w:ascii="Calibri" w:hAnsi="Calibri"/>
        </w:rPr>
        <w:t xml:space="preserve">Creating a simple "Employees" </w:t>
      </w:r>
      <w:r w:rsidR="00EA4BF3">
        <w:rPr>
          <w:rFonts w:ascii="Calibri" w:hAnsi="Calibri"/>
        </w:rPr>
        <w:t>list</w:t>
      </w:r>
      <w:r w:rsidR="008237FA">
        <w:rPr>
          <w:rFonts w:ascii="Calibri" w:hAnsi="Calibri"/>
        </w:rPr>
        <w:t xml:space="preserve"> &amp; updating server.js</w:t>
      </w:r>
    </w:p>
    <w:p w14:paraId="79C8EDDC" w14:textId="77777777" w:rsidR="008237FA" w:rsidRDefault="008237FA" w:rsidP="002702A1">
      <w:pPr>
        <w:pStyle w:val="Heading3"/>
        <w:rPr>
          <w:rFonts w:ascii="Calibri" w:hAnsi="Calibri"/>
        </w:rPr>
      </w:pPr>
    </w:p>
    <w:p w14:paraId="6BECADF6" w14:textId="03E07634" w:rsidR="002702A1" w:rsidRPr="001700FD" w:rsidRDefault="008237FA" w:rsidP="001700FD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First, add a file</w:t>
      </w:r>
      <w:r w:rsidR="00CA04FF" w:rsidRPr="008237FA">
        <w:rPr>
          <w:rFonts w:ascii="Calibri" w:hAnsi="Calibri"/>
        </w:rPr>
        <w:t xml:space="preserve"> </w:t>
      </w:r>
      <w:r>
        <w:rPr>
          <w:rFonts w:ascii="Calibri" w:hAnsi="Calibri"/>
        </w:rPr>
        <w:t>"</w:t>
      </w:r>
      <w:proofErr w:type="spellStart"/>
      <w:r>
        <w:rPr>
          <w:rFonts w:ascii="Calibri" w:hAnsi="Calibri"/>
        </w:rPr>
        <w:t>employees.hbs</w:t>
      </w:r>
      <w:proofErr w:type="spellEnd"/>
      <w:r>
        <w:rPr>
          <w:rFonts w:ascii="Calibri" w:hAnsi="Calibri"/>
        </w:rPr>
        <w:t>"</w:t>
      </w:r>
      <w:r w:rsidR="001700FD">
        <w:rPr>
          <w:rFonts w:ascii="Calibri" w:hAnsi="Calibri"/>
        </w:rPr>
        <w:t xml:space="preserve"> " in the "views" directory</w:t>
      </w:r>
    </w:p>
    <w:p w14:paraId="1857EBBF" w14:textId="76EE90ED" w:rsidR="008237FA" w:rsidRPr="00376FEC" w:rsidRDefault="008237FA" w:rsidP="00E231A9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Inside the newly created "</w:t>
      </w:r>
      <w:proofErr w:type="spellStart"/>
      <w:r>
        <w:t>employees.hbs</w:t>
      </w:r>
      <w:proofErr w:type="spellEnd"/>
      <w:r>
        <w:t>" view, add the html:</w:t>
      </w:r>
    </w:p>
    <w:p w14:paraId="5413DCFA" w14:textId="77777777" w:rsidR="00376FEC" w:rsidRPr="00376FEC" w:rsidRDefault="00376FEC" w:rsidP="00376FEC">
      <w:pPr>
        <w:pStyle w:val="ListParagraph"/>
        <w:ind w:left="1080"/>
      </w:pPr>
      <w:r w:rsidRPr="00376FEC">
        <w:t>&lt;div class="row"&gt;</w:t>
      </w:r>
    </w:p>
    <w:p w14:paraId="1911546A" w14:textId="77777777" w:rsidR="00376FEC" w:rsidRPr="00376FEC" w:rsidRDefault="00376FEC" w:rsidP="00376FEC">
      <w:pPr>
        <w:pStyle w:val="ListParagraph"/>
        <w:ind w:left="1080"/>
      </w:pPr>
      <w:r w:rsidRPr="00376FEC">
        <w:t xml:space="preserve">    &lt;div class="col-md-12"&gt;</w:t>
      </w:r>
    </w:p>
    <w:p w14:paraId="48E02812" w14:textId="72D52D02" w:rsidR="00376FEC" w:rsidRPr="00376FEC" w:rsidRDefault="00376FEC" w:rsidP="00376FEC">
      <w:pPr>
        <w:pStyle w:val="ListParagraph"/>
        <w:ind w:left="1080"/>
      </w:pPr>
      <w:r>
        <w:t xml:space="preserve">          </w:t>
      </w:r>
      <w:r w:rsidRPr="00376FEC">
        <w:t>&lt;h2&gt;Employees&lt;/h2&gt;</w:t>
      </w:r>
    </w:p>
    <w:p w14:paraId="5A6E11E7" w14:textId="2FA473DF" w:rsidR="00376FEC" w:rsidRPr="00376FEC" w:rsidRDefault="00376FEC" w:rsidP="00376FEC">
      <w:pPr>
        <w:pStyle w:val="ListParagraph"/>
        <w:ind w:left="1080"/>
      </w:pPr>
      <w:r w:rsidRPr="00376FEC">
        <w:t xml:space="preserve">        </w:t>
      </w:r>
      <w:r>
        <w:t xml:space="preserve">  </w:t>
      </w:r>
      <w:r w:rsidRPr="00376FEC">
        <w:t>&lt;</w:t>
      </w:r>
      <w:proofErr w:type="spellStart"/>
      <w:r w:rsidRPr="00376FEC">
        <w:t>hr</w:t>
      </w:r>
      <w:proofErr w:type="spellEnd"/>
      <w:r w:rsidRPr="00376FEC">
        <w:t xml:space="preserve"> /&gt;</w:t>
      </w:r>
    </w:p>
    <w:p w14:paraId="4BB1C32D" w14:textId="77777777" w:rsidR="00376FEC" w:rsidRPr="00376FEC" w:rsidRDefault="00376FEC" w:rsidP="00376FEC">
      <w:pPr>
        <w:pStyle w:val="ListParagraph"/>
        <w:ind w:left="1080"/>
      </w:pPr>
    </w:p>
    <w:p w14:paraId="7D9983A3" w14:textId="52FDEF61" w:rsidR="00376FEC" w:rsidRPr="00376FEC" w:rsidRDefault="00376FEC" w:rsidP="00376FEC">
      <w:pPr>
        <w:pStyle w:val="ListParagraph"/>
        <w:ind w:left="1080"/>
      </w:pPr>
      <w:r w:rsidRPr="00376FEC">
        <w:t xml:space="preserve">        </w:t>
      </w:r>
      <w:r>
        <w:t xml:space="preserve">  </w:t>
      </w:r>
      <w:r w:rsidRPr="00376FEC">
        <w:t>&lt;p&gt;TODO: render a list of all employee first and last names here&lt;/p&gt;</w:t>
      </w:r>
    </w:p>
    <w:p w14:paraId="055C12CF" w14:textId="77777777" w:rsidR="00376FEC" w:rsidRPr="00376FEC" w:rsidRDefault="00376FEC" w:rsidP="00376FEC">
      <w:pPr>
        <w:pStyle w:val="ListParagraph"/>
        <w:ind w:left="1080"/>
      </w:pPr>
    </w:p>
    <w:p w14:paraId="384A35CA" w14:textId="77777777" w:rsidR="00376FEC" w:rsidRPr="00376FEC" w:rsidRDefault="00376FEC" w:rsidP="00376FEC">
      <w:pPr>
        <w:pStyle w:val="ListParagraph"/>
        <w:ind w:left="1080"/>
      </w:pPr>
      <w:r w:rsidRPr="00376FEC">
        <w:t xml:space="preserve">    &lt;/div&gt;</w:t>
      </w:r>
    </w:p>
    <w:p w14:paraId="11FE4EC4" w14:textId="77777777" w:rsidR="00376FEC" w:rsidRPr="00376FEC" w:rsidRDefault="00376FEC" w:rsidP="00376FEC">
      <w:pPr>
        <w:pStyle w:val="ListParagraph"/>
        <w:ind w:left="1080"/>
      </w:pPr>
      <w:r w:rsidRPr="00376FEC">
        <w:lastRenderedPageBreak/>
        <w:t>&lt;/div&gt;</w:t>
      </w:r>
    </w:p>
    <w:p w14:paraId="3FF9252C" w14:textId="77777777" w:rsidR="00376FEC" w:rsidRPr="008237FA" w:rsidRDefault="00376FEC" w:rsidP="00376FEC">
      <w:pPr>
        <w:pStyle w:val="ListParagraph"/>
        <w:ind w:left="1080"/>
        <w:rPr>
          <w:rFonts w:ascii="Calibri" w:hAnsi="Calibri"/>
        </w:rPr>
      </w:pPr>
    </w:p>
    <w:p w14:paraId="1A639E42" w14:textId="1C5B7D51" w:rsidR="00AD68AA" w:rsidRDefault="00AD68AA" w:rsidP="00C638AE">
      <w:pPr>
        <w:spacing w:before="120"/>
      </w:pPr>
    </w:p>
    <w:p w14:paraId="772C9E95" w14:textId="318DDF2B" w:rsidR="00376FEC" w:rsidRDefault="00376FEC" w:rsidP="00E231A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 xml:space="preserve">Replace the &lt;p&gt; element (containing the TODO message) with code to iterate over </w:t>
      </w:r>
      <w:r>
        <w:rPr>
          <w:b/>
        </w:rPr>
        <w:t>each</w:t>
      </w:r>
      <w:r>
        <w:t xml:space="preserve"> </w:t>
      </w:r>
      <w:r w:rsidRPr="00376FEC">
        <w:rPr>
          <w:b/>
        </w:rPr>
        <w:t>employee</w:t>
      </w:r>
      <w:r>
        <w:t xml:space="preserve"> and simply render their first and last names</w:t>
      </w:r>
      <w:r w:rsidR="00E231A9">
        <w:t xml:space="preserve"> (you may assume that there will be an "employees" array (see below)</w:t>
      </w:r>
      <w:r>
        <w:t xml:space="preserve">. </w:t>
      </w:r>
    </w:p>
    <w:p w14:paraId="7DA477F8" w14:textId="3311D0FB" w:rsidR="00246415" w:rsidRDefault="00376FEC" w:rsidP="00E231A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Once this is done, u</w:t>
      </w:r>
      <w:r w:rsidR="00246415">
        <w:t>pdate yo</w:t>
      </w:r>
      <w:r w:rsidR="00C83677">
        <w:t>ur</w:t>
      </w:r>
      <w:r w:rsidR="00DC0EBD">
        <w:t xml:space="preserve"> GET</w:t>
      </w:r>
      <w:r w:rsidR="00C83677">
        <w:t xml:space="preserve"> "/employees" route according to the following specification</w:t>
      </w:r>
    </w:p>
    <w:p w14:paraId="5BDB720B" w14:textId="4F779D13" w:rsidR="00C83677" w:rsidRDefault="00C83677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>
        <w:t xml:space="preserve">Every time you would have </w:t>
      </w:r>
      <w:r w:rsidR="00C05193">
        <w:t>used</w:t>
      </w:r>
      <w:r>
        <w:t xml:space="preserve"> </w:t>
      </w:r>
      <w:proofErr w:type="spellStart"/>
      <w:proofErr w:type="gramStart"/>
      <w:r>
        <w:t>res.json</w:t>
      </w:r>
      <w:proofErr w:type="spellEnd"/>
      <w:proofErr w:type="gramEnd"/>
      <w:r>
        <w:t xml:space="preserve">(data), modify it to instead </w:t>
      </w:r>
      <w:r w:rsidR="00C05193">
        <w:t>use</w:t>
      </w:r>
      <w:r>
        <w:t xml:space="preserve"> </w:t>
      </w:r>
      <w:proofErr w:type="spellStart"/>
      <w:r>
        <w:t>res.render</w:t>
      </w:r>
      <w:proofErr w:type="spellEnd"/>
      <w:r>
        <w:t>("employees", {employees: data}</w:t>
      </w:r>
      <w:r w:rsidR="000B00A2">
        <w:t>)</w:t>
      </w:r>
    </w:p>
    <w:p w14:paraId="6885EE28" w14:textId="1F50D32E" w:rsidR="00C83677" w:rsidRDefault="00C83677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>
        <w:t xml:space="preserve">Every time you would have </w:t>
      </w:r>
      <w:r w:rsidR="00C05193">
        <w:t>used</w:t>
      </w:r>
      <w:r>
        <w:t xml:space="preserve"> </w:t>
      </w:r>
      <w:proofErr w:type="spellStart"/>
      <w:proofErr w:type="gramStart"/>
      <w:r>
        <w:t>res.json</w:t>
      </w:r>
      <w:proofErr w:type="spellEnd"/>
      <w:proofErr w:type="gramEnd"/>
      <w:r>
        <w:t xml:space="preserve">({message: "no results"}) - </w:t>
      </w:r>
      <w:proofErr w:type="spellStart"/>
      <w:r>
        <w:t>ie</w:t>
      </w:r>
      <w:proofErr w:type="spellEnd"/>
      <w:r>
        <w:t>: when the promise has an error</w:t>
      </w:r>
      <w:r w:rsidR="00376FEC">
        <w:t xml:space="preserve"> (</w:t>
      </w:r>
      <w:proofErr w:type="spellStart"/>
      <w:r w:rsidR="00376FEC">
        <w:t>ie</w:t>
      </w:r>
      <w:proofErr w:type="spellEnd"/>
      <w:r w:rsidR="00376FEC">
        <w:t xml:space="preserve"> in .catch())</w:t>
      </w:r>
      <w:r>
        <w:t xml:space="preserve">, modify instead to </w:t>
      </w:r>
      <w:r w:rsidR="00C05193">
        <w:t>use</w:t>
      </w:r>
      <w:r>
        <w:t xml:space="preserve"> </w:t>
      </w:r>
      <w:proofErr w:type="spellStart"/>
      <w:r>
        <w:t>res.render</w:t>
      </w:r>
      <w:proofErr w:type="spellEnd"/>
      <w:r>
        <w:t>(</w:t>
      </w:r>
      <w:r w:rsidR="00E53AE3">
        <w:t xml:space="preserve">"employees", </w:t>
      </w:r>
      <w:r>
        <w:t>{message: "no results"});</w:t>
      </w:r>
    </w:p>
    <w:p w14:paraId="021EA570" w14:textId="2CF83BAC" w:rsidR="00C638AE" w:rsidRDefault="00C638AE" w:rsidP="00E231A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Test</w:t>
      </w:r>
      <w:r w:rsidR="00376FEC">
        <w:t xml:space="preserve"> the Server - you </w:t>
      </w:r>
      <w:r>
        <w:t>should see the following page</w:t>
      </w:r>
      <w:r w:rsidR="00376FEC">
        <w:t xml:space="preserve"> for the "/employees" route: </w:t>
      </w:r>
      <w:r w:rsidR="00E231A9">
        <w:t xml:space="preserve"> </w:t>
      </w:r>
    </w:p>
    <w:p w14:paraId="78BAAFD3" w14:textId="07FED885" w:rsidR="00E231A9" w:rsidRDefault="00E231A9" w:rsidP="00E231A9">
      <w:pPr>
        <w:spacing w:before="120"/>
        <w:ind w:left="360"/>
      </w:pPr>
      <w:r>
        <w:rPr>
          <w:noProof/>
        </w:rPr>
        <w:drawing>
          <wp:inline distT="0" distB="0" distL="0" distR="0" wp14:anchorId="56C5227C" wp14:editId="6F7F8369">
            <wp:extent cx="6858000" cy="24104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8-02-23 at 9.51.13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3B0AE" w14:textId="77777777" w:rsidR="00E231A9" w:rsidRDefault="00E231A9" w:rsidP="00E231A9">
      <w:pPr>
        <w:spacing w:before="120"/>
      </w:pPr>
    </w:p>
    <w:p w14:paraId="31044845" w14:textId="55235B17" w:rsidR="00EA4BF3" w:rsidRPr="001700FD" w:rsidRDefault="00EA4BF3" w:rsidP="001700FD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Building the Table &amp; Displaying the error "message"</w:t>
      </w:r>
    </w:p>
    <w:p w14:paraId="0134FB45" w14:textId="4CB53EC7" w:rsidR="00C638AE" w:rsidRPr="00C638AE" w:rsidRDefault="00C638AE" w:rsidP="00E231A9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 w:rsidRPr="00C638AE">
        <w:t xml:space="preserve">Update </w:t>
      </w:r>
      <w:r w:rsidR="00E231A9">
        <w:t xml:space="preserve">the </w:t>
      </w:r>
      <w:proofErr w:type="spellStart"/>
      <w:r w:rsidR="00E231A9">
        <w:t>employees.hbs</w:t>
      </w:r>
      <w:proofErr w:type="spellEnd"/>
      <w:r w:rsidR="00E231A9">
        <w:t xml:space="preserve"> file to render</w:t>
      </w:r>
      <w:r w:rsidRPr="00C638AE">
        <w:t xml:space="preserve"> all of the data in a table, using the bootstrap classes: "table-responsive" (for the &lt;div&gt; containing the table) and "table" (for the table itself) - Refer to the </w:t>
      </w:r>
      <w:r w:rsidRPr="00C638AE">
        <w:br/>
      </w:r>
      <w:r>
        <w:t>completed sample here</w:t>
      </w:r>
      <w:r w:rsidR="00E231A9">
        <w:t xml:space="preserve"> </w:t>
      </w:r>
      <w:hyperlink r:id="rId12" w:history="1">
        <w:r w:rsidR="00E231A9" w:rsidRPr="001A119B">
          <w:rPr>
            <w:rStyle w:val="Hyperlink"/>
          </w:rPr>
          <w:t>https://morning-escarpment-51222.herokuapp.com/employees</w:t>
        </w:r>
      </w:hyperlink>
    </w:p>
    <w:p w14:paraId="689841EF" w14:textId="77777777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 w:rsidRPr="00C638AE">
        <w:t xml:space="preserve">The table must consist of 8 columns with the headings: </w:t>
      </w:r>
      <w:r w:rsidRPr="00C638AE">
        <w:rPr>
          <w:b/>
        </w:rPr>
        <w:t>Employee Num</w:t>
      </w:r>
      <w:r w:rsidRPr="00C638AE">
        <w:t xml:space="preserve">, </w:t>
      </w:r>
      <w:r w:rsidRPr="00C638AE">
        <w:rPr>
          <w:b/>
        </w:rPr>
        <w:t>Full Name</w:t>
      </w:r>
      <w:r w:rsidRPr="00C638AE">
        <w:t>,</w:t>
      </w:r>
      <w:r w:rsidRPr="00C638AE">
        <w:rPr>
          <w:b/>
        </w:rPr>
        <w:t xml:space="preserve"> Email</w:t>
      </w:r>
      <w:r w:rsidRPr="00C638AE">
        <w:t>,</w:t>
      </w:r>
      <w:r w:rsidRPr="00C638AE">
        <w:rPr>
          <w:b/>
        </w:rPr>
        <w:t xml:space="preserve"> Address</w:t>
      </w:r>
      <w:r w:rsidRPr="00C638AE">
        <w:t>,</w:t>
      </w:r>
      <w:r w:rsidRPr="00C638AE">
        <w:rPr>
          <w:b/>
        </w:rPr>
        <w:t xml:space="preserve"> Manager ID</w:t>
      </w:r>
      <w:r w:rsidRPr="00C638AE">
        <w:t>,</w:t>
      </w:r>
      <w:r w:rsidRPr="00C638AE">
        <w:rPr>
          <w:b/>
        </w:rPr>
        <w:t xml:space="preserve"> Status</w:t>
      </w:r>
      <w:r w:rsidRPr="00C638AE">
        <w:t>,</w:t>
      </w:r>
      <w:r w:rsidRPr="00C638AE">
        <w:rPr>
          <w:b/>
        </w:rPr>
        <w:t xml:space="preserve"> Department </w:t>
      </w:r>
      <w:r w:rsidRPr="00C638AE">
        <w:t>and</w:t>
      </w:r>
      <w:r w:rsidRPr="00C638AE">
        <w:rPr>
          <w:b/>
        </w:rPr>
        <w:t xml:space="preserve"> Hired On</w:t>
      </w:r>
    </w:p>
    <w:p w14:paraId="34264CB0" w14:textId="4E5DEFD5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  <w:rPr>
          <w:b/>
        </w:rPr>
      </w:pPr>
      <w:r w:rsidRPr="00C638AE">
        <w:t>Additionally, the Name in the Full Name column must link to /employee/</w:t>
      </w:r>
      <w:proofErr w:type="spellStart"/>
      <w:r w:rsidRPr="00C638AE">
        <w:rPr>
          <w:b/>
        </w:rPr>
        <w:t>empNum</w:t>
      </w:r>
      <w:proofErr w:type="spellEnd"/>
      <w:r w:rsidRPr="00C638AE">
        <w:t xml:space="preserve"> where </w:t>
      </w:r>
      <w:proofErr w:type="spellStart"/>
      <w:r w:rsidRPr="00C638AE">
        <w:rPr>
          <w:b/>
        </w:rPr>
        <w:t>empNum</w:t>
      </w:r>
      <w:proofErr w:type="spellEnd"/>
      <w:r w:rsidRPr="00C638AE">
        <w:t xml:space="preserve"> is the employee number for that row</w:t>
      </w:r>
    </w:p>
    <w:p w14:paraId="3C58B93B" w14:textId="77777777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  <w:rPr>
          <w:b/>
        </w:rPr>
      </w:pPr>
      <w:r w:rsidRPr="00C638AE">
        <w:t>The "Email" column must be a "</w:t>
      </w:r>
      <w:proofErr w:type="spellStart"/>
      <w:r w:rsidRPr="00C638AE">
        <w:t>mailto</w:t>
      </w:r>
      <w:proofErr w:type="spellEnd"/>
      <w:r w:rsidRPr="00C638AE">
        <w:t>" link to the user's email address for that row</w:t>
      </w:r>
    </w:p>
    <w:p w14:paraId="32C6D63D" w14:textId="77777777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  <w:rPr>
          <w:b/>
        </w:rPr>
      </w:pPr>
      <w:r w:rsidRPr="00C638AE">
        <w:t>The "Manager Id" link must link to /</w:t>
      </w:r>
      <w:proofErr w:type="spellStart"/>
      <w:r w:rsidRPr="00C638AE">
        <w:t>employees?manager</w:t>
      </w:r>
      <w:proofErr w:type="spellEnd"/>
      <w:r w:rsidRPr="00C638AE">
        <w:t>=</w:t>
      </w:r>
      <w:proofErr w:type="spellStart"/>
      <w:r w:rsidRPr="00C638AE">
        <w:rPr>
          <w:b/>
        </w:rPr>
        <w:t>employeeManagerNum</w:t>
      </w:r>
      <w:proofErr w:type="spellEnd"/>
      <w:r w:rsidRPr="00C638AE">
        <w:t xml:space="preserve"> where </w:t>
      </w:r>
      <w:proofErr w:type="spellStart"/>
      <w:r w:rsidRPr="00C638AE">
        <w:rPr>
          <w:b/>
        </w:rPr>
        <w:t>employeeManagerNum</w:t>
      </w:r>
      <w:proofErr w:type="spellEnd"/>
      <w:r w:rsidRPr="00C638AE">
        <w:t xml:space="preserve"> is the manager number for the employee for that row</w:t>
      </w:r>
    </w:p>
    <w:p w14:paraId="1115B8C8" w14:textId="28F74262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 w:rsidRPr="00C638AE">
        <w:t>The "Status" link must link to /</w:t>
      </w:r>
      <w:proofErr w:type="spellStart"/>
      <w:r w:rsidRPr="00C638AE">
        <w:t>employees?status</w:t>
      </w:r>
      <w:proofErr w:type="spellEnd"/>
      <w:r w:rsidRPr="00C638AE">
        <w:t>="Full Time" if "Full Time" is clicked, and /</w:t>
      </w:r>
      <w:proofErr w:type="spellStart"/>
      <w:r w:rsidRPr="00C638AE">
        <w:t>employees?status</w:t>
      </w:r>
      <w:proofErr w:type="spellEnd"/>
      <w:r w:rsidRPr="00C638AE">
        <w:t>="Part Time" if "Part Time</w:t>
      </w:r>
      <w:r w:rsidR="00994AE0">
        <w:t>"</w:t>
      </w:r>
      <w:r w:rsidRPr="00C638AE">
        <w:t xml:space="preserve"> is clicked</w:t>
      </w:r>
    </w:p>
    <w:p w14:paraId="095E833D" w14:textId="77777777" w:rsidR="00C638AE" w:rsidRPr="00C638AE" w:rsidRDefault="00C638AE" w:rsidP="00E231A9">
      <w:pPr>
        <w:pStyle w:val="ListParagraph"/>
        <w:numPr>
          <w:ilvl w:val="1"/>
          <w:numId w:val="10"/>
        </w:numPr>
        <w:spacing w:before="120"/>
        <w:ind w:hanging="357"/>
        <w:contextualSpacing w:val="0"/>
        <w:rPr>
          <w:b/>
        </w:rPr>
      </w:pPr>
      <w:r w:rsidRPr="00C638AE">
        <w:t>The "Department" link must link to /</w:t>
      </w:r>
      <w:proofErr w:type="spellStart"/>
      <w:r w:rsidRPr="00C638AE">
        <w:t>employees?department</w:t>
      </w:r>
      <w:proofErr w:type="spellEnd"/>
      <w:r w:rsidRPr="00C638AE">
        <w:t>=</w:t>
      </w:r>
      <w:r w:rsidRPr="00C638AE">
        <w:rPr>
          <w:b/>
        </w:rPr>
        <w:t>department</w:t>
      </w:r>
      <w:r w:rsidRPr="00C638AE">
        <w:t xml:space="preserve"> where </w:t>
      </w:r>
      <w:r w:rsidRPr="00C638AE">
        <w:rPr>
          <w:b/>
        </w:rPr>
        <w:t>department</w:t>
      </w:r>
      <w:r w:rsidRPr="00C638AE">
        <w:t xml:space="preserve"> is the department number for the employee for that row</w:t>
      </w:r>
    </w:p>
    <w:p w14:paraId="1BBA598D" w14:textId="5AEB346B" w:rsidR="00C05193" w:rsidRDefault="00EA4BF3" w:rsidP="00C05193">
      <w:pPr>
        <w:pStyle w:val="ListParagraph"/>
        <w:numPr>
          <w:ilvl w:val="0"/>
          <w:numId w:val="10"/>
        </w:numPr>
        <w:spacing w:before="120"/>
      </w:pPr>
      <w:r>
        <w:lastRenderedPageBreak/>
        <w:t>Beneath &lt;div class="col-md-12"&gt;…&lt;/div&gt; element, add the following code that will conditionally display the "message" only if there are no employees (</w:t>
      </w:r>
      <w:r w:rsidRPr="00EA4BF3">
        <w:rPr>
          <w:b/>
        </w:rPr>
        <w:t>HINT</w:t>
      </w:r>
      <w:r>
        <w:t>:  #unless employees)</w:t>
      </w:r>
      <w:r w:rsidR="00C05193">
        <w:br/>
      </w:r>
    </w:p>
    <w:p w14:paraId="1BA8782E" w14:textId="77777777" w:rsidR="00EA4BF3" w:rsidRPr="00EA4BF3" w:rsidRDefault="00EA4BF3" w:rsidP="00EA4BF3">
      <w:pPr>
        <w:pStyle w:val="ListParagraph"/>
        <w:spacing w:before="120"/>
      </w:pPr>
      <w:r w:rsidRPr="00EA4BF3">
        <w:t>&lt;div class="col-md-12 text-center"&gt;</w:t>
      </w:r>
    </w:p>
    <w:p w14:paraId="29174B9A" w14:textId="77777777" w:rsidR="00EA4BF3" w:rsidRPr="00EA4BF3" w:rsidRDefault="00EA4BF3" w:rsidP="00EA4BF3">
      <w:pPr>
        <w:pStyle w:val="ListParagraph"/>
        <w:spacing w:before="120"/>
      </w:pPr>
      <w:r w:rsidRPr="00EA4BF3">
        <w:t xml:space="preserve">            &lt;strong&gt;{{message</w:t>
      </w:r>
      <w:proofErr w:type="gramStart"/>
      <w:r w:rsidRPr="00EA4BF3">
        <w:t>}}&lt;</w:t>
      </w:r>
      <w:proofErr w:type="gramEnd"/>
      <w:r w:rsidRPr="00EA4BF3">
        <w:t>/strong&gt;</w:t>
      </w:r>
    </w:p>
    <w:p w14:paraId="7DBC27CC" w14:textId="52703949" w:rsidR="00EA4BF3" w:rsidRDefault="00EA4BF3" w:rsidP="00C05193">
      <w:pPr>
        <w:pStyle w:val="ListParagraph"/>
        <w:spacing w:before="120"/>
        <w:contextualSpacing w:val="0"/>
      </w:pPr>
      <w:r w:rsidRPr="00EA4BF3">
        <w:t>&lt;/div&gt;</w:t>
      </w:r>
    </w:p>
    <w:p w14:paraId="365296F6" w14:textId="1976355C" w:rsidR="00EA4BF3" w:rsidRPr="00EA4BF3" w:rsidRDefault="00EA4BF3" w:rsidP="00EA4BF3">
      <w:pPr>
        <w:pStyle w:val="ListParagraph"/>
        <w:spacing w:before="120"/>
      </w:pPr>
      <w:r>
        <w:t xml:space="preserve">This will allow us to correctly show the error message from </w:t>
      </w:r>
      <w:proofErr w:type="gramStart"/>
      <w:r>
        <w:t>the .catch</w:t>
      </w:r>
      <w:proofErr w:type="gramEnd"/>
      <w:r>
        <w:t>() in our route</w:t>
      </w:r>
    </w:p>
    <w:p w14:paraId="4F6A1581" w14:textId="77777777" w:rsidR="00EA4BF3" w:rsidRDefault="00EA4BF3" w:rsidP="00EA4BF3">
      <w:pPr>
        <w:pStyle w:val="ListParagraph"/>
        <w:spacing w:before="120"/>
      </w:pPr>
    </w:p>
    <w:p w14:paraId="24574084" w14:textId="2B1988B2" w:rsidR="00EA4BF3" w:rsidRDefault="00EA4BF3" w:rsidP="00EA4BF3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4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Updating the Departments Route &amp; Adding a View</w:t>
      </w:r>
    </w:p>
    <w:p w14:paraId="277DFEA9" w14:textId="77777777" w:rsidR="00E91DAC" w:rsidRDefault="00E91DAC" w:rsidP="00E91DAC">
      <w:pPr>
        <w:spacing w:before="120"/>
      </w:pPr>
      <w:r w:rsidRPr="00E91DAC">
        <w:t>Now that we have the "Employee" data rendering correctly in the browser, we can use the same pattern to render the "Departments" data in a table:</w:t>
      </w:r>
    </w:p>
    <w:p w14:paraId="2EBB6A5D" w14:textId="77777777" w:rsidR="00EA4BF3" w:rsidRPr="00E91DAC" w:rsidRDefault="00EA4BF3" w:rsidP="00E91DAC">
      <w:pPr>
        <w:spacing w:before="120"/>
      </w:pPr>
    </w:p>
    <w:p w14:paraId="279F6A2B" w14:textId="11F8AC7B" w:rsidR="00E91DAC" w:rsidRDefault="00EA4BF3" w:rsidP="00EA4BF3">
      <w:pPr>
        <w:pStyle w:val="Heading3"/>
        <w:rPr>
          <w:rFonts w:asciiTheme="minorHAnsi" w:hAnsiTheme="minorHAnsi"/>
        </w:rPr>
      </w:pPr>
      <w:r w:rsidRPr="00EA4BF3">
        <w:rPr>
          <w:rFonts w:asciiTheme="minorHAnsi" w:hAnsiTheme="minorHAnsi"/>
          <w:b/>
          <w:u w:val="single"/>
        </w:rPr>
        <w:t>Step 1:</w:t>
      </w:r>
      <w:r w:rsidRPr="00EA4BF3">
        <w:rPr>
          <w:rFonts w:asciiTheme="minorHAnsi" w:hAnsiTheme="minorHAnsi"/>
        </w:rPr>
        <w:t xml:space="preserve"> Creating a simple "</w:t>
      </w:r>
      <w:r>
        <w:rPr>
          <w:rFonts w:asciiTheme="minorHAnsi" w:hAnsiTheme="minorHAnsi"/>
        </w:rPr>
        <w:t>Departments</w:t>
      </w:r>
      <w:r w:rsidRPr="00EA4BF3">
        <w:rPr>
          <w:rFonts w:asciiTheme="minorHAnsi" w:hAnsiTheme="minorHAnsi"/>
        </w:rPr>
        <w:t>" list &amp; updating server.js</w:t>
      </w:r>
    </w:p>
    <w:p w14:paraId="7E5ED18A" w14:textId="77777777" w:rsidR="00EA4BF3" w:rsidRDefault="00EA4BF3" w:rsidP="00EA4BF3"/>
    <w:p w14:paraId="35FDA089" w14:textId="72904D91" w:rsidR="00EA4BF3" w:rsidRDefault="00EA4BF3" w:rsidP="00EA4BF3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First, add a file</w:t>
      </w:r>
      <w:r w:rsidRPr="008237FA">
        <w:rPr>
          <w:rFonts w:ascii="Calibri" w:hAnsi="Calibri"/>
        </w:rPr>
        <w:t xml:space="preserve"> </w:t>
      </w:r>
      <w:r>
        <w:rPr>
          <w:rFonts w:ascii="Calibri" w:hAnsi="Calibri"/>
        </w:rPr>
        <w:t>"</w:t>
      </w:r>
      <w:proofErr w:type="spellStart"/>
      <w:r>
        <w:rPr>
          <w:rFonts w:ascii="Calibri" w:hAnsi="Calibri"/>
        </w:rPr>
        <w:t>departments.hbs</w:t>
      </w:r>
      <w:proofErr w:type="spellEnd"/>
      <w:r>
        <w:rPr>
          <w:rFonts w:ascii="Calibri" w:hAnsi="Calibri"/>
        </w:rPr>
        <w:t>"</w:t>
      </w:r>
      <w:r w:rsidR="001700FD">
        <w:rPr>
          <w:rFonts w:ascii="Calibri" w:hAnsi="Calibri"/>
        </w:rPr>
        <w:t xml:space="preserve"> in the "views" directory</w:t>
      </w:r>
    </w:p>
    <w:p w14:paraId="5E0473AC" w14:textId="264EB40D" w:rsidR="00EA4BF3" w:rsidRPr="00376FEC" w:rsidRDefault="00EA4BF3" w:rsidP="00EA4BF3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Inside the newly created "</w:t>
      </w:r>
      <w:r w:rsidR="00DB584F" w:rsidRPr="00DB584F">
        <w:rPr>
          <w:rFonts w:ascii="Calibri" w:hAnsi="Calibri"/>
        </w:rPr>
        <w:t xml:space="preserve"> </w:t>
      </w:r>
      <w:proofErr w:type="spellStart"/>
      <w:r w:rsidR="00DB584F">
        <w:rPr>
          <w:rFonts w:ascii="Calibri" w:hAnsi="Calibri"/>
        </w:rPr>
        <w:t>departments</w:t>
      </w:r>
      <w:r>
        <w:t>.hbs</w:t>
      </w:r>
      <w:proofErr w:type="spellEnd"/>
      <w:r>
        <w:t>" view, add the html:</w:t>
      </w:r>
    </w:p>
    <w:p w14:paraId="6BD66765" w14:textId="77777777" w:rsidR="00EA4BF3" w:rsidRPr="00376FEC" w:rsidRDefault="00EA4BF3" w:rsidP="00EA4BF3">
      <w:pPr>
        <w:pStyle w:val="ListParagraph"/>
        <w:ind w:left="1080"/>
      </w:pPr>
      <w:r w:rsidRPr="00376FEC">
        <w:t>&lt;div class="row"&gt;</w:t>
      </w:r>
    </w:p>
    <w:p w14:paraId="1B498CB3" w14:textId="77777777" w:rsidR="00EA4BF3" w:rsidRPr="00376FEC" w:rsidRDefault="00EA4BF3" w:rsidP="00EA4BF3">
      <w:pPr>
        <w:pStyle w:val="ListParagraph"/>
        <w:ind w:left="1080"/>
      </w:pPr>
      <w:r w:rsidRPr="00376FEC">
        <w:t xml:space="preserve">    &lt;div class="col-md-12"&gt;</w:t>
      </w:r>
    </w:p>
    <w:p w14:paraId="6FA75E01" w14:textId="659D684E" w:rsidR="00EA4BF3" w:rsidRPr="00376FEC" w:rsidRDefault="00EA4BF3" w:rsidP="00EA4BF3">
      <w:pPr>
        <w:pStyle w:val="ListParagraph"/>
        <w:ind w:left="1080"/>
      </w:pPr>
      <w:r>
        <w:t xml:space="preserve">          </w:t>
      </w:r>
      <w:r w:rsidRPr="00376FEC">
        <w:t>&lt;h2&gt;</w:t>
      </w:r>
      <w:r w:rsidR="008E7683">
        <w:t>Departments</w:t>
      </w:r>
      <w:r w:rsidRPr="00376FEC">
        <w:t>&lt;/h2&gt;</w:t>
      </w:r>
    </w:p>
    <w:p w14:paraId="02CE484C" w14:textId="77777777" w:rsidR="00EA4BF3" w:rsidRPr="00376FEC" w:rsidRDefault="00EA4BF3" w:rsidP="00EA4BF3">
      <w:pPr>
        <w:pStyle w:val="ListParagraph"/>
        <w:ind w:left="1080"/>
      </w:pPr>
      <w:r w:rsidRPr="00376FEC">
        <w:t xml:space="preserve">        </w:t>
      </w:r>
      <w:r>
        <w:t xml:space="preserve">  </w:t>
      </w:r>
      <w:r w:rsidRPr="00376FEC">
        <w:t>&lt;</w:t>
      </w:r>
      <w:proofErr w:type="spellStart"/>
      <w:r w:rsidRPr="00376FEC">
        <w:t>hr</w:t>
      </w:r>
      <w:proofErr w:type="spellEnd"/>
      <w:r w:rsidRPr="00376FEC">
        <w:t xml:space="preserve"> /&gt;</w:t>
      </w:r>
    </w:p>
    <w:p w14:paraId="3EB84FDF" w14:textId="77777777" w:rsidR="00EA4BF3" w:rsidRPr="00376FEC" w:rsidRDefault="00EA4BF3" w:rsidP="00EA4BF3">
      <w:pPr>
        <w:pStyle w:val="ListParagraph"/>
        <w:ind w:left="1080"/>
      </w:pPr>
    </w:p>
    <w:p w14:paraId="3FDCE3B3" w14:textId="5B6F8C7B" w:rsidR="00EA4BF3" w:rsidRPr="00376FEC" w:rsidRDefault="00EA4BF3" w:rsidP="00EA4BF3">
      <w:pPr>
        <w:pStyle w:val="ListParagraph"/>
        <w:ind w:left="1080"/>
      </w:pPr>
      <w:r w:rsidRPr="00376FEC">
        <w:t xml:space="preserve">        </w:t>
      </w:r>
      <w:r>
        <w:t xml:space="preserve">  </w:t>
      </w:r>
      <w:r w:rsidRPr="00376FEC">
        <w:t xml:space="preserve">&lt;p&gt;TODO: render a list of all </w:t>
      </w:r>
      <w:r>
        <w:t>department</w:t>
      </w:r>
      <w:r w:rsidRPr="00376FEC">
        <w:t xml:space="preserve"> </w:t>
      </w:r>
      <w:proofErr w:type="gramStart"/>
      <w:r>
        <w:t>id's</w:t>
      </w:r>
      <w:proofErr w:type="gramEnd"/>
      <w:r w:rsidRPr="00376FEC">
        <w:t xml:space="preserve"> and names here&lt;/p&gt;</w:t>
      </w:r>
    </w:p>
    <w:p w14:paraId="181811A9" w14:textId="77777777" w:rsidR="00EA4BF3" w:rsidRPr="00376FEC" w:rsidRDefault="00EA4BF3" w:rsidP="00EA4BF3">
      <w:pPr>
        <w:pStyle w:val="ListParagraph"/>
        <w:ind w:left="1080"/>
      </w:pPr>
    </w:p>
    <w:p w14:paraId="6E6A4CBE" w14:textId="77777777" w:rsidR="00EA4BF3" w:rsidRPr="00376FEC" w:rsidRDefault="00EA4BF3" w:rsidP="00EA4BF3">
      <w:pPr>
        <w:pStyle w:val="ListParagraph"/>
        <w:ind w:left="1080"/>
      </w:pPr>
      <w:r w:rsidRPr="00376FEC">
        <w:t xml:space="preserve">    &lt;/div&gt;</w:t>
      </w:r>
    </w:p>
    <w:p w14:paraId="72913A16" w14:textId="2D4BC0F8" w:rsidR="00EA4BF3" w:rsidRDefault="00EA4BF3" w:rsidP="00EA4BF3">
      <w:pPr>
        <w:pStyle w:val="ListParagraph"/>
        <w:ind w:left="1077"/>
        <w:contextualSpacing w:val="0"/>
      </w:pPr>
      <w:r w:rsidRPr="00376FEC">
        <w:t>&lt;/div&gt;</w:t>
      </w:r>
    </w:p>
    <w:p w14:paraId="486E62EA" w14:textId="5B718499" w:rsidR="00EA4BF3" w:rsidRDefault="00EA4BF3" w:rsidP="00EA4BF3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 xml:space="preserve">Replace the &lt;p&gt; element (containing the TODO message) with code to iterate over </w:t>
      </w:r>
      <w:r>
        <w:rPr>
          <w:b/>
        </w:rPr>
        <w:t>each</w:t>
      </w:r>
      <w:r>
        <w:t xml:space="preserve"> </w:t>
      </w:r>
      <w:r>
        <w:rPr>
          <w:b/>
        </w:rPr>
        <w:t>department</w:t>
      </w:r>
      <w:r>
        <w:t xml:space="preserve"> and simply render their id and name values (you may assume that there will be a "departments" array (see below). </w:t>
      </w:r>
    </w:p>
    <w:p w14:paraId="4DD5993A" w14:textId="0B00A6F6" w:rsidR="00EA4BF3" w:rsidRDefault="00EA4BF3" w:rsidP="00EA4BF3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t>Once this is done, update your</w:t>
      </w:r>
      <w:r w:rsidR="00DC0EBD">
        <w:t xml:space="preserve"> GET</w:t>
      </w:r>
      <w:r>
        <w:t xml:space="preserve"> "/departments" route according to the following specification</w:t>
      </w:r>
    </w:p>
    <w:p w14:paraId="16642755" w14:textId="6044EE52" w:rsidR="00EA4BF3" w:rsidRDefault="00EA4BF3" w:rsidP="00EA4BF3">
      <w:pPr>
        <w:pStyle w:val="ListParagraph"/>
        <w:numPr>
          <w:ilvl w:val="1"/>
          <w:numId w:val="10"/>
        </w:numPr>
        <w:spacing w:before="120"/>
        <w:ind w:hanging="357"/>
        <w:contextualSpacing w:val="0"/>
      </w:pPr>
      <w:r>
        <w:t xml:space="preserve">Instead of using </w:t>
      </w:r>
      <w:proofErr w:type="spellStart"/>
      <w:proofErr w:type="gramStart"/>
      <w:r>
        <w:t>res.json</w:t>
      </w:r>
      <w:proofErr w:type="spellEnd"/>
      <w:proofErr w:type="gramEnd"/>
      <w:r>
        <w:t xml:space="preserve">(data), modify it to instead use </w:t>
      </w:r>
      <w:proofErr w:type="spellStart"/>
      <w:r>
        <w:t>res.render</w:t>
      </w:r>
      <w:proofErr w:type="spellEnd"/>
      <w:r>
        <w:t>("</w:t>
      </w:r>
      <w:r w:rsidR="00C05193">
        <w:t>departments</w:t>
      </w:r>
      <w:r>
        <w:t>", {</w:t>
      </w:r>
      <w:r w:rsidR="00C05193">
        <w:t>departments</w:t>
      </w:r>
      <w:r>
        <w:t>: data}</w:t>
      </w:r>
      <w:r w:rsidR="000B00A2">
        <w:t>);</w:t>
      </w:r>
    </w:p>
    <w:p w14:paraId="571292FD" w14:textId="4F08B712" w:rsidR="00EA4BF3" w:rsidRDefault="00EA4BF3" w:rsidP="00EA4BF3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>
        <w:lastRenderedPageBreak/>
        <w:t xml:space="preserve">Test the Server - you should see the following page for the "/departments" route: </w:t>
      </w:r>
      <w:r w:rsidR="000B00A2">
        <w:br/>
      </w:r>
      <w:r w:rsidR="000B00A2">
        <w:br/>
      </w:r>
      <w:r w:rsidR="000B00A2">
        <w:rPr>
          <w:noProof/>
        </w:rPr>
        <w:drawing>
          <wp:inline distT="0" distB="0" distL="0" distR="0" wp14:anchorId="1C640D60" wp14:editId="53D9A968">
            <wp:extent cx="6858000" cy="2428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8-02-23 at 10.11.45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428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D4F351C" w14:textId="77777777" w:rsidR="000B00A2" w:rsidRDefault="000B00A2" w:rsidP="000B00A2">
      <w:pPr>
        <w:pStyle w:val="Heading3"/>
        <w:rPr>
          <w:rFonts w:ascii="Calibri" w:hAnsi="Calibri"/>
          <w:b/>
          <w:u w:val="single"/>
        </w:rPr>
      </w:pPr>
    </w:p>
    <w:p w14:paraId="5FA83B1D" w14:textId="332DE8E0" w:rsidR="00E91DAC" w:rsidRPr="000B00A2" w:rsidRDefault="000B00A2" w:rsidP="000B00A2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 xml:space="preserve">Building the Table </w:t>
      </w:r>
    </w:p>
    <w:p w14:paraId="53F0C198" w14:textId="55B36012" w:rsidR="00E91DAC" w:rsidRPr="001700FD" w:rsidRDefault="00E91DAC" w:rsidP="00E91DAC">
      <w:pPr>
        <w:numPr>
          <w:ilvl w:val="0"/>
          <w:numId w:val="12"/>
        </w:numPr>
        <w:spacing w:before="120"/>
        <w:rPr>
          <w:sz w:val="22"/>
          <w:szCs w:val="22"/>
        </w:rPr>
      </w:pPr>
      <w:r w:rsidRPr="001700FD">
        <w:rPr>
          <w:sz w:val="22"/>
          <w:szCs w:val="22"/>
        </w:rPr>
        <w:t xml:space="preserve">Update </w:t>
      </w:r>
      <w:r w:rsidR="000B00A2" w:rsidRPr="001700FD">
        <w:rPr>
          <w:sz w:val="22"/>
          <w:szCs w:val="22"/>
        </w:rPr>
        <w:t xml:space="preserve">the </w:t>
      </w:r>
      <w:proofErr w:type="spellStart"/>
      <w:r w:rsidR="000B00A2" w:rsidRPr="001700FD">
        <w:rPr>
          <w:sz w:val="22"/>
          <w:szCs w:val="22"/>
        </w:rPr>
        <w:t>departments.hbs</w:t>
      </w:r>
      <w:proofErr w:type="spellEnd"/>
      <w:r w:rsidR="000B00A2" w:rsidRPr="001700FD">
        <w:rPr>
          <w:sz w:val="22"/>
          <w:szCs w:val="22"/>
        </w:rPr>
        <w:t xml:space="preserve"> file</w:t>
      </w:r>
      <w:r w:rsidRPr="001700FD">
        <w:rPr>
          <w:sz w:val="22"/>
          <w:szCs w:val="22"/>
        </w:rPr>
        <w:t xml:space="preserve"> to render </w:t>
      </w:r>
      <w:proofErr w:type="gramStart"/>
      <w:r w:rsidRPr="001700FD">
        <w:rPr>
          <w:sz w:val="22"/>
          <w:szCs w:val="22"/>
        </w:rPr>
        <w:t>all of</w:t>
      </w:r>
      <w:proofErr w:type="gramEnd"/>
      <w:r w:rsidRPr="001700FD">
        <w:rPr>
          <w:sz w:val="22"/>
          <w:szCs w:val="22"/>
        </w:rPr>
        <w:t xml:space="preserve"> the data in a table, using the bootstrap classes: "table-responsive" (for the &lt;div&gt; containing the table) and "table" (for the table itself).</w:t>
      </w:r>
    </w:p>
    <w:p w14:paraId="563FB9F0" w14:textId="77777777" w:rsidR="00E91DAC" w:rsidRPr="001700FD" w:rsidRDefault="00E91DAC" w:rsidP="00E91DAC">
      <w:pPr>
        <w:numPr>
          <w:ilvl w:val="0"/>
          <w:numId w:val="12"/>
        </w:numPr>
        <w:spacing w:before="120"/>
        <w:rPr>
          <w:sz w:val="22"/>
          <w:szCs w:val="22"/>
        </w:rPr>
      </w:pPr>
      <w:r w:rsidRPr="001700FD">
        <w:rPr>
          <w:sz w:val="22"/>
          <w:szCs w:val="22"/>
        </w:rPr>
        <w:t xml:space="preserve">The table must consist of 2 columns with the headings: </w:t>
      </w:r>
      <w:r w:rsidRPr="001700FD">
        <w:rPr>
          <w:b/>
          <w:sz w:val="22"/>
          <w:szCs w:val="22"/>
        </w:rPr>
        <w:t>Department Number</w:t>
      </w:r>
      <w:r w:rsidRPr="001700FD">
        <w:rPr>
          <w:sz w:val="22"/>
          <w:szCs w:val="22"/>
        </w:rPr>
        <w:t xml:space="preserve"> and </w:t>
      </w:r>
      <w:r w:rsidRPr="001700FD">
        <w:rPr>
          <w:b/>
          <w:sz w:val="22"/>
          <w:szCs w:val="22"/>
        </w:rPr>
        <w:t>Department Name</w:t>
      </w:r>
    </w:p>
    <w:p w14:paraId="65CCFE3B" w14:textId="51389590" w:rsidR="00E91DAC" w:rsidRPr="001700FD" w:rsidRDefault="00E91DAC" w:rsidP="00E91DAC">
      <w:pPr>
        <w:numPr>
          <w:ilvl w:val="0"/>
          <w:numId w:val="12"/>
        </w:numPr>
        <w:spacing w:before="120"/>
        <w:rPr>
          <w:sz w:val="22"/>
          <w:szCs w:val="22"/>
        </w:rPr>
      </w:pPr>
      <w:r w:rsidRPr="001700FD">
        <w:rPr>
          <w:sz w:val="22"/>
          <w:szCs w:val="22"/>
        </w:rPr>
        <w:t>Refer to the example online at</w:t>
      </w:r>
      <w:r w:rsidR="007202A9" w:rsidRPr="001700FD">
        <w:rPr>
          <w:sz w:val="22"/>
          <w:szCs w:val="22"/>
        </w:rPr>
        <w:t xml:space="preserve"> </w:t>
      </w:r>
      <w:hyperlink r:id="rId14" w:history="1">
        <w:r w:rsidR="001700FD" w:rsidRPr="001700FD">
          <w:rPr>
            <w:rStyle w:val="Hyperlink"/>
            <w:sz w:val="22"/>
            <w:szCs w:val="22"/>
          </w:rPr>
          <w:t>https://morning-escarpment-51222.herokuapp.com/departments</w:t>
        </w:r>
      </w:hyperlink>
    </w:p>
    <w:p w14:paraId="129831B4" w14:textId="33EEF3E0" w:rsidR="001700FD" w:rsidRDefault="00583133" w:rsidP="001700FD">
      <w:pPr>
        <w:numPr>
          <w:ilvl w:val="0"/>
          <w:numId w:val="12"/>
        </w:numPr>
        <w:spacing w:before="120"/>
        <w:rPr>
          <w:sz w:val="22"/>
          <w:szCs w:val="22"/>
        </w:rPr>
      </w:pPr>
      <w:r w:rsidRPr="001700FD">
        <w:rPr>
          <w:sz w:val="22"/>
          <w:szCs w:val="22"/>
        </w:rPr>
        <w:t>Note: if you click on either the department id, or the department name, you'll be redirected to /</w:t>
      </w:r>
      <w:proofErr w:type="spellStart"/>
      <w:r w:rsidRPr="001700FD">
        <w:rPr>
          <w:sz w:val="22"/>
          <w:szCs w:val="22"/>
        </w:rPr>
        <w:t>employees?department</w:t>
      </w:r>
      <w:proofErr w:type="spellEnd"/>
      <w:r w:rsidRPr="001700FD">
        <w:rPr>
          <w:sz w:val="22"/>
          <w:szCs w:val="22"/>
        </w:rPr>
        <w:t>=X, where X is the department number for the department that was clicked (see above link for example)</w:t>
      </w:r>
    </w:p>
    <w:p w14:paraId="710EB7E8" w14:textId="77777777" w:rsidR="001700FD" w:rsidRPr="001700FD" w:rsidRDefault="001700FD" w:rsidP="001700FD">
      <w:pPr>
        <w:spacing w:before="120"/>
        <w:rPr>
          <w:sz w:val="22"/>
          <w:szCs w:val="22"/>
        </w:rPr>
      </w:pPr>
    </w:p>
    <w:p w14:paraId="4BBB11F8" w14:textId="0DC3157C" w:rsidR="000B00A2" w:rsidRDefault="000B00A2" w:rsidP="000B00A2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Part 5</w:t>
      </w:r>
      <w:r w:rsidRPr="000E6392">
        <w:rPr>
          <w:rFonts w:asciiTheme="minorHAnsi" w:hAnsiTheme="minorHAnsi"/>
        </w:rPr>
        <w:t>:</w:t>
      </w:r>
      <w:r>
        <w:rPr>
          <w:rFonts w:asciiTheme="minorHAnsi" w:hAnsiTheme="minorHAnsi"/>
        </w:rPr>
        <w:t xml:space="preserve"> Updating Existing Employees</w:t>
      </w:r>
    </w:p>
    <w:p w14:paraId="7AD0F21C" w14:textId="2B82B785" w:rsidR="000B00A2" w:rsidRDefault="000B00A2" w:rsidP="00E91DAC">
      <w:pPr>
        <w:spacing w:before="120"/>
      </w:pPr>
      <w:r>
        <w:t xml:space="preserve">The last piece of the assignment is to create a view for a single employee.  Currently, when you click on an employee name in the "/employees" route, you will be redirected to a page that shows </w:t>
      </w:r>
      <w:proofErr w:type="gramStart"/>
      <w:r>
        <w:t>all of</w:t>
      </w:r>
      <w:proofErr w:type="gramEnd"/>
      <w:r>
        <w:t xml:space="preserve"> the information for that employee as a JSON-formatted string (</w:t>
      </w:r>
      <w:proofErr w:type="spellStart"/>
      <w:r>
        <w:rPr>
          <w:rFonts w:ascii="Calibri" w:hAnsi="Calibri"/>
        </w:rPr>
        <w:t>ie</w:t>
      </w:r>
      <w:proofErr w:type="spellEnd"/>
      <w:r>
        <w:rPr>
          <w:rFonts w:ascii="Calibri" w:hAnsi="Calibri"/>
        </w:rPr>
        <w:t>:</w:t>
      </w:r>
      <w:r w:rsidR="00B335B4">
        <w:rPr>
          <w:rFonts w:ascii="Calibri" w:hAnsi="Calibri"/>
        </w:rPr>
        <w:t xml:space="preserve"> accessing</w:t>
      </w:r>
      <w:r>
        <w:rPr>
          <w:rFonts w:ascii="Calibri" w:hAnsi="Calibri"/>
        </w:rPr>
        <w:t xml:space="preserve"> </w:t>
      </w:r>
      <w:r w:rsidRPr="00D36448">
        <w:rPr>
          <w:rFonts w:ascii="Calibri" w:hAnsi="Calibri"/>
          <w:b/>
        </w:rPr>
        <w:t>http://localhost:8080/employee/21</w:t>
      </w:r>
      <w:r>
        <w:rPr>
          <w:rFonts w:ascii="Calibri" w:hAnsi="Calibri"/>
        </w:rPr>
        <w:t xml:space="preserve">, should </w:t>
      </w:r>
      <w:r w:rsidR="00B335B4">
        <w:rPr>
          <w:rFonts w:ascii="Calibri" w:hAnsi="Calibri"/>
        </w:rPr>
        <w:t>display a</w:t>
      </w:r>
      <w:r>
        <w:rPr>
          <w:rFonts w:ascii="Calibri" w:hAnsi="Calibri"/>
        </w:rPr>
        <w:t xml:space="preserve"> JSON formatted string representing</w:t>
      </w:r>
      <w:r w:rsidR="00B335B4">
        <w:rPr>
          <w:rFonts w:ascii="Calibri" w:hAnsi="Calibri"/>
        </w:rPr>
        <w:t xml:space="preserve"> the corresponding employee -</w:t>
      </w:r>
      <w:r>
        <w:rPr>
          <w:rFonts w:ascii="Calibri" w:hAnsi="Calibri"/>
        </w:rPr>
        <w:t xml:space="preserve"> employee 21)</w:t>
      </w:r>
      <w:r>
        <w:t xml:space="preserve">. </w:t>
      </w:r>
    </w:p>
    <w:p w14:paraId="1A83C220" w14:textId="04884851" w:rsidR="000B00A2" w:rsidRDefault="000B00A2" w:rsidP="00E91DAC">
      <w:pPr>
        <w:spacing w:before="120"/>
      </w:pPr>
      <w:r>
        <w:t xml:space="preserve">Now that we are familiar with the express-handlebars module, </w:t>
      </w:r>
      <w:r w:rsidR="00B335B4">
        <w:t>we should add a view to</w:t>
      </w:r>
      <w:r>
        <w:t xml:space="preserve"> render this data in a form and allow the user to save changes.</w:t>
      </w:r>
    </w:p>
    <w:p w14:paraId="275E99B0" w14:textId="77777777" w:rsidR="000B00A2" w:rsidRDefault="000B00A2" w:rsidP="00E91DAC">
      <w:pPr>
        <w:spacing w:before="120"/>
      </w:pPr>
    </w:p>
    <w:p w14:paraId="051DA8D3" w14:textId="54E8E52A" w:rsidR="000B00A2" w:rsidRDefault="000B00A2" w:rsidP="000B00A2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1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 w:rsidRPr="000B00A2">
        <w:rPr>
          <w:rFonts w:ascii="Calibri" w:hAnsi="Calibri"/>
        </w:rPr>
        <w:t>Creating new .</w:t>
      </w:r>
      <w:proofErr w:type="spellStart"/>
      <w:r w:rsidRPr="000B00A2">
        <w:rPr>
          <w:rFonts w:ascii="Calibri" w:hAnsi="Calibri"/>
        </w:rPr>
        <w:t>hbs</w:t>
      </w:r>
      <w:proofErr w:type="spellEnd"/>
      <w:r w:rsidRPr="000B00A2">
        <w:rPr>
          <w:rFonts w:ascii="Calibri" w:hAnsi="Calibri"/>
        </w:rPr>
        <w:t xml:space="preserve"> f</w:t>
      </w:r>
      <w:r w:rsidR="00F3760D">
        <w:rPr>
          <w:rFonts w:ascii="Calibri" w:hAnsi="Calibri"/>
        </w:rPr>
        <w:t>ile / route to Update Employees</w:t>
      </w:r>
    </w:p>
    <w:p w14:paraId="5DE83255" w14:textId="77777777" w:rsidR="00963AEB" w:rsidRDefault="00963AEB" w:rsidP="00963AEB"/>
    <w:p w14:paraId="39ED969B" w14:textId="79DDE8DD" w:rsidR="00963AEB" w:rsidRPr="001700FD" w:rsidRDefault="00963AEB" w:rsidP="001700FD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First, add a file</w:t>
      </w:r>
      <w:r w:rsidRPr="008237FA">
        <w:rPr>
          <w:rFonts w:ascii="Calibri" w:hAnsi="Calibri"/>
        </w:rPr>
        <w:t xml:space="preserve"> </w:t>
      </w:r>
      <w:r>
        <w:rPr>
          <w:rFonts w:ascii="Calibri" w:hAnsi="Calibri"/>
        </w:rPr>
        <w:t>"</w:t>
      </w:r>
      <w:proofErr w:type="spellStart"/>
      <w:r>
        <w:rPr>
          <w:rFonts w:ascii="Calibri" w:hAnsi="Calibri"/>
        </w:rPr>
        <w:t>employee.hbs</w:t>
      </w:r>
      <w:proofErr w:type="spellEnd"/>
      <w:r>
        <w:rPr>
          <w:rFonts w:ascii="Calibri" w:hAnsi="Calibri"/>
        </w:rPr>
        <w:t>"</w:t>
      </w:r>
      <w:r w:rsidR="001700FD">
        <w:rPr>
          <w:rFonts w:ascii="Calibri" w:hAnsi="Calibri"/>
        </w:rPr>
        <w:t xml:space="preserve"> in the "views" directory</w:t>
      </w:r>
    </w:p>
    <w:p w14:paraId="6AB78C87" w14:textId="08A20A92" w:rsidR="00963AEB" w:rsidRPr="00376FEC" w:rsidRDefault="00963AEB" w:rsidP="00963AEB">
      <w:pPr>
        <w:pStyle w:val="ListParagraph"/>
        <w:numPr>
          <w:ilvl w:val="0"/>
          <w:numId w:val="20"/>
        </w:numPr>
        <w:ind w:left="709" w:hanging="357"/>
        <w:contextualSpacing w:val="0"/>
        <w:rPr>
          <w:rFonts w:ascii="Calibri" w:hAnsi="Calibri"/>
        </w:rPr>
      </w:pPr>
      <w:r>
        <w:t>Inside the newly created "</w:t>
      </w:r>
      <w:proofErr w:type="spellStart"/>
      <w:r>
        <w:t>employee.hbs</w:t>
      </w:r>
      <w:proofErr w:type="spellEnd"/>
      <w:r>
        <w:t>" view, add the html (</w:t>
      </w:r>
      <w:r w:rsidRPr="00963AEB">
        <w:rPr>
          <w:b/>
        </w:rPr>
        <w:t>NOTE:</w:t>
      </w:r>
      <w:r>
        <w:rPr>
          <w:b/>
        </w:rPr>
        <w:t xml:space="preserve"> </w:t>
      </w:r>
      <w:r>
        <w:t xml:space="preserve">Some of the following html code may wrap across lines to fit on the .pdf - be sure to </w:t>
      </w:r>
      <w:r w:rsidR="00DC0EBD">
        <w:t>check that the formatting is correct after</w:t>
      </w:r>
      <w:r>
        <w:t xml:space="preserve"> pasting the code):</w:t>
      </w:r>
    </w:p>
    <w:p w14:paraId="0625DB3C" w14:textId="77777777" w:rsidR="00DC0EBD" w:rsidRPr="00DC0EBD" w:rsidRDefault="00DC0EBD" w:rsidP="00DC0EBD">
      <w:pPr>
        <w:pStyle w:val="ListParagraph"/>
      </w:pPr>
      <w:r w:rsidRPr="00DC0EBD">
        <w:t>&lt;div class="row"&gt;</w:t>
      </w:r>
    </w:p>
    <w:p w14:paraId="75583063" w14:textId="77777777" w:rsidR="00963AEB" w:rsidRPr="00DC0EBD" w:rsidRDefault="00DC0EBD" w:rsidP="00DC0EBD">
      <w:pPr>
        <w:pStyle w:val="ListParagraph"/>
      </w:pPr>
      <w:r w:rsidRPr="00DC0EBD">
        <w:t xml:space="preserve">    &lt;div class="col-md-12"&gt;</w:t>
      </w:r>
    </w:p>
    <w:p w14:paraId="53452A85" w14:textId="77777777" w:rsidR="00DC0EBD" w:rsidRPr="00DC0EBD" w:rsidRDefault="00DC0EBD" w:rsidP="00DC0EBD">
      <w:pPr>
        <w:pStyle w:val="ListParagraph"/>
      </w:pPr>
      <w:r w:rsidRPr="00DC0EBD">
        <w:t xml:space="preserve">        &lt;h2&gt;{{</w:t>
      </w:r>
      <w:proofErr w:type="spellStart"/>
      <w:proofErr w:type="gramStart"/>
      <w:r w:rsidRPr="00DC0EBD">
        <w:t>employee.firstName</w:t>
      </w:r>
      <w:proofErr w:type="spellEnd"/>
      <w:proofErr w:type="gramEnd"/>
      <w:r w:rsidRPr="00DC0EBD">
        <w:t xml:space="preserve">}} {{ </w:t>
      </w:r>
      <w:proofErr w:type="spellStart"/>
      <w:r w:rsidRPr="00DC0EBD">
        <w:t>employee.lastName</w:t>
      </w:r>
      <w:proofErr w:type="spellEnd"/>
      <w:r w:rsidRPr="00DC0EBD">
        <w:t xml:space="preserve">}} - Employee: {{ </w:t>
      </w:r>
      <w:proofErr w:type="spellStart"/>
      <w:r w:rsidRPr="00DC0EBD">
        <w:t>employee.employeeNum</w:t>
      </w:r>
      <w:proofErr w:type="spellEnd"/>
      <w:r w:rsidRPr="00DC0EBD">
        <w:t>}}&lt;/h2&gt;</w:t>
      </w:r>
    </w:p>
    <w:p w14:paraId="1F7D012B" w14:textId="77777777" w:rsidR="00963AEB" w:rsidRPr="00DC0EBD" w:rsidRDefault="00DC0EBD" w:rsidP="00DC0EBD">
      <w:pPr>
        <w:pStyle w:val="ListParagraph"/>
      </w:pPr>
      <w:r w:rsidRPr="00DC0EBD">
        <w:t xml:space="preserve">        </w:t>
      </w:r>
      <w:r w:rsidR="00963AEB" w:rsidRPr="00DC0EBD">
        <w:t>&lt;</w:t>
      </w:r>
      <w:proofErr w:type="spellStart"/>
      <w:r w:rsidR="00963AEB" w:rsidRPr="00DC0EBD">
        <w:t>hr</w:t>
      </w:r>
      <w:proofErr w:type="spellEnd"/>
      <w:r w:rsidR="00963AEB" w:rsidRPr="00DC0EBD">
        <w:t xml:space="preserve"> /&gt;</w:t>
      </w:r>
    </w:p>
    <w:p w14:paraId="19A281BA" w14:textId="77777777" w:rsidR="00963AEB" w:rsidRPr="00DC0EBD" w:rsidRDefault="00DC0EBD" w:rsidP="00DC0EBD">
      <w:pPr>
        <w:pStyle w:val="ListParagraph"/>
      </w:pPr>
      <w:r w:rsidRPr="00DC0EBD">
        <w:lastRenderedPageBreak/>
        <w:t xml:space="preserve">        &lt;form method="post" action="/employee/update"&gt;</w:t>
      </w:r>
    </w:p>
    <w:p w14:paraId="0A576B67" w14:textId="77777777" w:rsidR="00DC0EBD" w:rsidRPr="00DC0EBD" w:rsidRDefault="00DC0EBD" w:rsidP="00DC0EBD">
      <w:pPr>
        <w:pStyle w:val="ListParagraph"/>
      </w:pPr>
      <w:r w:rsidRPr="00DC0EBD">
        <w:t xml:space="preserve">            &lt;</w:t>
      </w:r>
      <w:proofErr w:type="spellStart"/>
      <w:r w:rsidRPr="00DC0EBD">
        <w:t>fieldset</w:t>
      </w:r>
      <w:proofErr w:type="spellEnd"/>
      <w:r w:rsidRPr="00DC0EBD">
        <w:t>&gt;</w:t>
      </w:r>
    </w:p>
    <w:p w14:paraId="56C0160C" w14:textId="77777777" w:rsidR="00DC0EBD" w:rsidRPr="00DC0EBD" w:rsidRDefault="00DC0EBD" w:rsidP="00DC0EBD">
      <w:pPr>
        <w:pStyle w:val="ListParagraph"/>
      </w:pPr>
      <w:r w:rsidRPr="00DC0EBD">
        <w:t xml:space="preserve">                &lt;legend&gt;Personal Information&lt;/legend&gt;</w:t>
      </w:r>
    </w:p>
    <w:p w14:paraId="221ABD14" w14:textId="77777777" w:rsidR="00DC0EBD" w:rsidRPr="00DC0EBD" w:rsidRDefault="00DC0EBD" w:rsidP="00DC0EBD">
      <w:pPr>
        <w:pStyle w:val="ListParagraph"/>
      </w:pPr>
      <w:r w:rsidRPr="00DC0EBD">
        <w:t xml:space="preserve">                &lt;div class="row"&gt;</w:t>
      </w:r>
    </w:p>
    <w:p w14:paraId="76D45F43" w14:textId="77777777" w:rsidR="00DC0EBD" w:rsidRPr="00DC0EBD" w:rsidRDefault="00DC0EBD" w:rsidP="00DC0EBD">
      <w:pPr>
        <w:pStyle w:val="ListParagraph"/>
      </w:pPr>
      <w:r w:rsidRPr="00DC0EBD">
        <w:t xml:space="preserve">                    &lt;div class="col-md-6"&gt;</w:t>
      </w:r>
    </w:p>
    <w:p w14:paraId="4C57739E" w14:textId="77777777" w:rsidR="00DC0EBD" w:rsidRPr="00DC0EBD" w:rsidRDefault="00DC0EBD" w:rsidP="00DC0EBD">
      <w:pPr>
        <w:pStyle w:val="ListParagraph"/>
      </w:pPr>
      <w:r w:rsidRPr="00DC0EBD">
        <w:t xml:space="preserve">                        &lt;div class="form-group"&gt;</w:t>
      </w:r>
    </w:p>
    <w:p w14:paraId="51FB4BFD" w14:textId="77777777" w:rsidR="00DC0EBD" w:rsidRPr="00DC0EBD" w:rsidRDefault="00DC0EBD" w:rsidP="00DC0EBD">
      <w:pPr>
        <w:pStyle w:val="ListParagraph"/>
      </w:pPr>
      <w:r w:rsidRPr="00DC0EBD">
        <w:t xml:space="preserve">                            &lt;label for="</w:t>
      </w:r>
      <w:proofErr w:type="spellStart"/>
      <w:r w:rsidRPr="00DC0EBD">
        <w:t>firstName</w:t>
      </w:r>
      <w:proofErr w:type="spellEnd"/>
      <w:r w:rsidRPr="00DC0EBD">
        <w:t>"&gt;First Name:&lt;/label&gt;</w:t>
      </w:r>
    </w:p>
    <w:p w14:paraId="309F0FB7" w14:textId="77777777" w:rsidR="00DC0EBD" w:rsidRPr="00DC0EBD" w:rsidRDefault="00DC0EBD" w:rsidP="00DC0EBD">
      <w:pPr>
        <w:pStyle w:val="ListParagraph"/>
      </w:pPr>
      <w:r w:rsidRPr="00DC0EBD">
        <w:t xml:space="preserve">                            &lt;input class="form-control" id="</w:t>
      </w:r>
      <w:proofErr w:type="spellStart"/>
      <w:r w:rsidRPr="00DC0EBD">
        <w:t>firstName</w:t>
      </w:r>
      <w:proofErr w:type="spellEnd"/>
      <w:r w:rsidRPr="00DC0EBD">
        <w:t>" name="</w:t>
      </w:r>
      <w:proofErr w:type="spellStart"/>
      <w:r w:rsidRPr="00DC0EBD">
        <w:t>firstName</w:t>
      </w:r>
      <w:proofErr w:type="spellEnd"/>
      <w:r w:rsidRPr="00DC0EBD">
        <w:t>" type="text" value="</w:t>
      </w:r>
      <w:proofErr w:type="gramStart"/>
      <w:r w:rsidRPr="00DC0EBD">
        <w:t xml:space="preserve">{{ </w:t>
      </w:r>
      <w:proofErr w:type="spellStart"/>
      <w:r w:rsidRPr="00DC0EBD">
        <w:t>employee</w:t>
      </w:r>
      <w:proofErr w:type="gramEnd"/>
      <w:r w:rsidRPr="00DC0EBD">
        <w:t>.firstName</w:t>
      </w:r>
      <w:proofErr w:type="spellEnd"/>
      <w:r w:rsidRPr="00DC0EBD">
        <w:t>}}" /&gt;</w:t>
      </w:r>
    </w:p>
    <w:p w14:paraId="612A9B0C" w14:textId="77777777" w:rsidR="00DC0EBD" w:rsidRPr="00DC0EBD" w:rsidRDefault="00DC0EBD" w:rsidP="00DC0EBD">
      <w:pPr>
        <w:pStyle w:val="ListParagraph"/>
      </w:pPr>
      <w:r w:rsidRPr="00DC0EBD">
        <w:t xml:space="preserve">                        &lt;/div&gt;</w:t>
      </w:r>
    </w:p>
    <w:p w14:paraId="3A8B04B6" w14:textId="77777777" w:rsidR="00DC0EBD" w:rsidRPr="00DC0EBD" w:rsidRDefault="00DC0EBD" w:rsidP="00DC0EBD">
      <w:pPr>
        <w:pStyle w:val="ListParagraph"/>
      </w:pPr>
      <w:r w:rsidRPr="00DC0EBD">
        <w:t xml:space="preserve">                    &lt;/div&gt;</w:t>
      </w:r>
    </w:p>
    <w:p w14:paraId="02407C6F" w14:textId="77777777" w:rsidR="00DC0EBD" w:rsidRPr="00DC0EBD" w:rsidRDefault="00DC0EBD" w:rsidP="00DC0EBD">
      <w:pPr>
        <w:pStyle w:val="ListParagraph"/>
      </w:pPr>
      <w:r w:rsidRPr="00DC0EBD">
        <w:t xml:space="preserve">                    &lt;div class="col-md-6"&gt;</w:t>
      </w:r>
    </w:p>
    <w:p w14:paraId="7EF25848" w14:textId="77777777" w:rsidR="00DC0EBD" w:rsidRPr="00DC0EBD" w:rsidRDefault="00DC0EBD" w:rsidP="00DC0EBD">
      <w:pPr>
        <w:pStyle w:val="ListParagraph"/>
      </w:pPr>
      <w:r w:rsidRPr="00DC0EBD">
        <w:t xml:space="preserve">                        &lt;div class="form-group"&gt;</w:t>
      </w:r>
    </w:p>
    <w:p w14:paraId="3231B793" w14:textId="77777777" w:rsidR="00DC0EBD" w:rsidRPr="00DC0EBD" w:rsidRDefault="00DC0EBD" w:rsidP="00DC0EBD">
      <w:pPr>
        <w:pStyle w:val="ListParagraph"/>
      </w:pPr>
      <w:r w:rsidRPr="00DC0EBD">
        <w:t xml:space="preserve">                            &lt;label for="</w:t>
      </w:r>
      <w:proofErr w:type="spellStart"/>
      <w:r w:rsidRPr="00DC0EBD">
        <w:t>lastName</w:t>
      </w:r>
      <w:proofErr w:type="spellEnd"/>
      <w:r w:rsidRPr="00DC0EBD">
        <w:t>"&gt;Last Name:&lt;/label&gt;</w:t>
      </w:r>
    </w:p>
    <w:p w14:paraId="385C3EB8" w14:textId="77777777" w:rsidR="00DC0EBD" w:rsidRPr="00DC0EBD" w:rsidRDefault="00DC0EBD" w:rsidP="00DC0EBD">
      <w:pPr>
        <w:pStyle w:val="ListParagraph"/>
      </w:pPr>
      <w:r w:rsidRPr="00DC0EBD">
        <w:t xml:space="preserve">                            &lt;input class="form-control" id="</w:t>
      </w:r>
      <w:proofErr w:type="spellStart"/>
      <w:r w:rsidRPr="00DC0EBD">
        <w:t>lastName</w:t>
      </w:r>
      <w:proofErr w:type="spellEnd"/>
      <w:r w:rsidRPr="00DC0EBD">
        <w:t>" name="</w:t>
      </w:r>
      <w:proofErr w:type="spellStart"/>
      <w:r w:rsidRPr="00DC0EBD">
        <w:t>lastName</w:t>
      </w:r>
      <w:proofErr w:type="spellEnd"/>
      <w:r w:rsidRPr="00DC0EBD">
        <w:t>" type="text" value="</w:t>
      </w:r>
      <w:proofErr w:type="gramStart"/>
      <w:r w:rsidRPr="00DC0EBD">
        <w:t xml:space="preserve">{{ </w:t>
      </w:r>
      <w:proofErr w:type="spellStart"/>
      <w:r w:rsidRPr="00DC0EBD">
        <w:t>employee</w:t>
      </w:r>
      <w:proofErr w:type="gramEnd"/>
      <w:r w:rsidRPr="00DC0EBD">
        <w:t>.lastName</w:t>
      </w:r>
      <w:proofErr w:type="spellEnd"/>
      <w:r w:rsidRPr="00DC0EBD">
        <w:t>}}" /&gt;</w:t>
      </w:r>
    </w:p>
    <w:p w14:paraId="45DEFB26" w14:textId="77777777" w:rsidR="00DC0EBD" w:rsidRPr="00DC0EBD" w:rsidRDefault="00DC0EBD" w:rsidP="00DC0EBD">
      <w:pPr>
        <w:pStyle w:val="ListParagraph"/>
      </w:pPr>
      <w:r w:rsidRPr="00DC0EBD">
        <w:t xml:space="preserve">                        &lt;/div&gt;</w:t>
      </w:r>
    </w:p>
    <w:p w14:paraId="1655C6A3" w14:textId="77777777" w:rsidR="00DC0EBD" w:rsidRPr="00DC0EBD" w:rsidRDefault="00DC0EBD" w:rsidP="00DC0EBD">
      <w:pPr>
        <w:pStyle w:val="ListParagraph"/>
      </w:pPr>
      <w:r w:rsidRPr="00DC0EBD">
        <w:t xml:space="preserve">                    &lt;/div&gt;</w:t>
      </w:r>
    </w:p>
    <w:p w14:paraId="73B208EB" w14:textId="77777777" w:rsidR="00DC0EBD" w:rsidRPr="00DC0EBD" w:rsidRDefault="00DC0EBD" w:rsidP="00DC0EBD">
      <w:pPr>
        <w:pStyle w:val="ListParagraph"/>
      </w:pPr>
      <w:r w:rsidRPr="00DC0EBD">
        <w:t xml:space="preserve">                &lt;/div&gt;</w:t>
      </w:r>
    </w:p>
    <w:p w14:paraId="100D17EF" w14:textId="77777777" w:rsidR="00DC0EBD" w:rsidRPr="00DC0EBD" w:rsidRDefault="00DC0EBD" w:rsidP="00DC0EBD">
      <w:pPr>
        <w:pStyle w:val="ListParagraph"/>
      </w:pPr>
      <w:r w:rsidRPr="00DC0EBD">
        <w:t xml:space="preserve">            &lt;/</w:t>
      </w:r>
      <w:proofErr w:type="spellStart"/>
      <w:r w:rsidRPr="00DC0EBD">
        <w:t>fieldset</w:t>
      </w:r>
      <w:proofErr w:type="spellEnd"/>
      <w:r w:rsidRPr="00DC0EBD">
        <w:t>&gt;</w:t>
      </w:r>
    </w:p>
    <w:p w14:paraId="615BE957" w14:textId="77777777" w:rsidR="00DC0EBD" w:rsidRPr="00DC0EBD" w:rsidRDefault="00DC0EBD" w:rsidP="00DC0EBD">
      <w:pPr>
        <w:pStyle w:val="ListParagraph"/>
      </w:pPr>
      <w:r w:rsidRPr="00DC0EBD">
        <w:t xml:space="preserve">            &lt;</w:t>
      </w:r>
      <w:proofErr w:type="spellStart"/>
      <w:r w:rsidRPr="00DC0EBD">
        <w:t>hr</w:t>
      </w:r>
      <w:proofErr w:type="spellEnd"/>
      <w:r w:rsidRPr="00DC0EBD">
        <w:t xml:space="preserve"> /&gt;</w:t>
      </w:r>
    </w:p>
    <w:p w14:paraId="1E138D51" w14:textId="77777777" w:rsidR="00DC0EBD" w:rsidRPr="00584177" w:rsidRDefault="00DC0EBD" w:rsidP="00DC0EBD">
      <w:pPr>
        <w:pStyle w:val="ListParagraph"/>
      </w:pPr>
      <w:r w:rsidRPr="00DC0EBD">
        <w:t xml:space="preserve">            &lt;</w:t>
      </w:r>
      <w:r w:rsidRPr="00584177">
        <w:t>input type="submit" class="</w:t>
      </w:r>
      <w:proofErr w:type="spellStart"/>
      <w:r w:rsidRPr="00584177">
        <w:t>btn</w:t>
      </w:r>
      <w:proofErr w:type="spellEnd"/>
      <w:r w:rsidRPr="00584177">
        <w:t xml:space="preserve"> </w:t>
      </w:r>
      <w:proofErr w:type="spellStart"/>
      <w:r w:rsidRPr="00584177">
        <w:t>btn</w:t>
      </w:r>
      <w:proofErr w:type="spellEnd"/>
      <w:r w:rsidRPr="00584177">
        <w:t>-primary pull-right" value="Update Employee" /&gt;&lt;</w:t>
      </w:r>
      <w:proofErr w:type="spellStart"/>
      <w:r w:rsidRPr="00584177">
        <w:t>br</w:t>
      </w:r>
      <w:proofErr w:type="spellEnd"/>
      <w:r w:rsidRPr="00584177">
        <w:t xml:space="preserve"> /&gt;&lt;</w:t>
      </w:r>
      <w:proofErr w:type="spellStart"/>
      <w:r w:rsidRPr="00584177">
        <w:t>br</w:t>
      </w:r>
      <w:proofErr w:type="spellEnd"/>
      <w:r w:rsidRPr="00584177">
        <w:t xml:space="preserve"> /&gt;&lt;</w:t>
      </w:r>
      <w:proofErr w:type="spellStart"/>
      <w:r w:rsidRPr="00584177">
        <w:t>br</w:t>
      </w:r>
      <w:proofErr w:type="spellEnd"/>
      <w:r w:rsidRPr="00584177">
        <w:t xml:space="preserve"> /&gt;</w:t>
      </w:r>
    </w:p>
    <w:p w14:paraId="6F2126AD" w14:textId="77777777" w:rsidR="00DC0EBD" w:rsidRPr="00584177" w:rsidRDefault="00DC0EBD" w:rsidP="00DC0EBD">
      <w:pPr>
        <w:pStyle w:val="ListParagraph"/>
      </w:pPr>
      <w:r w:rsidRPr="00584177">
        <w:t xml:space="preserve">        &lt;/form&gt;</w:t>
      </w:r>
    </w:p>
    <w:p w14:paraId="65D5BB46" w14:textId="77777777" w:rsidR="00DC0EBD" w:rsidRPr="00584177" w:rsidRDefault="00DC0EBD" w:rsidP="00DC0EBD">
      <w:pPr>
        <w:pStyle w:val="ListParagraph"/>
      </w:pPr>
      <w:r w:rsidRPr="00584177">
        <w:t xml:space="preserve">    &lt;/div&gt;</w:t>
      </w:r>
    </w:p>
    <w:p w14:paraId="203BD20D" w14:textId="537E5328" w:rsidR="00963AEB" w:rsidRPr="00584177" w:rsidRDefault="00DC0EBD" w:rsidP="00DC0EBD">
      <w:pPr>
        <w:pStyle w:val="ListParagraph"/>
      </w:pPr>
      <w:r w:rsidRPr="00584177">
        <w:t>&lt;/div&gt;</w:t>
      </w:r>
    </w:p>
    <w:p w14:paraId="12E610D7" w14:textId="77777777" w:rsidR="00963AEB" w:rsidRPr="00584177" w:rsidRDefault="00963AEB" w:rsidP="00963AEB">
      <w:pPr>
        <w:pStyle w:val="ListParagraph"/>
      </w:pPr>
    </w:p>
    <w:p w14:paraId="44517796" w14:textId="2D50ACC4" w:rsidR="00963AEB" w:rsidRPr="00584177" w:rsidRDefault="00963AEB" w:rsidP="00963AEB">
      <w:pPr>
        <w:pStyle w:val="ListParagraph"/>
        <w:numPr>
          <w:ilvl w:val="0"/>
          <w:numId w:val="10"/>
        </w:numPr>
        <w:spacing w:before="120"/>
        <w:ind w:hanging="357"/>
        <w:contextualSpacing w:val="0"/>
      </w:pPr>
      <w:r w:rsidRPr="00584177">
        <w:t xml:space="preserve">Once this </w:t>
      </w:r>
      <w:r w:rsidR="00DC0EBD" w:rsidRPr="00584177">
        <w:t>is done, update your GET "/employee</w:t>
      </w:r>
      <w:proofErr w:type="gramStart"/>
      <w:r w:rsidR="00DC0EBD" w:rsidRPr="00584177">
        <w:t>/:</w:t>
      </w:r>
      <w:proofErr w:type="spellStart"/>
      <w:r w:rsidR="00DC0EBD" w:rsidRPr="00584177">
        <w:t>empNum</w:t>
      </w:r>
      <w:proofErr w:type="spellEnd"/>
      <w:proofErr w:type="gramEnd"/>
      <w:r w:rsidRPr="00584177">
        <w:t>" route according to the following specification</w:t>
      </w:r>
    </w:p>
    <w:p w14:paraId="30F0DCBB" w14:textId="0430977A" w:rsidR="00583133" w:rsidRPr="00584177" w:rsidRDefault="00584177" w:rsidP="00584177">
      <w:pPr>
        <w:pStyle w:val="ListParagraph"/>
        <w:numPr>
          <w:ilvl w:val="1"/>
          <w:numId w:val="10"/>
        </w:numPr>
        <w:spacing w:before="120"/>
        <w:ind w:hanging="357"/>
        <w:contextualSpacing w:val="0"/>
        <w:rPr>
          <w:rFonts w:ascii="Calibri" w:hAnsi="Calibri"/>
          <w:b/>
        </w:rPr>
      </w:pPr>
      <w:r w:rsidRPr="00584177">
        <w:t>U</w:t>
      </w:r>
      <w:r w:rsidR="00DC0EBD" w:rsidRPr="00584177">
        <w:t xml:space="preserve">se </w:t>
      </w:r>
      <w:proofErr w:type="spellStart"/>
      <w:proofErr w:type="gramStart"/>
      <w:r w:rsidR="00DC0EBD" w:rsidRPr="00584177">
        <w:rPr>
          <w:b/>
        </w:rPr>
        <w:t>res.render</w:t>
      </w:r>
      <w:proofErr w:type="spellEnd"/>
      <w:proofErr w:type="gramEnd"/>
      <w:r w:rsidR="00DC0EBD" w:rsidRPr="00584177">
        <w:rPr>
          <w:b/>
        </w:rPr>
        <w:t xml:space="preserve">("employee", { </w:t>
      </w:r>
      <w:r w:rsidR="00B335B4">
        <w:rPr>
          <w:b/>
        </w:rPr>
        <w:t>employee</w:t>
      </w:r>
      <w:r w:rsidR="00DC0EBD" w:rsidRPr="00584177">
        <w:rPr>
          <w:b/>
        </w:rPr>
        <w:t xml:space="preserve">: data }); </w:t>
      </w:r>
      <w:r w:rsidR="00DC0EBD" w:rsidRPr="00584177">
        <w:t xml:space="preserve">inside the </w:t>
      </w:r>
      <w:r w:rsidR="00DC0EBD" w:rsidRPr="00584177">
        <w:rPr>
          <w:b/>
        </w:rPr>
        <w:t>.then()</w:t>
      </w:r>
      <w:r w:rsidR="00DC0EBD" w:rsidRPr="00584177">
        <w:t xml:space="preserve"> callback</w:t>
      </w:r>
      <w:r>
        <w:t xml:space="preserve"> (instead of </w:t>
      </w:r>
      <w:proofErr w:type="spellStart"/>
      <w:r>
        <w:t>res.json</w:t>
      </w:r>
      <w:proofErr w:type="spellEnd"/>
      <w:r>
        <w:t>)</w:t>
      </w:r>
      <w:r w:rsidR="00DC0EBD" w:rsidRPr="00584177">
        <w:t xml:space="preserve"> and use </w:t>
      </w:r>
      <w:proofErr w:type="spellStart"/>
      <w:r w:rsidRPr="00584177">
        <w:rPr>
          <w:b/>
        </w:rPr>
        <w:t>res.render</w:t>
      </w:r>
      <w:proofErr w:type="spellEnd"/>
      <w:r w:rsidRPr="00584177">
        <w:rPr>
          <w:b/>
        </w:rPr>
        <w:t>("employee",{</w:t>
      </w:r>
      <w:proofErr w:type="spellStart"/>
      <w:r w:rsidRPr="00584177">
        <w:rPr>
          <w:b/>
        </w:rPr>
        <w:t>message:"no</w:t>
      </w:r>
      <w:proofErr w:type="spellEnd"/>
      <w:r w:rsidRPr="00584177">
        <w:rPr>
          <w:b/>
        </w:rPr>
        <w:t xml:space="preserve"> results"}); </w:t>
      </w:r>
      <w:r>
        <w:t xml:space="preserve">inside the </w:t>
      </w:r>
      <w:r>
        <w:rPr>
          <w:b/>
        </w:rPr>
        <w:t>.catch()</w:t>
      </w:r>
      <w:r>
        <w:t xml:space="preserve"> callback</w:t>
      </w:r>
    </w:p>
    <w:p w14:paraId="2350C615" w14:textId="0244002C" w:rsidR="00583133" w:rsidRPr="00584177" w:rsidRDefault="00583133" w:rsidP="00583133">
      <w:pPr>
        <w:pStyle w:val="ListParagraph"/>
        <w:numPr>
          <w:ilvl w:val="0"/>
          <w:numId w:val="15"/>
        </w:numPr>
        <w:rPr>
          <w:rFonts w:ascii="Calibri" w:hAnsi="Calibri"/>
        </w:rPr>
      </w:pPr>
      <w:r w:rsidRPr="00584177">
        <w:rPr>
          <w:rFonts w:ascii="Calibri" w:hAnsi="Calibri"/>
        </w:rPr>
        <w:t xml:space="preserve">Test the server </w:t>
      </w:r>
      <w:r w:rsidR="00584177">
        <w:rPr>
          <w:rFonts w:ascii="Calibri" w:hAnsi="Calibri"/>
          <w:b/>
        </w:rPr>
        <w:t>(/employee/1</w:t>
      </w:r>
      <w:r w:rsidRPr="00584177">
        <w:rPr>
          <w:rFonts w:ascii="Calibri" w:hAnsi="Calibri"/>
        </w:rPr>
        <w:t>) - this will get you started on creating / populating the form with user data:</w:t>
      </w:r>
    </w:p>
    <w:p w14:paraId="6CCBC66E" w14:textId="77777777" w:rsidR="00583133" w:rsidRPr="00584177" w:rsidRDefault="00583133" w:rsidP="00583133">
      <w:pPr>
        <w:pStyle w:val="ListParagraph"/>
        <w:rPr>
          <w:rFonts w:ascii="Calibri" w:hAnsi="Calibri"/>
        </w:rPr>
      </w:pPr>
    </w:p>
    <w:p w14:paraId="677E1721" w14:textId="48BDEA04" w:rsidR="00583133" w:rsidRPr="00584177" w:rsidRDefault="00584177" w:rsidP="00583133">
      <w:pPr>
        <w:pStyle w:val="ListParagraph"/>
        <w:rPr>
          <w:rFonts w:ascii="Calibri" w:hAnsi="Calibri"/>
        </w:rPr>
      </w:pPr>
      <w:r>
        <w:rPr>
          <w:rFonts w:ascii="Calibri" w:hAnsi="Calibri"/>
          <w:noProof/>
        </w:rPr>
        <w:drawing>
          <wp:inline distT="0" distB="0" distL="0" distR="0" wp14:anchorId="38C7805F" wp14:editId="64E08A57">
            <wp:extent cx="6858000" cy="25984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8-02-23 at 10.24.38 PM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92D19" w14:textId="77777777" w:rsidR="00584177" w:rsidRPr="00584177" w:rsidRDefault="00584177" w:rsidP="00584177">
      <w:pPr>
        <w:pStyle w:val="ListParagraph"/>
        <w:ind w:left="714"/>
        <w:contextualSpacing w:val="0"/>
        <w:rPr>
          <w:rFonts w:ascii="Calibri" w:hAnsi="Calibri"/>
          <w:b/>
        </w:rPr>
      </w:pPr>
    </w:p>
    <w:p w14:paraId="6B4A452C" w14:textId="48C5D677" w:rsidR="00583133" w:rsidRPr="00584177" w:rsidRDefault="00583133" w:rsidP="00583133">
      <w:pPr>
        <w:pStyle w:val="ListParagraph"/>
        <w:numPr>
          <w:ilvl w:val="0"/>
          <w:numId w:val="15"/>
        </w:numPr>
        <w:ind w:left="714" w:hanging="357"/>
        <w:contextualSpacing w:val="0"/>
        <w:rPr>
          <w:rFonts w:ascii="Calibri" w:hAnsi="Calibri"/>
          <w:b/>
        </w:rPr>
      </w:pPr>
      <w:r w:rsidRPr="00584177">
        <w:rPr>
          <w:rFonts w:ascii="Calibri" w:hAnsi="Calibri"/>
        </w:rPr>
        <w:lastRenderedPageBreak/>
        <w:t xml:space="preserve">Continue this pattern to develop the full form to match the </w:t>
      </w:r>
      <w:hyperlink r:id="rId16" w:history="1">
        <w:r w:rsidR="009D5D98" w:rsidRPr="009D5D98">
          <w:rPr>
            <w:rStyle w:val="Hyperlink"/>
            <w:rFonts w:ascii="Calibri" w:hAnsi="Calibri"/>
          </w:rPr>
          <w:t>completed sample here</w:t>
        </w:r>
      </w:hyperlink>
      <w:r w:rsidR="009D5D98">
        <w:rPr>
          <w:rFonts w:ascii="Calibri" w:hAnsi="Calibri"/>
        </w:rPr>
        <w:t xml:space="preserve"> </w:t>
      </w:r>
      <w:r w:rsidRPr="00584177">
        <w:rPr>
          <w:rFonts w:ascii="Calibri" w:hAnsi="Calibri"/>
        </w:rPr>
        <w:t>- you may use the code in the sample to help guide your solution</w:t>
      </w:r>
    </w:p>
    <w:p w14:paraId="1B4C9050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  <w:rPr>
          <w:b/>
        </w:rPr>
      </w:pPr>
      <w:proofErr w:type="spellStart"/>
      <w:r w:rsidRPr="009D5D98">
        <w:rPr>
          <w:b/>
        </w:rPr>
        <w:t>employeeNum</w:t>
      </w:r>
      <w:proofErr w:type="spellEnd"/>
      <w:r w:rsidRPr="009D5D98">
        <w:t>: type: "hidden", name: "</w:t>
      </w:r>
      <w:proofErr w:type="spellStart"/>
      <w:r w:rsidRPr="009D5D98">
        <w:t>employeeNum</w:t>
      </w:r>
      <w:proofErr w:type="spellEnd"/>
      <w:r w:rsidRPr="009D5D98">
        <w:t>"</w:t>
      </w:r>
    </w:p>
    <w:p w14:paraId="6349131E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  <w:rPr>
          <w:b/>
        </w:rPr>
      </w:pPr>
      <w:r w:rsidRPr="009D5D98">
        <w:rPr>
          <w:b/>
        </w:rPr>
        <w:t>Email</w:t>
      </w:r>
      <w:r w:rsidRPr="009D5D98">
        <w:t>: type: "email", name: "email"</w:t>
      </w:r>
    </w:p>
    <w:p w14:paraId="056F5FBC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  <w:rPr>
          <w:b/>
        </w:rPr>
      </w:pPr>
      <w:r w:rsidRPr="009D5D98">
        <w:rPr>
          <w:b/>
        </w:rPr>
        <w:t>Social Security Number:</w:t>
      </w:r>
      <w:r w:rsidRPr="009D5D98">
        <w:t xml:space="preserve"> type: "text", name: "SSN", </w:t>
      </w:r>
      <w:proofErr w:type="spellStart"/>
      <w:r w:rsidRPr="009D5D98">
        <w:t>readonly</w:t>
      </w:r>
      <w:proofErr w:type="spellEnd"/>
    </w:p>
    <w:p w14:paraId="1CB8701D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Address (Street): </w:t>
      </w:r>
      <w:r w:rsidRPr="009D5D98">
        <w:t>type: "text", name: "</w:t>
      </w:r>
      <w:proofErr w:type="spellStart"/>
      <w:r w:rsidRPr="009D5D98">
        <w:t>addressStreet</w:t>
      </w:r>
      <w:proofErr w:type="spellEnd"/>
      <w:r w:rsidRPr="009D5D98">
        <w:t>"</w:t>
      </w:r>
    </w:p>
    <w:p w14:paraId="6AB1C094" w14:textId="64BD59C6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Address (City): </w:t>
      </w:r>
      <w:r w:rsidRPr="009D5D98">
        <w:t>type: "text", name: "</w:t>
      </w:r>
      <w:proofErr w:type="spellStart"/>
      <w:r w:rsidRPr="009D5D98">
        <w:t>addres</w:t>
      </w:r>
      <w:r w:rsidR="00B06581">
        <w:t>s</w:t>
      </w:r>
      <w:r w:rsidRPr="009D5D98">
        <w:t>City</w:t>
      </w:r>
      <w:proofErr w:type="spellEnd"/>
      <w:r w:rsidRPr="009D5D98">
        <w:t>"</w:t>
      </w:r>
    </w:p>
    <w:p w14:paraId="4035E8E0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Address (State): </w:t>
      </w:r>
      <w:r w:rsidRPr="009D5D98">
        <w:t>type: "text", name: "</w:t>
      </w:r>
      <w:proofErr w:type="spellStart"/>
      <w:r w:rsidRPr="009D5D98">
        <w:t>addressState</w:t>
      </w:r>
      <w:proofErr w:type="spellEnd"/>
      <w:r w:rsidRPr="009D5D98">
        <w:t>"</w:t>
      </w:r>
    </w:p>
    <w:p w14:paraId="6F339D8F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Address (Zip Code): </w:t>
      </w:r>
      <w:r w:rsidRPr="009D5D98">
        <w:t>type: "text", name: "</w:t>
      </w:r>
      <w:proofErr w:type="spellStart"/>
      <w:r w:rsidRPr="009D5D98">
        <w:t>addressPostal</w:t>
      </w:r>
      <w:proofErr w:type="spellEnd"/>
      <w:r w:rsidRPr="009D5D98">
        <w:t>"</w:t>
      </w:r>
    </w:p>
    <w:p w14:paraId="2A305C07" w14:textId="1CD3BC46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  <w:rPr>
          <w:b/>
        </w:rPr>
      </w:pPr>
      <w:r w:rsidRPr="009D5D98">
        <w:rPr>
          <w:b/>
        </w:rPr>
        <w:t xml:space="preserve">Manager: </w:t>
      </w:r>
      <w:r w:rsidRPr="009D5D98">
        <w:t>type: "checkbox", name: "</w:t>
      </w:r>
      <w:proofErr w:type="spellStart"/>
      <w:r w:rsidRPr="009D5D98">
        <w:t>isManager</w:t>
      </w:r>
      <w:proofErr w:type="spellEnd"/>
      <w:r w:rsidRPr="009D5D98">
        <w:t xml:space="preserve">", </w:t>
      </w:r>
      <w:r w:rsidRPr="009D5D98">
        <w:rPr>
          <w:b/>
        </w:rPr>
        <w:t>(HINT</w:t>
      </w:r>
      <w:r w:rsidRPr="009D5D98">
        <w:t xml:space="preserve">: </w:t>
      </w:r>
      <w:r w:rsidRPr="009D5D98">
        <w:rPr>
          <w:b/>
        </w:rPr>
        <w:t xml:space="preserve">use the #if helper - </w:t>
      </w:r>
      <w:r w:rsidR="00AA534B">
        <w:rPr>
          <w:b/>
        </w:rPr>
        <w:br/>
      </w:r>
      <w:r w:rsidRPr="009D5D98">
        <w:rPr>
          <w:b/>
        </w:rPr>
        <w:t xml:space="preserve"> {{#if </w:t>
      </w:r>
      <w:proofErr w:type="spellStart"/>
      <w:proofErr w:type="gramStart"/>
      <w:r w:rsidRPr="009D5D98">
        <w:rPr>
          <w:b/>
        </w:rPr>
        <w:t>data.isManager</w:t>
      </w:r>
      <w:proofErr w:type="spellEnd"/>
      <w:proofErr w:type="gramEnd"/>
      <w:r w:rsidRPr="009D5D98">
        <w:rPr>
          <w:b/>
        </w:rPr>
        <w:t xml:space="preserve">}} </w:t>
      </w:r>
      <w:r w:rsidR="009D5D98">
        <w:rPr>
          <w:rFonts w:ascii="Helvetica" w:eastAsia="Helvetica" w:hAnsi="Helvetica" w:cs="Helvetica"/>
          <w:b/>
        </w:rPr>
        <w:t>…</w:t>
      </w:r>
      <w:r w:rsidR="009D5D98">
        <w:rPr>
          <w:b/>
        </w:rPr>
        <w:t xml:space="preserve"> {{/if}} to see if the checkbox should be checked or not)</w:t>
      </w:r>
    </w:p>
    <w:p w14:paraId="1C4753BC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Employee's Manager Number: </w:t>
      </w:r>
      <w:r w:rsidRPr="009D5D98">
        <w:t>type: "text", name: "</w:t>
      </w:r>
      <w:proofErr w:type="spellStart"/>
      <w:r w:rsidRPr="009D5D98">
        <w:t>employeeManagerNum</w:t>
      </w:r>
      <w:proofErr w:type="spellEnd"/>
      <w:r w:rsidRPr="009D5D98">
        <w:t>"</w:t>
      </w:r>
    </w:p>
    <w:p w14:paraId="776408F1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  <w:rPr>
          <w:b/>
        </w:rPr>
      </w:pPr>
      <w:r w:rsidRPr="009D5D98">
        <w:rPr>
          <w:b/>
        </w:rPr>
        <w:t xml:space="preserve">Status: </w:t>
      </w:r>
      <w:r w:rsidRPr="009D5D98">
        <w:t xml:space="preserve">type: "radio" name: "status", values: "Full Time" or "Part Time" </w:t>
      </w:r>
      <w:r w:rsidRPr="009D5D98">
        <w:rPr>
          <w:b/>
        </w:rPr>
        <w:t>(HINT</w:t>
      </w:r>
      <w:r w:rsidRPr="009D5D98">
        <w:t xml:space="preserve">, </w:t>
      </w:r>
      <w:r w:rsidRPr="009D5D98">
        <w:rPr>
          <w:b/>
        </w:rPr>
        <w:t xml:space="preserve">use the #equals helper </w:t>
      </w:r>
      <w:proofErr w:type="gramStart"/>
      <w:r w:rsidRPr="009D5D98">
        <w:rPr>
          <w:b/>
        </w:rPr>
        <w:t>-  {</w:t>
      </w:r>
      <w:proofErr w:type="gramEnd"/>
      <w:r w:rsidRPr="009D5D98">
        <w:rPr>
          <w:b/>
        </w:rPr>
        <w:t xml:space="preserve">{#equal </w:t>
      </w:r>
      <w:proofErr w:type="spellStart"/>
      <w:r w:rsidRPr="009D5D98">
        <w:rPr>
          <w:b/>
        </w:rPr>
        <w:t>data.status</w:t>
      </w:r>
      <w:proofErr w:type="spellEnd"/>
      <w:r w:rsidRPr="009D5D98">
        <w:rPr>
          <w:b/>
        </w:rPr>
        <w:t xml:space="preserve"> "Full Time" }} </w:t>
      </w:r>
      <w:r w:rsidRPr="009D5D98">
        <w:rPr>
          <w:rFonts w:ascii="Helvetica" w:eastAsia="Helvetica" w:hAnsi="Helvetica" w:cs="Helvetica"/>
          <w:b/>
        </w:rPr>
        <w:t>… {{</w:t>
      </w:r>
      <w:r w:rsidRPr="009D5D98">
        <w:rPr>
          <w:b/>
        </w:rPr>
        <w:t>/equal}} to see if Full Time or Part Time is checked)</w:t>
      </w:r>
    </w:p>
    <w:p w14:paraId="53B807DA" w14:textId="3F4D784D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Department </w:t>
      </w:r>
      <w:r w:rsidRPr="009D5D98">
        <w:t xml:space="preserve">type: "select", name: "department", values: 1 - 7 inclusive </w:t>
      </w:r>
      <w:r w:rsidRPr="009D5D98">
        <w:rPr>
          <w:b/>
        </w:rPr>
        <w:t>(HINT</w:t>
      </w:r>
      <w:r w:rsidRPr="009D5D98">
        <w:t xml:space="preserve">, </w:t>
      </w:r>
      <w:r w:rsidRPr="009D5D98">
        <w:rPr>
          <w:b/>
        </w:rPr>
        <w:t xml:space="preserve">use the #equals helper </w:t>
      </w:r>
      <w:proofErr w:type="gramStart"/>
      <w:r w:rsidRPr="009D5D98">
        <w:rPr>
          <w:b/>
        </w:rPr>
        <w:t>-  {</w:t>
      </w:r>
      <w:proofErr w:type="gramEnd"/>
      <w:r w:rsidRPr="009D5D98">
        <w:rPr>
          <w:b/>
        </w:rPr>
        <w:t xml:space="preserve">{#equal </w:t>
      </w:r>
      <w:proofErr w:type="spellStart"/>
      <w:r w:rsidRPr="009D5D98">
        <w:rPr>
          <w:b/>
        </w:rPr>
        <w:t>data.department</w:t>
      </w:r>
      <w:proofErr w:type="spellEnd"/>
      <w:r w:rsidRPr="009D5D98">
        <w:rPr>
          <w:b/>
        </w:rPr>
        <w:t xml:space="preserve"> "1" }}</w:t>
      </w:r>
      <w:r w:rsidR="00AA534B">
        <w:rPr>
          <w:b/>
        </w:rPr>
        <w:t xml:space="preserve"> </w:t>
      </w:r>
      <w:r w:rsidR="00AA534B">
        <w:rPr>
          <w:rFonts w:ascii="Helvetica" w:eastAsia="Helvetica" w:hAnsi="Helvetica" w:cs="Helvetica"/>
          <w:b/>
        </w:rPr>
        <w:t>…</w:t>
      </w:r>
      <w:r w:rsidR="00AA534B">
        <w:rPr>
          <w:b/>
        </w:rPr>
        <w:t xml:space="preserve"> {{/equal}}</w:t>
      </w:r>
      <w:r w:rsidRPr="009D5D98">
        <w:rPr>
          <w:b/>
        </w:rPr>
        <w:t xml:space="preserve"> to determine which </w:t>
      </w:r>
      <w:r w:rsidR="00F3760D">
        <w:rPr>
          <w:b/>
        </w:rPr>
        <w:t>&lt;</w:t>
      </w:r>
      <w:r w:rsidRPr="009D5D98">
        <w:rPr>
          <w:b/>
        </w:rPr>
        <w:t>option</w:t>
      </w:r>
      <w:r w:rsidR="00F3760D">
        <w:rPr>
          <w:b/>
        </w:rPr>
        <w:t>&gt;</w:t>
      </w:r>
      <w:r w:rsidRPr="009D5D98">
        <w:rPr>
          <w:b/>
        </w:rPr>
        <w:t xml:space="preserve"> should be selected)</w:t>
      </w:r>
    </w:p>
    <w:p w14:paraId="56120B3D" w14:textId="77777777" w:rsidR="00583133" w:rsidRPr="009D5D98" w:rsidRDefault="00583133" w:rsidP="00F3760D">
      <w:pPr>
        <w:pStyle w:val="ListParagraph"/>
        <w:numPr>
          <w:ilvl w:val="1"/>
          <w:numId w:val="14"/>
        </w:numPr>
        <w:ind w:left="1792" w:hanging="357"/>
        <w:contextualSpacing w:val="0"/>
      </w:pPr>
      <w:r w:rsidRPr="009D5D98">
        <w:rPr>
          <w:b/>
        </w:rPr>
        <w:t xml:space="preserve">Hire Date </w:t>
      </w:r>
      <w:r w:rsidRPr="009D5D98">
        <w:t>type: "text", name: "</w:t>
      </w:r>
      <w:proofErr w:type="spellStart"/>
      <w:r w:rsidRPr="009D5D98">
        <w:t>hireDate</w:t>
      </w:r>
      <w:proofErr w:type="spellEnd"/>
      <w:r w:rsidRPr="009D5D98">
        <w:t xml:space="preserve">", </w:t>
      </w:r>
      <w:proofErr w:type="spellStart"/>
      <w:r w:rsidRPr="009D5D98">
        <w:t>readonly</w:t>
      </w:r>
      <w:proofErr w:type="spellEnd"/>
    </w:p>
    <w:p w14:paraId="0D460339" w14:textId="77777777" w:rsidR="00583133" w:rsidRPr="00584177" w:rsidRDefault="00583133" w:rsidP="00583133">
      <w:pPr>
        <w:pStyle w:val="ListParagraph"/>
        <w:numPr>
          <w:ilvl w:val="0"/>
          <w:numId w:val="14"/>
        </w:numPr>
        <w:ind w:left="1071" w:hanging="357"/>
        <w:contextualSpacing w:val="0"/>
        <w:rPr>
          <w:rFonts w:ascii="Calibri" w:hAnsi="Calibri"/>
        </w:rPr>
      </w:pPr>
      <w:r w:rsidRPr="00584177">
        <w:rPr>
          <w:rFonts w:ascii="Calibri" w:hAnsi="Calibri"/>
        </w:rPr>
        <w:t>No validation (client or server-side) is required on any of the form elements at this time</w:t>
      </w:r>
    </w:p>
    <w:p w14:paraId="51F64FF0" w14:textId="00814C70" w:rsidR="00583133" w:rsidRPr="00984BE3" w:rsidRDefault="00583133" w:rsidP="00984BE3">
      <w:pPr>
        <w:pStyle w:val="ListParagraph"/>
        <w:numPr>
          <w:ilvl w:val="0"/>
          <w:numId w:val="14"/>
        </w:numPr>
        <w:ind w:left="1071" w:hanging="357"/>
        <w:contextualSpacing w:val="0"/>
        <w:rPr>
          <w:rFonts w:ascii="Calibri" w:hAnsi="Calibri"/>
        </w:rPr>
      </w:pPr>
      <w:r w:rsidRPr="00584177">
        <w:rPr>
          <w:rFonts w:ascii="Calibri" w:hAnsi="Calibri"/>
        </w:rPr>
        <w:t xml:space="preserve">Once the form is complete, we must add the </w:t>
      </w:r>
      <w:r w:rsidRPr="00584177">
        <w:rPr>
          <w:rFonts w:ascii="Calibri" w:hAnsi="Calibri"/>
          <w:b/>
        </w:rPr>
        <w:t>POST</w:t>
      </w:r>
      <w:r w:rsidRPr="00584177">
        <w:rPr>
          <w:rFonts w:ascii="Calibri" w:hAnsi="Calibri"/>
        </w:rPr>
        <w:t xml:space="preserve"> route: </w:t>
      </w:r>
      <w:r w:rsidRPr="00584177">
        <w:rPr>
          <w:rFonts w:ascii="Calibri" w:hAnsi="Calibri"/>
          <w:b/>
        </w:rPr>
        <w:t xml:space="preserve">/employee/update </w:t>
      </w:r>
      <w:r w:rsidRPr="00584177">
        <w:rPr>
          <w:rFonts w:ascii="Calibri" w:hAnsi="Calibri"/>
        </w:rPr>
        <w:t>in our server.js file:</w:t>
      </w:r>
      <w:r w:rsidR="00984BE3">
        <w:rPr>
          <w:rFonts w:ascii="Calibri" w:hAnsi="Calibri"/>
        </w:rPr>
        <w:br/>
      </w:r>
      <w:r w:rsidRPr="00984BE3">
        <w:rPr>
          <w:rFonts w:ascii="Calibri" w:hAnsi="Calibri"/>
        </w:rPr>
        <w:br/>
      </w:r>
      <w:proofErr w:type="spellStart"/>
      <w:proofErr w:type="gramStart"/>
      <w:r w:rsidRPr="00984BE3">
        <w:rPr>
          <w:rFonts w:ascii="Calibri" w:hAnsi="Calibri"/>
        </w:rPr>
        <w:t>app.post</w:t>
      </w:r>
      <w:proofErr w:type="spellEnd"/>
      <w:r w:rsidRPr="00984BE3">
        <w:rPr>
          <w:rFonts w:ascii="Calibri" w:hAnsi="Calibri"/>
        </w:rPr>
        <w:t>(</w:t>
      </w:r>
      <w:proofErr w:type="gramEnd"/>
      <w:r w:rsidRPr="00984BE3">
        <w:rPr>
          <w:rFonts w:ascii="Calibri" w:hAnsi="Calibri"/>
        </w:rPr>
        <w:t>"/employee/update", (req, res) =&gt; {</w:t>
      </w:r>
      <w:r w:rsidRPr="00984BE3">
        <w:rPr>
          <w:rFonts w:ascii="Calibri" w:hAnsi="Calibri"/>
        </w:rPr>
        <w:br/>
        <w:t xml:space="preserve">    console.log(</w:t>
      </w:r>
      <w:proofErr w:type="spellStart"/>
      <w:r w:rsidRPr="00984BE3">
        <w:rPr>
          <w:rFonts w:ascii="Calibri" w:hAnsi="Calibri"/>
        </w:rPr>
        <w:t>req.body</w:t>
      </w:r>
      <w:proofErr w:type="spellEnd"/>
      <w:r w:rsidRPr="00984BE3">
        <w:rPr>
          <w:rFonts w:ascii="Calibri" w:hAnsi="Calibri"/>
        </w:rPr>
        <w:t>);</w:t>
      </w:r>
      <w:r w:rsidRPr="00984BE3">
        <w:rPr>
          <w:rFonts w:ascii="Calibri" w:hAnsi="Calibri"/>
        </w:rPr>
        <w:br/>
        <w:t xml:space="preserve">    </w:t>
      </w:r>
      <w:proofErr w:type="spellStart"/>
      <w:r w:rsidRPr="00984BE3">
        <w:rPr>
          <w:rFonts w:ascii="Calibri" w:hAnsi="Calibri"/>
        </w:rPr>
        <w:t>res.redirect</w:t>
      </w:r>
      <w:proofErr w:type="spellEnd"/>
      <w:r w:rsidRPr="00984BE3">
        <w:rPr>
          <w:rFonts w:ascii="Calibri" w:hAnsi="Calibri"/>
        </w:rPr>
        <w:t>("/employees");</w:t>
      </w:r>
      <w:r w:rsidRPr="00984BE3">
        <w:rPr>
          <w:rFonts w:ascii="Calibri" w:hAnsi="Calibri"/>
        </w:rPr>
        <w:br/>
        <w:t>});</w:t>
      </w:r>
    </w:p>
    <w:p w14:paraId="716586CC" w14:textId="62258833" w:rsidR="00583133" w:rsidRDefault="00583133" w:rsidP="00984BE3">
      <w:pPr>
        <w:pStyle w:val="ListParagraph"/>
        <w:ind w:left="1071"/>
        <w:contextualSpacing w:val="0"/>
        <w:rPr>
          <w:rFonts w:ascii="Calibri" w:hAnsi="Calibri"/>
        </w:rPr>
      </w:pPr>
      <w:r w:rsidRPr="00584177">
        <w:rPr>
          <w:rFonts w:ascii="Calibri" w:hAnsi="Calibri"/>
        </w:rPr>
        <w:t xml:space="preserve">This will show you </w:t>
      </w:r>
      <w:r w:rsidR="00984BE3" w:rsidRPr="00584177">
        <w:rPr>
          <w:rFonts w:ascii="Calibri" w:hAnsi="Calibri"/>
        </w:rPr>
        <w:t>all</w:t>
      </w:r>
      <w:r w:rsidRPr="00584177">
        <w:rPr>
          <w:rFonts w:ascii="Calibri" w:hAnsi="Calibri"/>
        </w:rPr>
        <w:t xml:space="preserve"> the data from your form in the console, once the user clicks "Update Employee". However, </w:t>
      </w:r>
      <w:proofErr w:type="gramStart"/>
      <w:r w:rsidRPr="00584177">
        <w:rPr>
          <w:rFonts w:ascii="Calibri" w:hAnsi="Calibri"/>
        </w:rPr>
        <w:t>in order to</w:t>
      </w:r>
      <w:proofErr w:type="gramEnd"/>
      <w:r w:rsidRPr="00584177">
        <w:rPr>
          <w:rFonts w:ascii="Calibri" w:hAnsi="Calibri"/>
        </w:rPr>
        <w:t xml:space="preserve"> take that data and update our "employees" array in memory, we must add some new functionality to the </w:t>
      </w:r>
      <w:r w:rsidRPr="00584177">
        <w:rPr>
          <w:rFonts w:ascii="Calibri" w:hAnsi="Calibri"/>
          <w:b/>
        </w:rPr>
        <w:t>data-service.js</w:t>
      </w:r>
      <w:r w:rsidRPr="00584177">
        <w:rPr>
          <w:rFonts w:ascii="Calibri" w:hAnsi="Calibri"/>
        </w:rPr>
        <w:t xml:space="preserve"> module:</w:t>
      </w:r>
    </w:p>
    <w:p w14:paraId="34FB04B7" w14:textId="5048EE5F" w:rsidR="00F3760D" w:rsidRDefault="00F3760D" w:rsidP="00F3760D">
      <w:pPr>
        <w:pStyle w:val="Heading3"/>
        <w:rPr>
          <w:rFonts w:ascii="Calibri" w:hAnsi="Calibri"/>
        </w:rPr>
      </w:pPr>
      <w:r>
        <w:rPr>
          <w:rFonts w:ascii="Calibri" w:hAnsi="Calibri"/>
          <w:b/>
          <w:u w:val="single"/>
        </w:rPr>
        <w:t>Step 2</w:t>
      </w:r>
      <w:r w:rsidRPr="00C2178D">
        <w:rPr>
          <w:rFonts w:ascii="Calibri" w:hAnsi="Calibri"/>
          <w:b/>
          <w:u w:val="single"/>
        </w:rPr>
        <w:t>:</w:t>
      </w:r>
      <w:r w:rsidRPr="00C2178D">
        <w:rPr>
          <w:rFonts w:ascii="Calibri" w:hAnsi="Calibri"/>
        </w:rPr>
        <w:t xml:space="preserve"> </w:t>
      </w:r>
      <w:r>
        <w:rPr>
          <w:rFonts w:ascii="Calibri" w:hAnsi="Calibri"/>
        </w:rPr>
        <w:t>Updating the data-service.js module</w:t>
      </w:r>
    </w:p>
    <w:p w14:paraId="1A0D0721" w14:textId="77777777" w:rsidR="00F3760D" w:rsidRPr="00F3760D" w:rsidRDefault="00F3760D" w:rsidP="00F3760D">
      <w:pPr>
        <w:rPr>
          <w:rFonts w:ascii="Calibri" w:hAnsi="Calibri"/>
        </w:rPr>
      </w:pPr>
    </w:p>
    <w:p w14:paraId="5EF12D6E" w14:textId="77777777" w:rsidR="00583133" w:rsidRPr="00584177" w:rsidRDefault="00583133" w:rsidP="00583133">
      <w:pPr>
        <w:pStyle w:val="ListParagraph"/>
        <w:numPr>
          <w:ilvl w:val="0"/>
          <w:numId w:val="14"/>
        </w:numPr>
        <w:ind w:left="1071" w:hanging="357"/>
        <w:contextualSpacing w:val="0"/>
        <w:rPr>
          <w:rFonts w:ascii="Calibri" w:hAnsi="Calibri"/>
          <w:b/>
        </w:rPr>
      </w:pPr>
      <w:r w:rsidRPr="00584177">
        <w:rPr>
          <w:rFonts w:ascii="Calibri" w:hAnsi="Calibri"/>
        </w:rPr>
        <w:t xml:space="preserve">Add the new method: </w:t>
      </w:r>
      <w:proofErr w:type="spellStart"/>
      <w:r w:rsidRPr="00584177">
        <w:rPr>
          <w:rFonts w:ascii="Calibri" w:hAnsi="Calibri"/>
          <w:b/>
        </w:rPr>
        <w:t>updateEmployee</w:t>
      </w:r>
      <w:proofErr w:type="spellEnd"/>
      <w:r w:rsidRPr="00584177">
        <w:rPr>
          <w:rFonts w:ascii="Calibri" w:hAnsi="Calibri"/>
          <w:b/>
        </w:rPr>
        <w:t>(</w:t>
      </w:r>
      <w:proofErr w:type="spellStart"/>
      <w:r w:rsidRPr="00584177">
        <w:rPr>
          <w:rFonts w:ascii="Calibri" w:hAnsi="Calibri"/>
          <w:b/>
        </w:rPr>
        <w:t>employeeData</w:t>
      </w:r>
      <w:proofErr w:type="spellEnd"/>
      <w:r w:rsidRPr="00584177">
        <w:rPr>
          <w:rFonts w:ascii="Calibri" w:hAnsi="Calibri"/>
          <w:b/>
        </w:rPr>
        <w:t xml:space="preserve">) </w:t>
      </w:r>
      <w:r w:rsidRPr="00584177">
        <w:rPr>
          <w:rFonts w:ascii="Calibri" w:hAnsi="Calibri"/>
        </w:rPr>
        <w:t xml:space="preserve">that </w:t>
      </w:r>
      <w:r w:rsidRPr="00584177">
        <w:rPr>
          <w:rFonts w:ascii="Calibri" w:hAnsi="Calibri"/>
          <w:b/>
        </w:rPr>
        <w:t>returns a promise</w:t>
      </w:r>
      <w:r w:rsidRPr="00584177">
        <w:rPr>
          <w:rFonts w:ascii="Calibri" w:hAnsi="Calibri"/>
        </w:rPr>
        <w:t>.  This method will:</w:t>
      </w:r>
    </w:p>
    <w:p w14:paraId="6568AF66" w14:textId="53978D6F" w:rsidR="00583133" w:rsidRPr="00584177" w:rsidRDefault="00583133" w:rsidP="00583133">
      <w:pPr>
        <w:pStyle w:val="ListParagraph"/>
        <w:numPr>
          <w:ilvl w:val="1"/>
          <w:numId w:val="14"/>
        </w:numPr>
        <w:contextualSpacing w:val="0"/>
        <w:rPr>
          <w:rFonts w:ascii="Calibri" w:hAnsi="Calibri"/>
          <w:b/>
        </w:rPr>
      </w:pPr>
      <w:r w:rsidRPr="00584177">
        <w:rPr>
          <w:rFonts w:ascii="Calibri" w:hAnsi="Calibri"/>
        </w:rPr>
        <w:t>Search through the "employees" array for an employee w</w:t>
      </w:r>
      <w:r w:rsidR="00F3760D">
        <w:rPr>
          <w:rFonts w:ascii="Calibri" w:hAnsi="Calibri"/>
        </w:rPr>
        <w:t xml:space="preserve">ith an </w:t>
      </w:r>
      <w:proofErr w:type="spellStart"/>
      <w:r w:rsidR="00F3760D">
        <w:rPr>
          <w:rFonts w:ascii="Calibri" w:hAnsi="Calibri"/>
        </w:rPr>
        <w:t>employeeNum</w:t>
      </w:r>
      <w:proofErr w:type="spellEnd"/>
      <w:r w:rsidR="00F3760D">
        <w:rPr>
          <w:rFonts w:ascii="Calibri" w:hAnsi="Calibri"/>
        </w:rPr>
        <w:t xml:space="preserve"> that matches</w:t>
      </w:r>
      <w:r w:rsidRPr="00584177">
        <w:rPr>
          <w:rFonts w:ascii="Calibri" w:hAnsi="Calibri"/>
        </w:rPr>
        <w:t xml:space="preserve"> the JavaScript object (parameter </w:t>
      </w:r>
      <w:proofErr w:type="spellStart"/>
      <w:r w:rsidRPr="00584177">
        <w:rPr>
          <w:rFonts w:ascii="Calibri" w:hAnsi="Calibri"/>
        </w:rPr>
        <w:t>employeeData</w:t>
      </w:r>
      <w:proofErr w:type="spellEnd"/>
      <w:r w:rsidRPr="00584177">
        <w:rPr>
          <w:rFonts w:ascii="Calibri" w:hAnsi="Calibri"/>
        </w:rPr>
        <w:t>).</w:t>
      </w:r>
    </w:p>
    <w:p w14:paraId="7C1DBF1B" w14:textId="77777777" w:rsidR="00583133" w:rsidRPr="00584177" w:rsidRDefault="00583133" w:rsidP="00583133">
      <w:pPr>
        <w:pStyle w:val="ListParagraph"/>
        <w:numPr>
          <w:ilvl w:val="1"/>
          <w:numId w:val="14"/>
        </w:numPr>
        <w:contextualSpacing w:val="0"/>
        <w:rPr>
          <w:rFonts w:ascii="Calibri" w:hAnsi="Calibri"/>
          <w:b/>
        </w:rPr>
      </w:pPr>
      <w:r w:rsidRPr="00584177">
        <w:rPr>
          <w:rFonts w:ascii="Calibri" w:hAnsi="Calibri"/>
        </w:rPr>
        <w:t xml:space="preserve">When the matching employee is found, overwrite it with the new employee passed </w:t>
      </w:r>
      <w:proofErr w:type="gramStart"/>
      <w:r w:rsidRPr="00584177">
        <w:rPr>
          <w:rFonts w:ascii="Calibri" w:hAnsi="Calibri"/>
        </w:rPr>
        <w:t>in to</w:t>
      </w:r>
      <w:proofErr w:type="gramEnd"/>
      <w:r w:rsidRPr="00584177">
        <w:rPr>
          <w:rFonts w:ascii="Calibri" w:hAnsi="Calibri"/>
        </w:rPr>
        <w:t xml:space="preserve"> the function (parameter </w:t>
      </w:r>
      <w:proofErr w:type="spellStart"/>
      <w:r w:rsidRPr="00584177">
        <w:rPr>
          <w:rFonts w:ascii="Calibri" w:hAnsi="Calibri"/>
        </w:rPr>
        <w:t>employeeData</w:t>
      </w:r>
      <w:proofErr w:type="spellEnd"/>
      <w:r w:rsidRPr="00584177">
        <w:rPr>
          <w:rFonts w:ascii="Calibri" w:hAnsi="Calibri"/>
        </w:rPr>
        <w:t>)</w:t>
      </w:r>
    </w:p>
    <w:p w14:paraId="1C3973F5" w14:textId="77777777" w:rsidR="00583133" w:rsidRPr="00584177" w:rsidRDefault="00583133" w:rsidP="00583133">
      <w:pPr>
        <w:pStyle w:val="ListParagraph"/>
        <w:numPr>
          <w:ilvl w:val="1"/>
          <w:numId w:val="14"/>
        </w:numPr>
        <w:contextualSpacing w:val="0"/>
        <w:rPr>
          <w:rFonts w:ascii="Calibri" w:hAnsi="Calibri"/>
          <w:b/>
        </w:rPr>
      </w:pPr>
      <w:r w:rsidRPr="00584177">
        <w:rPr>
          <w:rFonts w:ascii="Calibri" w:hAnsi="Calibri"/>
        </w:rPr>
        <w:t xml:space="preserve">Once this has completed successfully, invoke the </w:t>
      </w:r>
      <w:proofErr w:type="gramStart"/>
      <w:r w:rsidRPr="00584177">
        <w:rPr>
          <w:rFonts w:ascii="Calibri" w:hAnsi="Calibri"/>
          <w:b/>
        </w:rPr>
        <w:t>resolve(</w:t>
      </w:r>
      <w:proofErr w:type="gramEnd"/>
      <w:r w:rsidRPr="00584177">
        <w:rPr>
          <w:rFonts w:ascii="Calibri" w:hAnsi="Calibri"/>
          <w:b/>
        </w:rPr>
        <w:t>)</w:t>
      </w:r>
      <w:r w:rsidRPr="00584177">
        <w:rPr>
          <w:rFonts w:ascii="Calibri" w:hAnsi="Calibri"/>
        </w:rPr>
        <w:t xml:space="preserve"> method without any data.</w:t>
      </w:r>
    </w:p>
    <w:p w14:paraId="63224F4D" w14:textId="77777777" w:rsidR="00583133" w:rsidRPr="00584177" w:rsidRDefault="00583133" w:rsidP="00583133">
      <w:pPr>
        <w:pStyle w:val="ListParagraph"/>
        <w:numPr>
          <w:ilvl w:val="0"/>
          <w:numId w:val="14"/>
        </w:numPr>
        <w:ind w:left="1071" w:hanging="357"/>
        <w:contextualSpacing w:val="0"/>
        <w:rPr>
          <w:rFonts w:ascii="Calibri" w:hAnsi="Calibri"/>
        </w:rPr>
      </w:pPr>
      <w:r w:rsidRPr="00584177">
        <w:rPr>
          <w:rFonts w:ascii="Calibri" w:hAnsi="Calibri"/>
        </w:rPr>
        <w:lastRenderedPageBreak/>
        <w:t xml:space="preserve">Now that we have a new </w:t>
      </w:r>
      <w:proofErr w:type="spellStart"/>
      <w:proofErr w:type="gramStart"/>
      <w:r w:rsidRPr="00584177">
        <w:rPr>
          <w:rFonts w:ascii="Calibri" w:hAnsi="Calibri"/>
          <w:b/>
        </w:rPr>
        <w:t>updateEmployee</w:t>
      </w:r>
      <w:proofErr w:type="spellEnd"/>
      <w:r w:rsidRPr="00584177">
        <w:rPr>
          <w:rFonts w:ascii="Calibri" w:hAnsi="Calibri"/>
          <w:b/>
        </w:rPr>
        <w:t>(</w:t>
      </w:r>
      <w:proofErr w:type="gramEnd"/>
      <w:r w:rsidRPr="00584177">
        <w:rPr>
          <w:rFonts w:ascii="Calibri" w:hAnsi="Calibri"/>
          <w:b/>
        </w:rPr>
        <w:t>)</w:t>
      </w:r>
      <w:r w:rsidRPr="00584177">
        <w:rPr>
          <w:rFonts w:ascii="Calibri" w:hAnsi="Calibri"/>
        </w:rPr>
        <w:t xml:space="preserve"> method, we can invoke this function from our newly created </w:t>
      </w:r>
      <w:proofErr w:type="spellStart"/>
      <w:r w:rsidRPr="00584177">
        <w:rPr>
          <w:rFonts w:ascii="Calibri" w:hAnsi="Calibri"/>
          <w:b/>
        </w:rPr>
        <w:t>app.post</w:t>
      </w:r>
      <w:proofErr w:type="spellEnd"/>
      <w:r w:rsidRPr="00584177">
        <w:rPr>
          <w:rFonts w:ascii="Calibri" w:hAnsi="Calibri"/>
          <w:b/>
        </w:rPr>
        <w:t xml:space="preserve">("/employee/update", (req, res) =&gt; { </w:t>
      </w:r>
      <w:r w:rsidRPr="00584177">
        <w:rPr>
          <w:rFonts w:ascii="Helvetica" w:eastAsia="Helvetica" w:hAnsi="Helvetica" w:cs="Helvetica"/>
          <w:b/>
        </w:rPr>
        <w:t xml:space="preserve">… }); </w:t>
      </w:r>
      <w:r w:rsidRPr="00584177">
        <w:rPr>
          <w:rFonts w:ascii="Calibri" w:hAnsi="Calibri"/>
        </w:rPr>
        <w:t xml:space="preserve"> route.  Simply invoke the </w:t>
      </w:r>
      <w:proofErr w:type="spellStart"/>
      <w:proofErr w:type="gramStart"/>
      <w:r w:rsidRPr="00584177">
        <w:rPr>
          <w:rFonts w:ascii="Calibri" w:hAnsi="Calibri"/>
          <w:b/>
        </w:rPr>
        <w:t>updateEmployee</w:t>
      </w:r>
      <w:proofErr w:type="spellEnd"/>
      <w:r w:rsidRPr="00584177">
        <w:rPr>
          <w:rFonts w:ascii="Calibri" w:hAnsi="Calibri"/>
        </w:rPr>
        <w:t>(</w:t>
      </w:r>
      <w:proofErr w:type="gramEnd"/>
      <w:r w:rsidRPr="00584177">
        <w:rPr>
          <w:rFonts w:ascii="Calibri" w:hAnsi="Calibri"/>
        </w:rPr>
        <w:t xml:space="preserve">) method with the </w:t>
      </w:r>
      <w:proofErr w:type="spellStart"/>
      <w:r w:rsidRPr="00584177">
        <w:rPr>
          <w:rFonts w:ascii="Calibri" w:hAnsi="Calibri"/>
          <w:b/>
        </w:rPr>
        <w:t>req.body</w:t>
      </w:r>
      <w:proofErr w:type="spellEnd"/>
      <w:r w:rsidRPr="00584177">
        <w:rPr>
          <w:rFonts w:ascii="Calibri" w:hAnsi="Calibri"/>
        </w:rPr>
        <w:t xml:space="preserve"> as the parameter.  Once the promise is resolved use the </w:t>
      </w:r>
      <w:proofErr w:type="gramStart"/>
      <w:r w:rsidRPr="00584177">
        <w:rPr>
          <w:rFonts w:ascii="Calibri" w:hAnsi="Calibri"/>
          <w:b/>
        </w:rPr>
        <w:t>then(</w:t>
      </w:r>
      <w:proofErr w:type="gramEnd"/>
      <w:r w:rsidRPr="00584177">
        <w:rPr>
          <w:rFonts w:ascii="Calibri" w:hAnsi="Calibri"/>
          <w:b/>
        </w:rPr>
        <w:t>)</w:t>
      </w:r>
      <w:r w:rsidRPr="00584177">
        <w:rPr>
          <w:rFonts w:ascii="Calibri" w:hAnsi="Calibri"/>
        </w:rPr>
        <w:t xml:space="preserve"> callback to execute the </w:t>
      </w:r>
      <w:proofErr w:type="spellStart"/>
      <w:r w:rsidRPr="00584177">
        <w:rPr>
          <w:rFonts w:ascii="Calibri" w:hAnsi="Calibri"/>
          <w:b/>
        </w:rPr>
        <w:t>res.redirect</w:t>
      </w:r>
      <w:proofErr w:type="spellEnd"/>
      <w:r w:rsidRPr="00584177">
        <w:rPr>
          <w:rFonts w:ascii="Calibri" w:hAnsi="Calibri"/>
          <w:b/>
        </w:rPr>
        <w:t>("/employees");</w:t>
      </w:r>
      <w:r w:rsidRPr="00584177">
        <w:rPr>
          <w:rFonts w:ascii="Calibri" w:hAnsi="Calibri"/>
        </w:rPr>
        <w:t xml:space="preserve"> code.</w:t>
      </w:r>
    </w:p>
    <w:p w14:paraId="364919E2" w14:textId="77777777" w:rsidR="00583133" w:rsidRPr="00584177" w:rsidRDefault="00583133" w:rsidP="00583133">
      <w:pPr>
        <w:pStyle w:val="ListParagraph"/>
        <w:numPr>
          <w:ilvl w:val="0"/>
          <w:numId w:val="14"/>
        </w:numPr>
        <w:ind w:left="1071" w:hanging="357"/>
        <w:contextualSpacing w:val="0"/>
        <w:rPr>
          <w:rFonts w:ascii="Calibri" w:hAnsi="Calibri"/>
        </w:rPr>
      </w:pPr>
      <w:r w:rsidRPr="00584177">
        <w:rPr>
          <w:rFonts w:ascii="Calibri" w:hAnsi="Calibri"/>
        </w:rPr>
        <w:t>Test your server in the browser by updating Employee 21 (</w:t>
      </w:r>
      <w:proofErr w:type="spellStart"/>
      <w:r w:rsidRPr="00584177">
        <w:rPr>
          <w:rFonts w:ascii="Calibri" w:hAnsi="Calibri"/>
        </w:rPr>
        <w:t>Rozalie</w:t>
      </w:r>
      <w:proofErr w:type="spellEnd"/>
      <w:r w:rsidRPr="00584177">
        <w:rPr>
          <w:rFonts w:ascii="Calibri" w:hAnsi="Calibri"/>
        </w:rPr>
        <w:t xml:space="preserve"> </w:t>
      </w:r>
      <w:proofErr w:type="spellStart"/>
      <w:r w:rsidRPr="00584177">
        <w:rPr>
          <w:rFonts w:ascii="Calibri" w:hAnsi="Calibri"/>
        </w:rPr>
        <w:t>Dron</w:t>
      </w:r>
      <w:proofErr w:type="spellEnd"/>
      <w:r w:rsidRPr="00584177">
        <w:rPr>
          <w:rFonts w:ascii="Calibri" w:hAnsi="Calibri"/>
        </w:rPr>
        <w:t>).  Once you have clicked "Update Employee" and are redirected back to the employee list, Employee 21 should show your changes!</w:t>
      </w:r>
    </w:p>
    <w:p w14:paraId="2734E8AC" w14:textId="77777777" w:rsidR="00B52FA4" w:rsidRPr="00325F5A" w:rsidRDefault="00B52FA4" w:rsidP="00141E65">
      <w:pPr>
        <w:spacing w:before="120" w:after="160"/>
      </w:pPr>
    </w:p>
    <w:p w14:paraId="1E3E26DC" w14:textId="157A46AF" w:rsidR="00F959DC" w:rsidRDefault="00FA5FED" w:rsidP="00141E65">
      <w:pPr>
        <w:pStyle w:val="Heading1"/>
        <w:spacing w:before="120" w:after="160"/>
        <w:rPr>
          <w:rFonts w:asciiTheme="minorHAnsi" w:hAnsiTheme="minorHAnsi"/>
        </w:rPr>
      </w:pPr>
      <w:r>
        <w:rPr>
          <w:rFonts w:asciiTheme="minorHAnsi" w:hAnsiTheme="minorHAnsi"/>
        </w:rPr>
        <w:t xml:space="preserve">Part </w:t>
      </w:r>
      <w:r w:rsidR="00984BE3" w:rsidRPr="00984BE3">
        <w:rPr>
          <w:rFonts w:asciiTheme="minorHAnsi" w:hAnsiTheme="minorHAnsi"/>
        </w:rPr>
        <w:t>6</w:t>
      </w:r>
      <w:r w:rsidR="00F959DC" w:rsidRPr="000E6392">
        <w:rPr>
          <w:rFonts w:asciiTheme="minorHAnsi" w:hAnsiTheme="minorHAnsi"/>
        </w:rPr>
        <w:t>:</w:t>
      </w:r>
      <w:r w:rsidR="00F959DC">
        <w:rPr>
          <w:rFonts w:asciiTheme="minorHAnsi" w:hAnsiTheme="minorHAnsi"/>
        </w:rPr>
        <w:t xml:space="preserve"> Pushing to Heroku</w:t>
      </w:r>
    </w:p>
    <w:p w14:paraId="07FEE7D8" w14:textId="036A41AA" w:rsidR="00F57CC9" w:rsidRPr="00F959DC" w:rsidRDefault="00F57CC9" w:rsidP="00141E65">
      <w:pPr>
        <w:spacing w:before="120" w:after="160"/>
        <w:rPr>
          <w:rFonts w:ascii="Calibri" w:hAnsi="Calibri"/>
        </w:rPr>
      </w:pPr>
      <w:r w:rsidRPr="00F959DC">
        <w:rPr>
          <w:rFonts w:ascii="Calibri" w:hAnsi="Calibri"/>
        </w:rPr>
        <w:t xml:space="preserve">Once you are satisfied with </w:t>
      </w:r>
      <w:r w:rsidR="007D61FF" w:rsidRPr="00F959DC">
        <w:rPr>
          <w:rFonts w:ascii="Calibri" w:hAnsi="Calibri"/>
        </w:rPr>
        <w:t>your application, deploy it to H</w:t>
      </w:r>
      <w:r w:rsidRPr="00F959DC">
        <w:rPr>
          <w:rFonts w:ascii="Calibri" w:hAnsi="Calibri"/>
        </w:rPr>
        <w:t>eroku:</w:t>
      </w:r>
    </w:p>
    <w:p w14:paraId="04C29941" w14:textId="61A26504" w:rsidR="00F57CC9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Ensure that you have checked in your latest code using </w:t>
      </w:r>
      <w:r w:rsidRPr="00C2178D">
        <w:rPr>
          <w:rFonts w:ascii="Calibri" w:hAnsi="Calibri"/>
          <w:b/>
        </w:rPr>
        <w:t>git</w:t>
      </w:r>
      <w:r w:rsidR="00523976" w:rsidRPr="00C2178D">
        <w:rPr>
          <w:rFonts w:ascii="Calibri" w:hAnsi="Calibri"/>
          <w:b/>
        </w:rPr>
        <w:t xml:space="preserve"> </w:t>
      </w:r>
      <w:r w:rsidR="00523976" w:rsidRPr="00C2178D">
        <w:rPr>
          <w:rFonts w:ascii="Calibri" w:hAnsi="Calibri"/>
        </w:rPr>
        <w:t>(</w:t>
      </w:r>
      <w:r w:rsidR="001310B4" w:rsidRPr="00C2178D">
        <w:rPr>
          <w:rFonts w:ascii="Calibri" w:hAnsi="Calibri"/>
        </w:rPr>
        <w:t>from within Visual Studio Code</w:t>
      </w:r>
      <w:r w:rsidR="00523976" w:rsidRPr="00C2178D">
        <w:rPr>
          <w:rFonts w:ascii="Calibri" w:hAnsi="Calibri"/>
        </w:rPr>
        <w:t>)</w:t>
      </w:r>
    </w:p>
    <w:p w14:paraId="7EA5B9DB" w14:textId="36D80749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Open the integrated terminal in Visual Studio Code</w:t>
      </w:r>
    </w:p>
    <w:p w14:paraId="02A0625F" w14:textId="5D2B34C6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Log in to your H</w:t>
      </w:r>
      <w:r w:rsidR="00F57CC9" w:rsidRPr="00C2178D">
        <w:rPr>
          <w:rFonts w:ascii="Calibri" w:hAnsi="Calibri"/>
        </w:rPr>
        <w:t xml:space="preserve">eroku account using the command </w:t>
      </w:r>
      <w:proofErr w:type="spellStart"/>
      <w:r w:rsidR="00F57CC9" w:rsidRPr="00C2178D">
        <w:rPr>
          <w:rFonts w:ascii="Calibri" w:hAnsi="Calibri"/>
          <w:b/>
        </w:rPr>
        <w:t>heroku</w:t>
      </w:r>
      <w:proofErr w:type="spellEnd"/>
      <w:r w:rsidR="00F57CC9" w:rsidRPr="00C2178D">
        <w:rPr>
          <w:rFonts w:ascii="Calibri" w:hAnsi="Calibri"/>
          <w:b/>
        </w:rPr>
        <w:t xml:space="preserve"> login</w:t>
      </w:r>
    </w:p>
    <w:p w14:paraId="009C2AA9" w14:textId="237387AD" w:rsidR="00B0039A" w:rsidRPr="00C2178D" w:rsidRDefault="00F57CC9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>C</w:t>
      </w:r>
      <w:r w:rsidR="00E46694" w:rsidRPr="00C2178D">
        <w:rPr>
          <w:rFonts w:ascii="Calibri" w:hAnsi="Calibri"/>
        </w:rPr>
        <w:t>reate a new app on H</w:t>
      </w:r>
      <w:r w:rsidRPr="00C2178D">
        <w:rPr>
          <w:rFonts w:ascii="Calibri" w:hAnsi="Calibri"/>
        </w:rPr>
        <w:t xml:space="preserve">eroku using the </w:t>
      </w:r>
      <w:r w:rsidR="00E46694" w:rsidRPr="00C2178D">
        <w:rPr>
          <w:rFonts w:ascii="Calibri" w:hAnsi="Calibri"/>
        </w:rPr>
        <w:t xml:space="preserve">command </w:t>
      </w:r>
      <w:proofErr w:type="spellStart"/>
      <w:r w:rsidR="00E46694" w:rsidRPr="00C2178D">
        <w:rPr>
          <w:rFonts w:ascii="Calibri" w:hAnsi="Calibri"/>
          <w:b/>
        </w:rPr>
        <w:t>heroku</w:t>
      </w:r>
      <w:proofErr w:type="spellEnd"/>
      <w:r w:rsidR="00E46694" w:rsidRPr="00C2178D">
        <w:rPr>
          <w:rFonts w:ascii="Calibri" w:hAnsi="Calibri"/>
          <w:b/>
        </w:rPr>
        <w:t xml:space="preserve"> create</w:t>
      </w:r>
    </w:p>
    <w:p w14:paraId="189C57C2" w14:textId="127A04B1" w:rsidR="00E46694" w:rsidRPr="00C2178D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Push your code to Heroku using the command </w:t>
      </w:r>
      <w:r w:rsidRPr="00C2178D">
        <w:rPr>
          <w:rFonts w:ascii="Calibri" w:hAnsi="Calibri"/>
          <w:b/>
        </w:rPr>
        <w:t xml:space="preserve">git push </w:t>
      </w:r>
      <w:proofErr w:type="spellStart"/>
      <w:r w:rsidRPr="00C2178D">
        <w:rPr>
          <w:rFonts w:ascii="Calibri" w:hAnsi="Calibri"/>
          <w:b/>
        </w:rPr>
        <w:t>heroku</w:t>
      </w:r>
      <w:proofErr w:type="spellEnd"/>
      <w:r w:rsidRPr="00C2178D">
        <w:rPr>
          <w:rFonts w:ascii="Calibri" w:hAnsi="Calibri"/>
          <w:b/>
        </w:rPr>
        <w:t xml:space="preserve"> master</w:t>
      </w:r>
    </w:p>
    <w:p w14:paraId="5B6874C4" w14:textId="2AD58018" w:rsidR="00213D19" w:rsidRDefault="00E46694" w:rsidP="00141E65">
      <w:pPr>
        <w:pStyle w:val="ListParagraph"/>
        <w:numPr>
          <w:ilvl w:val="0"/>
          <w:numId w:val="4"/>
        </w:numPr>
        <w:spacing w:before="120"/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 xml:space="preserve">IMPORTANT NOTE: </w:t>
      </w:r>
      <w:r w:rsidRPr="00C2178D">
        <w:rPr>
          <w:rFonts w:ascii="Calibri" w:hAnsi="Calibri"/>
        </w:rPr>
        <w:t>Since we are using an "</w:t>
      </w:r>
      <w:r w:rsidR="002D160F" w:rsidRPr="00C2178D">
        <w:rPr>
          <w:rFonts w:ascii="Calibri" w:hAnsi="Calibri"/>
          <w:b/>
        </w:rPr>
        <w:t>unverified" free</w:t>
      </w:r>
      <w:r w:rsidRPr="00C2178D">
        <w:rPr>
          <w:rFonts w:ascii="Calibri" w:hAnsi="Calibri"/>
          <w:b/>
        </w:rPr>
        <w:t xml:space="preserve"> </w:t>
      </w:r>
      <w:r w:rsidRPr="00C2178D">
        <w:rPr>
          <w:rFonts w:ascii="Calibri" w:hAnsi="Calibri"/>
        </w:rPr>
        <w:t>account on Heroku</w:t>
      </w:r>
      <w:r w:rsidR="002D160F" w:rsidRPr="00C2178D">
        <w:rPr>
          <w:rFonts w:ascii="Calibri" w:hAnsi="Calibri"/>
        </w:rPr>
        <w:t xml:space="preserve">, we are limited to only </w:t>
      </w:r>
      <w:r w:rsidR="002D160F" w:rsidRPr="00C2178D">
        <w:rPr>
          <w:rFonts w:ascii="Calibri" w:hAnsi="Calibri"/>
          <w:b/>
        </w:rPr>
        <w:t>5 apps</w:t>
      </w:r>
      <w:r w:rsidR="002D160F" w:rsidRPr="00C2178D">
        <w:rPr>
          <w:rFonts w:ascii="Calibri" w:hAnsi="Calibri"/>
        </w:rPr>
        <w:t xml:space="preserve">, so if you have been experimenting on Heroku and have created 5 apps already, you must delete one (or verify your account with a credit card).  </w:t>
      </w:r>
      <w:r w:rsidR="008237EA" w:rsidRPr="00C2178D">
        <w:rPr>
          <w:rFonts w:ascii="Calibri" w:hAnsi="Calibri"/>
        </w:rPr>
        <w:t xml:space="preserve">Once you have received a grade for Assignment 1, it is safe to delete this app (login to the Heroku </w:t>
      </w:r>
      <w:r w:rsidR="00B44530" w:rsidRPr="00C2178D">
        <w:rPr>
          <w:rFonts w:ascii="Calibri" w:hAnsi="Calibri"/>
        </w:rPr>
        <w:t>website</w:t>
      </w:r>
      <w:r w:rsidR="008237EA" w:rsidRPr="00C2178D">
        <w:rPr>
          <w:rFonts w:ascii="Calibri" w:hAnsi="Calibri"/>
        </w:rPr>
        <w:t xml:space="preserve">, click on your app and </w:t>
      </w:r>
      <w:r w:rsidR="00B44530" w:rsidRPr="00C2178D">
        <w:rPr>
          <w:rFonts w:ascii="Calibri" w:hAnsi="Calibri"/>
        </w:rPr>
        <w:t xml:space="preserve">then </w:t>
      </w:r>
      <w:r w:rsidR="008237EA" w:rsidRPr="00C2178D">
        <w:rPr>
          <w:rFonts w:ascii="Calibri" w:hAnsi="Calibri"/>
        </w:rPr>
        <w:t>click</w:t>
      </w:r>
      <w:r w:rsidR="00B44530" w:rsidRPr="00C2178D">
        <w:rPr>
          <w:rFonts w:ascii="Calibri" w:hAnsi="Calibri"/>
        </w:rPr>
        <w:t xml:space="preserve"> the</w:t>
      </w:r>
      <w:r w:rsidR="008237EA" w:rsidRPr="00C2178D">
        <w:rPr>
          <w:rFonts w:ascii="Calibri" w:hAnsi="Calibri"/>
        </w:rPr>
        <w:t xml:space="preserve"> </w:t>
      </w:r>
      <w:r w:rsidR="008237EA" w:rsidRPr="00C2178D">
        <w:rPr>
          <w:rFonts w:ascii="Calibri" w:hAnsi="Calibri"/>
          <w:b/>
        </w:rPr>
        <w:t>Delete app…</w:t>
      </w:r>
      <w:r w:rsidR="008237EA" w:rsidRPr="00C2178D">
        <w:rPr>
          <w:rFonts w:ascii="Calibri" w:hAnsi="Calibri"/>
        </w:rPr>
        <w:t xml:space="preserve"> </w:t>
      </w:r>
      <w:r w:rsidR="00B44530" w:rsidRPr="00C2178D">
        <w:rPr>
          <w:rFonts w:ascii="Calibri" w:hAnsi="Calibri"/>
        </w:rPr>
        <w:t xml:space="preserve">button </w:t>
      </w:r>
      <w:r w:rsidR="008237EA" w:rsidRPr="00C2178D">
        <w:rPr>
          <w:rFonts w:ascii="Calibri" w:hAnsi="Calibri"/>
        </w:rPr>
        <w:t>under "</w:t>
      </w:r>
      <w:r w:rsidR="008237EA" w:rsidRPr="00C2178D">
        <w:rPr>
          <w:rFonts w:ascii="Calibri" w:hAnsi="Calibri"/>
          <w:b/>
        </w:rPr>
        <w:t>Settings</w:t>
      </w:r>
      <w:r w:rsidR="008237EA" w:rsidRPr="00C2178D">
        <w:rPr>
          <w:rFonts w:ascii="Calibri" w:hAnsi="Calibri"/>
        </w:rPr>
        <w:t>"</w:t>
      </w:r>
      <w:r w:rsidR="00B44530" w:rsidRPr="00C2178D">
        <w:rPr>
          <w:rFonts w:ascii="Calibri" w:hAnsi="Calibri"/>
        </w:rPr>
        <w:t>).</w:t>
      </w:r>
    </w:p>
    <w:p w14:paraId="5B9FD63C" w14:textId="77777777" w:rsidR="00213D19" w:rsidRPr="00213D19" w:rsidRDefault="00213D19" w:rsidP="00213D19">
      <w:pPr>
        <w:spacing w:before="120"/>
      </w:pPr>
    </w:p>
    <w:p w14:paraId="5768A88D" w14:textId="77777777" w:rsidR="00325F5A" w:rsidRDefault="00325F5A" w:rsidP="00325F5A">
      <w:pPr>
        <w:pStyle w:val="Heading3"/>
        <w:rPr>
          <w:rFonts w:ascii="Calibri" w:hAnsi="Calibri"/>
        </w:rPr>
      </w:pPr>
      <w:r w:rsidRPr="00205520">
        <w:rPr>
          <w:rFonts w:ascii="Calibri" w:hAnsi="Calibri"/>
          <w:b/>
          <w:u w:val="single"/>
        </w:rPr>
        <w:t>Testing</w:t>
      </w:r>
      <w:r w:rsidRPr="00205520">
        <w:rPr>
          <w:rFonts w:ascii="Calibri" w:hAnsi="Calibri"/>
        </w:rPr>
        <w:t>: Sample Solution</w:t>
      </w:r>
    </w:p>
    <w:p w14:paraId="6516FFD6" w14:textId="77777777" w:rsidR="00325F5A" w:rsidRPr="00325F5A" w:rsidRDefault="00325F5A" w:rsidP="00325F5A"/>
    <w:p w14:paraId="46160FCB" w14:textId="0391CE75" w:rsidR="00325F5A" w:rsidRDefault="00325F5A" w:rsidP="00325F5A">
      <w:r>
        <w:t xml:space="preserve">To see a completed version of this app running, visit: </w:t>
      </w:r>
      <w:hyperlink r:id="rId17" w:history="1">
        <w:r w:rsidR="00C635E3" w:rsidRPr="005A18D1">
          <w:rPr>
            <w:rStyle w:val="Hyperlink"/>
          </w:rPr>
          <w:t>https://morning-escarpment-51222.herokuapp.com/</w:t>
        </w:r>
      </w:hyperlink>
    </w:p>
    <w:p w14:paraId="7A0B1637" w14:textId="77777777" w:rsidR="00D302F3" w:rsidRDefault="00D302F3" w:rsidP="00325F5A"/>
    <w:p w14:paraId="16604254" w14:textId="7DD53979" w:rsidR="00D302F3" w:rsidRDefault="00D302F3" w:rsidP="00325F5A">
      <w:r w:rsidRPr="00D302F3">
        <w:rPr>
          <w:b/>
        </w:rPr>
        <w:t>Please note</w:t>
      </w:r>
      <w:r>
        <w:t xml:space="preserve">: This solution is </w:t>
      </w:r>
      <w:r w:rsidRPr="00D302F3">
        <w:rPr>
          <w:b/>
        </w:rPr>
        <w:t>visible</w:t>
      </w:r>
      <w:r>
        <w:t xml:space="preserve"> to </w:t>
      </w:r>
      <w:r w:rsidRPr="00D302F3">
        <w:rPr>
          <w:b/>
        </w:rPr>
        <w:t>ALL</w:t>
      </w:r>
      <w:r>
        <w:t xml:space="preserve"> </w:t>
      </w:r>
      <w:r w:rsidRPr="00D302F3">
        <w:rPr>
          <w:b/>
        </w:rPr>
        <w:t>students</w:t>
      </w:r>
      <w:r>
        <w:t xml:space="preserve"> and </w:t>
      </w:r>
      <w:r w:rsidRPr="00D302F3">
        <w:rPr>
          <w:b/>
        </w:rPr>
        <w:t>professors</w:t>
      </w:r>
      <w:r>
        <w:t xml:space="preserve"> at Seneca</w:t>
      </w:r>
      <w:r w:rsidR="00DB0B42">
        <w:t xml:space="preserve"> College</w:t>
      </w:r>
      <w:r>
        <w:t xml:space="preserve">.  It is your responsibility as a student </w:t>
      </w:r>
      <w:proofErr w:type="gramStart"/>
      <w:r>
        <w:t>of</w:t>
      </w:r>
      <w:proofErr w:type="gramEnd"/>
      <w:r>
        <w:t xml:space="preserve"> the college not to </w:t>
      </w:r>
      <w:r w:rsidR="00DB0B42">
        <w:t>post</w:t>
      </w:r>
      <w:r>
        <w:t xml:space="preserve"> inappropriate content / images to the shared solution.  It is meant purely as an exemplar and any misuse will not be tolerated.</w:t>
      </w:r>
    </w:p>
    <w:p w14:paraId="572FDBE4" w14:textId="77777777" w:rsidR="00B335B4" w:rsidRDefault="00B335B4" w:rsidP="00325F5A"/>
    <w:p w14:paraId="621398FC" w14:textId="77777777" w:rsidR="00B335B4" w:rsidRDefault="00B335B4" w:rsidP="00325F5A"/>
    <w:p w14:paraId="24E0EF9D" w14:textId="77777777" w:rsidR="00B335B4" w:rsidRDefault="00B335B4" w:rsidP="00325F5A"/>
    <w:p w14:paraId="64551B5F" w14:textId="77777777" w:rsidR="00B335B4" w:rsidRDefault="00B335B4" w:rsidP="00325F5A"/>
    <w:p w14:paraId="3007F456" w14:textId="77777777" w:rsidR="00B335B4" w:rsidRDefault="00B335B4" w:rsidP="00325F5A"/>
    <w:p w14:paraId="3C356581" w14:textId="77777777" w:rsidR="00B335B4" w:rsidRDefault="00B335B4" w:rsidP="00325F5A"/>
    <w:p w14:paraId="6783CCAB" w14:textId="77777777" w:rsidR="00B335B4" w:rsidRDefault="00B335B4" w:rsidP="00325F5A"/>
    <w:p w14:paraId="464FAEE9" w14:textId="77777777" w:rsidR="00B335B4" w:rsidRDefault="00B335B4" w:rsidP="00325F5A"/>
    <w:p w14:paraId="79F604F8" w14:textId="77777777" w:rsidR="00B335B4" w:rsidRDefault="00B335B4" w:rsidP="00325F5A"/>
    <w:p w14:paraId="6E29A69C" w14:textId="77777777" w:rsidR="00B335B4" w:rsidRDefault="00B335B4" w:rsidP="00325F5A"/>
    <w:p w14:paraId="4EE9AD13" w14:textId="77777777" w:rsidR="00B335B4" w:rsidRDefault="00B335B4" w:rsidP="00325F5A"/>
    <w:p w14:paraId="75A19C39" w14:textId="77777777" w:rsidR="00B335B4" w:rsidRPr="00325F5A" w:rsidRDefault="00B335B4" w:rsidP="00325F5A">
      <w:pPr>
        <w:rPr>
          <w:b/>
          <w:bCs/>
          <w:u w:val="single"/>
        </w:rPr>
      </w:pPr>
    </w:p>
    <w:p w14:paraId="34C4AEF3" w14:textId="77777777" w:rsidR="009E58BE" w:rsidRPr="00C2178D" w:rsidRDefault="009E58BE" w:rsidP="00085DCC"/>
    <w:p w14:paraId="31A1F0C9" w14:textId="3836C4B8" w:rsidR="00290EAD" w:rsidRPr="00C2178D" w:rsidRDefault="007E1A53" w:rsidP="00290EAD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lastRenderedPageBreak/>
        <w:t>Assignment</w:t>
      </w:r>
      <w:r w:rsidR="00290EAD" w:rsidRPr="00C2178D">
        <w:rPr>
          <w:rFonts w:ascii="Calibri" w:hAnsi="Calibri"/>
        </w:rPr>
        <w:t xml:space="preserve"> Submission:</w:t>
      </w:r>
    </w:p>
    <w:p w14:paraId="1590439A" w14:textId="54FE0524" w:rsidR="00D51EEB" w:rsidRPr="00D51EEB" w:rsidRDefault="00D51EEB" w:rsidP="0001422B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  <w:b/>
          <w:bCs/>
        </w:rPr>
      </w:pPr>
      <w:r>
        <w:rPr>
          <w:rFonts w:ascii="Calibri" w:hAnsi="Calibri"/>
        </w:rPr>
        <w:t xml:space="preserve">Before you submit, consider </w:t>
      </w:r>
      <w:r>
        <w:rPr>
          <w:rFonts w:ascii="Calibri" w:hAnsi="Calibri"/>
          <w:bCs/>
        </w:rPr>
        <w:t>updating</w:t>
      </w:r>
      <w:r w:rsidRPr="00D51EEB">
        <w:rPr>
          <w:rFonts w:ascii="Calibri" w:hAnsi="Calibri"/>
          <w:bCs/>
        </w:rPr>
        <w:t xml:space="preserve"> </w:t>
      </w:r>
      <w:r w:rsidRPr="00D51EEB">
        <w:rPr>
          <w:rFonts w:ascii="Calibri" w:hAnsi="Calibri"/>
          <w:b/>
          <w:bCs/>
        </w:rPr>
        <w:t>site.css</w:t>
      </w:r>
      <w:r w:rsidRPr="00D51EEB">
        <w:rPr>
          <w:rFonts w:ascii="Calibri" w:hAnsi="Calibri"/>
          <w:bCs/>
        </w:rPr>
        <w:t xml:space="preserve"> to provide additional style to the pages in your app.  Black, White and Gray is boring, so why not add some cool colors and fonts (maybe something from </w:t>
      </w:r>
      <w:r w:rsidRPr="00D51EEB">
        <w:rPr>
          <w:rFonts w:ascii="Calibri" w:hAnsi="Calibri"/>
          <w:bCs/>
        </w:rPr>
        <w:br/>
      </w:r>
      <w:hyperlink r:id="rId18" w:history="1">
        <w:r w:rsidRPr="00D51EEB">
          <w:rPr>
            <w:rStyle w:val="Hyperlink"/>
            <w:rFonts w:ascii="Calibri" w:hAnsi="Calibri"/>
            <w:bCs/>
          </w:rPr>
          <w:t>Google Fonts</w:t>
        </w:r>
      </w:hyperlink>
      <w:r w:rsidRPr="00D51EEB">
        <w:rPr>
          <w:rFonts w:ascii="Calibri" w:hAnsi="Calibri"/>
          <w:bCs/>
        </w:rPr>
        <w:t xml:space="preserve">)? </w:t>
      </w:r>
      <w:r>
        <w:rPr>
          <w:rFonts w:ascii="Calibri" w:hAnsi="Calibri"/>
          <w:bCs/>
        </w:rPr>
        <w:t>This is your app for the semester, you should personalize it!</w:t>
      </w:r>
    </w:p>
    <w:p w14:paraId="2C9F2304" w14:textId="3ADD4071" w:rsidR="00EA1BC6" w:rsidRPr="00C2178D" w:rsidRDefault="00D51EEB" w:rsidP="0001422B">
      <w:pPr>
        <w:pStyle w:val="ListParagraph"/>
        <w:numPr>
          <w:ilvl w:val="0"/>
          <w:numId w:val="1"/>
        </w:numPr>
        <w:contextualSpacing w:val="0"/>
        <w:rPr>
          <w:rFonts w:ascii="Calibri" w:hAnsi="Calibri"/>
        </w:rPr>
      </w:pPr>
      <w:r>
        <w:rPr>
          <w:rFonts w:ascii="Calibri" w:hAnsi="Calibri"/>
        </w:rPr>
        <w:t xml:space="preserve">Next, </w:t>
      </w:r>
      <w:r w:rsidR="007E1A53" w:rsidRPr="00C2178D">
        <w:rPr>
          <w:rFonts w:ascii="Calibri" w:hAnsi="Calibri"/>
        </w:rPr>
        <w:t xml:space="preserve">Add </w:t>
      </w:r>
      <w:r w:rsidR="00EA1BC6" w:rsidRPr="00C2178D">
        <w:rPr>
          <w:rFonts w:ascii="Calibri" w:hAnsi="Calibri"/>
        </w:rPr>
        <w:t xml:space="preserve">the following declaration at the top of your </w:t>
      </w:r>
      <w:r w:rsidR="00921498" w:rsidRPr="00C2178D">
        <w:rPr>
          <w:rFonts w:ascii="Calibri" w:hAnsi="Calibri"/>
          <w:b/>
        </w:rPr>
        <w:t>server.js</w:t>
      </w:r>
      <w:r w:rsidR="00085DCC" w:rsidRPr="00C2178D">
        <w:rPr>
          <w:rFonts w:ascii="Calibri" w:hAnsi="Calibri"/>
        </w:rPr>
        <w:t xml:space="preserve"> file</w:t>
      </w:r>
      <w:r w:rsidR="00EA1BC6" w:rsidRPr="00C2178D">
        <w:rPr>
          <w:rFonts w:ascii="Calibri" w:hAnsi="Calibri"/>
        </w:rPr>
        <w:t>:</w:t>
      </w:r>
    </w:p>
    <w:p w14:paraId="700F1BAE" w14:textId="79C6F627" w:rsidR="00EA1BC6" w:rsidRPr="00AF7B22" w:rsidRDefault="00EA1BC6" w:rsidP="00EA1BC6">
      <w:pPr>
        <w:ind w:left="720"/>
        <w:rPr>
          <w:sz w:val="22"/>
          <w:szCs w:val="22"/>
        </w:rPr>
      </w:pPr>
      <w:r w:rsidRPr="00AF7B22">
        <w:rPr>
          <w:sz w:val="22"/>
          <w:szCs w:val="22"/>
        </w:rPr>
        <w:t>/************************************************************************</w:t>
      </w:r>
      <w:r w:rsidR="007E1A53" w:rsidRPr="00AF7B22">
        <w:rPr>
          <w:sz w:val="22"/>
          <w:szCs w:val="22"/>
        </w:rPr>
        <w:t>*********</w:t>
      </w:r>
      <w:r w:rsidR="007E1A53" w:rsidRPr="00AF7B22">
        <w:rPr>
          <w:sz w:val="22"/>
          <w:szCs w:val="22"/>
        </w:rPr>
        <w:br/>
      </w:r>
      <w:proofErr w:type="gramStart"/>
      <w:r w:rsidR="007E1A53" w:rsidRPr="00AF7B22">
        <w:rPr>
          <w:sz w:val="22"/>
          <w:szCs w:val="22"/>
        </w:rPr>
        <w:t>*  WEB</w:t>
      </w:r>
      <w:proofErr w:type="gramEnd"/>
      <w:r w:rsidR="00085DCC" w:rsidRPr="00AF7B22">
        <w:rPr>
          <w:sz w:val="22"/>
          <w:szCs w:val="22"/>
        </w:rPr>
        <w:t>3</w:t>
      </w:r>
      <w:r w:rsidRPr="00AF7B22">
        <w:rPr>
          <w:sz w:val="22"/>
          <w:szCs w:val="22"/>
        </w:rPr>
        <w:t xml:space="preserve">22 – </w:t>
      </w:r>
      <w:r w:rsidR="007E1A53" w:rsidRPr="00AF7B22">
        <w:rPr>
          <w:sz w:val="22"/>
          <w:szCs w:val="22"/>
        </w:rPr>
        <w:t>Assignment</w:t>
      </w:r>
      <w:r w:rsidR="00FA5FED">
        <w:rPr>
          <w:sz w:val="22"/>
          <w:szCs w:val="22"/>
        </w:rPr>
        <w:t xml:space="preserve"> 04</w:t>
      </w:r>
      <w:r w:rsidRPr="00AF7B22">
        <w:rPr>
          <w:sz w:val="22"/>
          <w:szCs w:val="22"/>
        </w:rPr>
        <w:br/>
        <w:t>*  I declare that this assignment is my own work in accordance with Se</w:t>
      </w:r>
      <w:r w:rsidR="00EF3894" w:rsidRPr="00AF7B22">
        <w:rPr>
          <w:sz w:val="22"/>
          <w:szCs w:val="22"/>
        </w:rPr>
        <w:t xml:space="preserve">neca  Academic Policy.  No part </w:t>
      </w:r>
      <w:r w:rsidR="00AF7B22">
        <w:rPr>
          <w:sz w:val="22"/>
          <w:szCs w:val="22"/>
        </w:rPr>
        <w:br/>
      </w:r>
      <w:r w:rsidR="00EF3894" w:rsidRPr="00AF7B22">
        <w:rPr>
          <w:sz w:val="22"/>
          <w:szCs w:val="22"/>
        </w:rPr>
        <w:t xml:space="preserve">*  of this </w:t>
      </w:r>
      <w:r w:rsidRPr="00AF7B22">
        <w:rPr>
          <w:sz w:val="22"/>
          <w:szCs w:val="22"/>
        </w:rPr>
        <w:t>assignment has been copied manually or electronically from any other s</w:t>
      </w:r>
      <w:r w:rsidR="00EF3894" w:rsidRPr="00AF7B22">
        <w:rPr>
          <w:sz w:val="22"/>
          <w:szCs w:val="22"/>
        </w:rPr>
        <w:t xml:space="preserve">ource </w:t>
      </w:r>
      <w:r w:rsidR="00EF3894" w:rsidRPr="00AF7B22">
        <w:rPr>
          <w:sz w:val="22"/>
          <w:szCs w:val="22"/>
        </w:rPr>
        <w:br/>
        <w:t xml:space="preserve">*  (including 3rd party web sites) or </w:t>
      </w:r>
      <w:r w:rsidRPr="00AF7B22">
        <w:rPr>
          <w:sz w:val="22"/>
          <w:szCs w:val="22"/>
        </w:rPr>
        <w:t>distributed to other students.</w:t>
      </w:r>
      <w:r w:rsidRPr="00AF7B22">
        <w:rPr>
          <w:sz w:val="22"/>
          <w:szCs w:val="22"/>
        </w:rPr>
        <w:br/>
        <w:t xml:space="preserve">* </w:t>
      </w:r>
      <w:r w:rsidRPr="00AF7B22">
        <w:rPr>
          <w:sz w:val="22"/>
          <w:szCs w:val="22"/>
        </w:rPr>
        <w:br/>
        <w:t>*  Name: ______________________ Student ID: ______________ Date: ________________</w:t>
      </w:r>
      <w:r w:rsidR="00085DCC" w:rsidRPr="00AF7B22">
        <w:rPr>
          <w:sz w:val="22"/>
          <w:szCs w:val="22"/>
        </w:rPr>
        <w:br/>
        <w:t>*</w:t>
      </w:r>
      <w:r w:rsidR="00085DCC" w:rsidRPr="00AF7B22">
        <w:rPr>
          <w:sz w:val="22"/>
          <w:szCs w:val="22"/>
        </w:rPr>
        <w:br/>
        <w:t>*  Online (Heroku) Link: ________________________________________________________</w:t>
      </w:r>
      <w:r w:rsidRPr="00AF7B22">
        <w:rPr>
          <w:sz w:val="22"/>
          <w:szCs w:val="22"/>
        </w:rPr>
        <w:br/>
        <w:t>*</w:t>
      </w:r>
      <w:r w:rsidRPr="00AF7B22">
        <w:rPr>
          <w:sz w:val="22"/>
          <w:szCs w:val="22"/>
        </w:rPr>
        <w:br/>
        <w:t xml:space="preserve">********************************************************************************/ </w:t>
      </w:r>
    </w:p>
    <w:p w14:paraId="0EA5CA24" w14:textId="63D6886A" w:rsidR="00EA1BC6" w:rsidRPr="00C2178D" w:rsidRDefault="00D108C8" w:rsidP="0001422B">
      <w:pPr>
        <w:pStyle w:val="ListParagraph"/>
        <w:numPr>
          <w:ilvl w:val="0"/>
          <w:numId w:val="1"/>
        </w:numPr>
        <w:rPr>
          <w:rFonts w:ascii="Calibri" w:hAnsi="Calibri"/>
        </w:rPr>
      </w:pPr>
      <w:r w:rsidRPr="00C2178D">
        <w:rPr>
          <w:rFonts w:ascii="Calibri" w:hAnsi="Calibri"/>
        </w:rPr>
        <w:t>Compress (.zip) your web322-app folder and s</w:t>
      </w:r>
      <w:r w:rsidR="00D736F4" w:rsidRPr="00C2178D">
        <w:rPr>
          <w:rFonts w:ascii="Calibri" w:hAnsi="Calibri"/>
        </w:rPr>
        <w:t xml:space="preserve">ubmit the .zip </w:t>
      </w:r>
      <w:r w:rsidRPr="00C2178D">
        <w:rPr>
          <w:rFonts w:ascii="Calibri" w:hAnsi="Calibri"/>
        </w:rPr>
        <w:t xml:space="preserve">file </w:t>
      </w:r>
      <w:r w:rsidR="00EA1BC6" w:rsidRPr="00C2178D">
        <w:rPr>
          <w:rFonts w:ascii="Calibri" w:hAnsi="Calibri"/>
        </w:rPr>
        <w:t xml:space="preserve">to </w:t>
      </w:r>
      <w:proofErr w:type="spellStart"/>
      <w:proofErr w:type="gramStart"/>
      <w:r w:rsidR="007E1A53" w:rsidRPr="00C2178D">
        <w:rPr>
          <w:rFonts w:ascii="Calibri" w:hAnsi="Calibri"/>
        </w:rPr>
        <w:t>My.Seneca</w:t>
      </w:r>
      <w:proofErr w:type="spellEnd"/>
      <w:proofErr w:type="gramEnd"/>
      <w:r w:rsidR="007E1A53" w:rsidRPr="00C2178D">
        <w:rPr>
          <w:rFonts w:ascii="Calibri" w:hAnsi="Calibri"/>
        </w:rPr>
        <w:t xml:space="preserve"> under </w:t>
      </w:r>
      <w:r w:rsidR="00D736F4" w:rsidRPr="00C2178D">
        <w:rPr>
          <w:rFonts w:ascii="Calibri" w:hAnsi="Calibri"/>
        </w:rPr>
        <w:br/>
      </w:r>
      <w:r w:rsidR="007E1A53" w:rsidRPr="00C2178D">
        <w:rPr>
          <w:rFonts w:ascii="Calibri" w:hAnsi="Calibri"/>
          <w:b/>
        </w:rPr>
        <w:t>Assignments</w:t>
      </w:r>
      <w:r w:rsidR="007E1A53" w:rsidRPr="00C2178D">
        <w:rPr>
          <w:rFonts w:ascii="Calibri" w:hAnsi="Calibri"/>
        </w:rPr>
        <w:t xml:space="preserve"> -&gt; </w:t>
      </w:r>
      <w:r w:rsidR="007E1A53" w:rsidRPr="00C2178D">
        <w:rPr>
          <w:rFonts w:ascii="Calibri" w:hAnsi="Calibri"/>
          <w:b/>
        </w:rPr>
        <w:t>Assignment</w:t>
      </w:r>
      <w:r w:rsidR="00F959DC">
        <w:rPr>
          <w:rFonts w:ascii="Calibri" w:hAnsi="Calibri"/>
        </w:rPr>
        <w:t xml:space="preserve"> </w:t>
      </w:r>
      <w:r w:rsidR="003353F1">
        <w:rPr>
          <w:rFonts w:ascii="Calibri" w:hAnsi="Calibri"/>
        </w:rPr>
        <w:t>4</w:t>
      </w:r>
    </w:p>
    <w:p w14:paraId="09487829" w14:textId="77777777" w:rsidR="007D428A" w:rsidRPr="00C2178D" w:rsidRDefault="00213B98" w:rsidP="00EA1BC6">
      <w:pPr>
        <w:pStyle w:val="Heading2"/>
        <w:spacing w:after="120"/>
        <w:rPr>
          <w:rFonts w:ascii="Calibri" w:hAnsi="Calibri"/>
        </w:rPr>
      </w:pPr>
      <w:r w:rsidRPr="00C2178D">
        <w:rPr>
          <w:rFonts w:ascii="Calibri" w:hAnsi="Calibri"/>
        </w:rPr>
        <w:t>Important Note:</w:t>
      </w:r>
    </w:p>
    <w:p w14:paraId="3C366F66" w14:textId="1BAF7B01" w:rsidR="001D6296" w:rsidRPr="00C2178D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  <w:b/>
        </w:rPr>
        <w:t>NO LATE SUBMISSIONS</w:t>
      </w:r>
      <w:r w:rsidRPr="00C2178D">
        <w:rPr>
          <w:rFonts w:ascii="Calibri" w:hAnsi="Calibri"/>
        </w:rPr>
        <w:t xml:space="preserve"> for </w:t>
      </w:r>
      <w:r w:rsidR="007E1A53" w:rsidRPr="00C2178D">
        <w:rPr>
          <w:rFonts w:ascii="Calibri" w:hAnsi="Calibri"/>
        </w:rPr>
        <w:t>assignments</w:t>
      </w:r>
      <w:r w:rsidRPr="00C2178D">
        <w:rPr>
          <w:rFonts w:ascii="Calibri" w:hAnsi="Calibri"/>
        </w:rPr>
        <w:t xml:space="preserve">. Lat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s will not be accepted and will receive a </w:t>
      </w:r>
      <w:r w:rsidRPr="00C2178D">
        <w:rPr>
          <w:rFonts w:ascii="Calibri" w:hAnsi="Calibri"/>
          <w:b/>
        </w:rPr>
        <w:t>grade of zero (0)</w:t>
      </w:r>
      <w:r w:rsidRPr="00C2178D">
        <w:rPr>
          <w:rFonts w:ascii="Calibri" w:hAnsi="Calibri"/>
        </w:rPr>
        <w:t>.</w:t>
      </w:r>
    </w:p>
    <w:p w14:paraId="275FF16A" w14:textId="1B299CF6" w:rsidR="00794AC8" w:rsidRDefault="001D6296" w:rsidP="0001422B">
      <w:pPr>
        <w:pStyle w:val="ListParagraph"/>
        <w:numPr>
          <w:ilvl w:val="0"/>
          <w:numId w:val="2"/>
        </w:numPr>
        <w:contextualSpacing w:val="0"/>
        <w:rPr>
          <w:rFonts w:ascii="Calibri" w:hAnsi="Calibri"/>
        </w:rPr>
      </w:pPr>
      <w:r w:rsidRPr="00C2178D">
        <w:rPr>
          <w:rFonts w:ascii="Calibri" w:hAnsi="Calibri"/>
        </w:rPr>
        <w:t xml:space="preserve">After the end (11:59PM) of the due date, the </w:t>
      </w:r>
      <w:r w:rsidR="007E1A53" w:rsidRPr="00C2178D">
        <w:rPr>
          <w:rFonts w:ascii="Calibri" w:hAnsi="Calibri"/>
        </w:rPr>
        <w:t>assignment</w:t>
      </w:r>
      <w:r w:rsidRPr="00C2178D">
        <w:rPr>
          <w:rFonts w:ascii="Calibri" w:hAnsi="Calibri"/>
        </w:rPr>
        <w:t xml:space="preserve"> submission link on </w:t>
      </w:r>
      <w:proofErr w:type="spellStart"/>
      <w:proofErr w:type="gramStart"/>
      <w:r w:rsidR="007E1A53" w:rsidRPr="00C2178D">
        <w:rPr>
          <w:rFonts w:ascii="Calibri" w:hAnsi="Calibri"/>
        </w:rPr>
        <w:t>My.Seneca</w:t>
      </w:r>
      <w:proofErr w:type="spellEnd"/>
      <w:proofErr w:type="gramEnd"/>
      <w:r w:rsidR="007E1A53" w:rsidRPr="00C2178D">
        <w:rPr>
          <w:rFonts w:ascii="Calibri" w:hAnsi="Calibri"/>
        </w:rPr>
        <w:t xml:space="preserve"> w</w:t>
      </w:r>
      <w:r w:rsidRPr="00C2178D">
        <w:rPr>
          <w:rFonts w:ascii="Calibri" w:hAnsi="Calibri"/>
        </w:rPr>
        <w:t>ill no longer be available.</w:t>
      </w:r>
    </w:p>
    <w:p w14:paraId="70A55DA3" w14:textId="1D1720FD" w:rsidR="00C745CB" w:rsidRDefault="0097497A" w:rsidP="00C745CB">
      <w:pPr>
        <w:pStyle w:val="ListParagraph"/>
        <w:numPr>
          <w:ilvl w:val="0"/>
          <w:numId w:val="2"/>
        </w:numPr>
        <w:rPr>
          <w:rFonts w:ascii="Calibri" w:hAnsi="Calibri"/>
        </w:rPr>
      </w:pPr>
      <w:r w:rsidRPr="00471F63">
        <w:rPr>
          <w:rFonts w:ascii="Calibri" w:hAnsi="Calibri"/>
        </w:rPr>
        <w:t xml:space="preserve">Submitted assignments must run locally, </w:t>
      </w:r>
      <w:proofErr w:type="spellStart"/>
      <w:r w:rsidRPr="00471F63">
        <w:rPr>
          <w:rFonts w:ascii="Calibri" w:hAnsi="Calibri"/>
        </w:rPr>
        <w:t>ie</w:t>
      </w:r>
      <w:proofErr w:type="spellEnd"/>
      <w:r w:rsidRPr="00471F63">
        <w:rPr>
          <w:rFonts w:ascii="Calibri" w:hAnsi="Calibri"/>
        </w:rPr>
        <w:t>: start up errors causing the assignment/app to fail on startup will result in a </w:t>
      </w:r>
      <w:r w:rsidRPr="00471F63">
        <w:rPr>
          <w:rFonts w:ascii="Calibri" w:hAnsi="Calibri"/>
          <w:b/>
          <w:bCs/>
        </w:rPr>
        <w:t>grade of zero (0)</w:t>
      </w:r>
      <w:r w:rsidRPr="00471F63">
        <w:rPr>
          <w:rFonts w:ascii="Calibri" w:hAnsi="Calibri"/>
        </w:rPr>
        <w:t> for the as</w:t>
      </w:r>
    </w:p>
    <w:p w14:paraId="1B593FB6" w14:textId="095CBBB5" w:rsidR="009A5308" w:rsidRDefault="009A5308" w:rsidP="009A5308">
      <w:pPr>
        <w:rPr>
          <w:rFonts w:ascii="Calibri" w:hAnsi="Calibri"/>
        </w:rPr>
      </w:pPr>
    </w:p>
    <w:p w14:paraId="4599B425" w14:textId="4F81BE86" w:rsidR="009A5308" w:rsidRDefault="009A5308" w:rsidP="009A5308">
      <w:pPr>
        <w:rPr>
          <w:rFonts w:ascii="Calibri" w:hAnsi="Calibri"/>
        </w:rPr>
      </w:pPr>
      <w:proofErr w:type="gramStart"/>
      <w:r>
        <w:rPr>
          <w:rFonts w:ascii="Calibri" w:hAnsi="Calibri"/>
        </w:rPr>
        <w:t>Cloudinary.uploader.uploa</w:t>
      </w:r>
      <w:r w:rsidR="00A72F3C">
        <w:rPr>
          <w:rFonts w:ascii="Calibri" w:hAnsi="Calibri"/>
        </w:rPr>
        <w:t>d</w:t>
      </w:r>
      <w:proofErr w:type="gramEnd"/>
      <w:r>
        <w:rPr>
          <w:rFonts w:ascii="Calibri" w:hAnsi="Calibri"/>
        </w:rPr>
        <w:t>(“my_image.jpg”,function(error,result){</w:t>
      </w:r>
    </w:p>
    <w:p w14:paraId="222677D8" w14:textId="0B995895" w:rsidR="009A5308" w:rsidRPr="009A5308" w:rsidRDefault="009A5308" w:rsidP="009A5308">
      <w:pPr>
        <w:rPr>
          <w:rFonts w:ascii="Calibri" w:hAnsi="Calibri"/>
        </w:rPr>
      </w:pPr>
      <w:r>
        <w:rPr>
          <w:rFonts w:ascii="Calibri" w:hAnsi="Calibri"/>
        </w:rPr>
        <w:t>Console.log(</w:t>
      </w:r>
      <w:proofErr w:type="spellStart"/>
      <w:proofErr w:type="gramStart"/>
      <w:r>
        <w:rPr>
          <w:rFonts w:ascii="Calibri" w:hAnsi="Calibri"/>
        </w:rPr>
        <w:t>result,error</w:t>
      </w:r>
      <w:proofErr w:type="spellEnd"/>
      <w:proofErr w:type="gramEnd"/>
      <w:r>
        <w:rPr>
          <w:rFonts w:ascii="Calibri" w:hAnsi="Calibri"/>
        </w:rPr>
        <w:t>)</w:t>
      </w:r>
    </w:p>
    <w:sectPr w:rsidR="009A5308" w:rsidRPr="009A5308" w:rsidSect="004C54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619B7"/>
    <w:multiLevelType w:val="hybridMultilevel"/>
    <w:tmpl w:val="2F4AA1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EA033C"/>
    <w:multiLevelType w:val="hybridMultilevel"/>
    <w:tmpl w:val="8FE6C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50D1C"/>
    <w:multiLevelType w:val="hybridMultilevel"/>
    <w:tmpl w:val="8610B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8A58E6"/>
    <w:multiLevelType w:val="hybridMultilevel"/>
    <w:tmpl w:val="8988A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6406E9"/>
    <w:multiLevelType w:val="hybridMultilevel"/>
    <w:tmpl w:val="58FAC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D2A0B"/>
    <w:multiLevelType w:val="hybridMultilevel"/>
    <w:tmpl w:val="4B34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103765"/>
    <w:multiLevelType w:val="hybridMultilevel"/>
    <w:tmpl w:val="CD6E9D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4E6705"/>
    <w:multiLevelType w:val="hybridMultilevel"/>
    <w:tmpl w:val="F20E92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EA58B5"/>
    <w:multiLevelType w:val="hybridMultilevel"/>
    <w:tmpl w:val="AA60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B4E00"/>
    <w:multiLevelType w:val="hybridMultilevel"/>
    <w:tmpl w:val="286E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AF4841"/>
    <w:multiLevelType w:val="hybridMultilevel"/>
    <w:tmpl w:val="77F6A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C2F8A"/>
    <w:multiLevelType w:val="hybridMultilevel"/>
    <w:tmpl w:val="4FBC6244"/>
    <w:lvl w:ilvl="0" w:tplc="04090001">
      <w:start w:val="1"/>
      <w:numFmt w:val="bullet"/>
      <w:lvlText w:val=""/>
      <w:lvlJc w:val="left"/>
      <w:pPr>
        <w:ind w:left="107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2" w15:restartNumberingAfterBreak="0">
    <w:nsid w:val="25B07E1B"/>
    <w:multiLevelType w:val="hybridMultilevel"/>
    <w:tmpl w:val="BA281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E85DB1"/>
    <w:multiLevelType w:val="hybridMultilevel"/>
    <w:tmpl w:val="8AFEAD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A02640"/>
    <w:multiLevelType w:val="hybridMultilevel"/>
    <w:tmpl w:val="A3663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30937"/>
    <w:multiLevelType w:val="hybridMultilevel"/>
    <w:tmpl w:val="9BC8E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96E6636"/>
    <w:multiLevelType w:val="hybridMultilevel"/>
    <w:tmpl w:val="F3D01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2E55ED"/>
    <w:multiLevelType w:val="hybridMultilevel"/>
    <w:tmpl w:val="40EE7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B917CB"/>
    <w:multiLevelType w:val="hybridMultilevel"/>
    <w:tmpl w:val="D81E7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470BC"/>
    <w:multiLevelType w:val="hybridMultilevel"/>
    <w:tmpl w:val="697E8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F6523F"/>
    <w:multiLevelType w:val="hybridMultilevel"/>
    <w:tmpl w:val="D980C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9"/>
  </w:num>
  <w:num w:numId="3">
    <w:abstractNumId w:val="12"/>
  </w:num>
  <w:num w:numId="4">
    <w:abstractNumId w:val="19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16"/>
  </w:num>
  <w:num w:numId="10">
    <w:abstractNumId w:val="14"/>
  </w:num>
  <w:num w:numId="11">
    <w:abstractNumId w:val="15"/>
  </w:num>
  <w:num w:numId="12">
    <w:abstractNumId w:val="17"/>
  </w:num>
  <w:num w:numId="13">
    <w:abstractNumId w:val="7"/>
  </w:num>
  <w:num w:numId="14">
    <w:abstractNumId w:val="11"/>
  </w:num>
  <w:num w:numId="15">
    <w:abstractNumId w:val="13"/>
  </w:num>
  <w:num w:numId="16">
    <w:abstractNumId w:val="6"/>
  </w:num>
  <w:num w:numId="17">
    <w:abstractNumId w:val="20"/>
  </w:num>
  <w:num w:numId="18">
    <w:abstractNumId w:val="1"/>
  </w:num>
  <w:num w:numId="19">
    <w:abstractNumId w:val="2"/>
  </w:num>
  <w:num w:numId="20">
    <w:abstractNumId w:val="0"/>
  </w:num>
  <w:num w:numId="21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7A0sLA0MTezNDVW0lEKTi0uzszPAykwrAUAPMyftiwAAAA="/>
  </w:docVars>
  <w:rsids>
    <w:rsidRoot w:val="00A07046"/>
    <w:rsid w:val="000040A2"/>
    <w:rsid w:val="00004718"/>
    <w:rsid w:val="0001422B"/>
    <w:rsid w:val="00017696"/>
    <w:rsid w:val="0003015D"/>
    <w:rsid w:val="000336A8"/>
    <w:rsid w:val="000479EF"/>
    <w:rsid w:val="000539B5"/>
    <w:rsid w:val="00055CBE"/>
    <w:rsid w:val="000569D0"/>
    <w:rsid w:val="0006112E"/>
    <w:rsid w:val="0006392E"/>
    <w:rsid w:val="00065C31"/>
    <w:rsid w:val="00073032"/>
    <w:rsid w:val="00080365"/>
    <w:rsid w:val="00081091"/>
    <w:rsid w:val="00081BFA"/>
    <w:rsid w:val="000853E3"/>
    <w:rsid w:val="00085DCC"/>
    <w:rsid w:val="000A6CD3"/>
    <w:rsid w:val="000B00A2"/>
    <w:rsid w:val="000B178E"/>
    <w:rsid w:val="000B1A6B"/>
    <w:rsid w:val="000B38C4"/>
    <w:rsid w:val="000B3AB6"/>
    <w:rsid w:val="000C1A23"/>
    <w:rsid w:val="000D1E25"/>
    <w:rsid w:val="000D2B2C"/>
    <w:rsid w:val="000D3E44"/>
    <w:rsid w:val="000E6392"/>
    <w:rsid w:val="000F2E9C"/>
    <w:rsid w:val="000F40EB"/>
    <w:rsid w:val="000F4168"/>
    <w:rsid w:val="00110870"/>
    <w:rsid w:val="00111074"/>
    <w:rsid w:val="0011630B"/>
    <w:rsid w:val="00117F3F"/>
    <w:rsid w:val="00122596"/>
    <w:rsid w:val="001310B4"/>
    <w:rsid w:val="00135266"/>
    <w:rsid w:val="001369B8"/>
    <w:rsid w:val="001409D4"/>
    <w:rsid w:val="00141E65"/>
    <w:rsid w:val="00152312"/>
    <w:rsid w:val="00152FEF"/>
    <w:rsid w:val="00153B92"/>
    <w:rsid w:val="00153E69"/>
    <w:rsid w:val="00155075"/>
    <w:rsid w:val="001571D8"/>
    <w:rsid w:val="001700FD"/>
    <w:rsid w:val="00175208"/>
    <w:rsid w:val="001878B1"/>
    <w:rsid w:val="00190E2B"/>
    <w:rsid w:val="001920AB"/>
    <w:rsid w:val="0019658A"/>
    <w:rsid w:val="001A68D5"/>
    <w:rsid w:val="001B1B37"/>
    <w:rsid w:val="001B41DD"/>
    <w:rsid w:val="001B630F"/>
    <w:rsid w:val="001C4AE3"/>
    <w:rsid w:val="001C75E8"/>
    <w:rsid w:val="001D0015"/>
    <w:rsid w:val="001D1EA1"/>
    <w:rsid w:val="001D214A"/>
    <w:rsid w:val="001D2C3D"/>
    <w:rsid w:val="001D6296"/>
    <w:rsid w:val="001E049B"/>
    <w:rsid w:val="001E419D"/>
    <w:rsid w:val="00203F0A"/>
    <w:rsid w:val="00205520"/>
    <w:rsid w:val="00206FDD"/>
    <w:rsid w:val="00213AF2"/>
    <w:rsid w:val="00213B98"/>
    <w:rsid w:val="00213D19"/>
    <w:rsid w:val="00222233"/>
    <w:rsid w:val="00222D16"/>
    <w:rsid w:val="00223060"/>
    <w:rsid w:val="002322E9"/>
    <w:rsid w:val="00245B84"/>
    <w:rsid w:val="00246415"/>
    <w:rsid w:val="002548F8"/>
    <w:rsid w:val="00255C64"/>
    <w:rsid w:val="00256C90"/>
    <w:rsid w:val="002702A1"/>
    <w:rsid w:val="002702D8"/>
    <w:rsid w:val="00276599"/>
    <w:rsid w:val="00277A5C"/>
    <w:rsid w:val="00283F10"/>
    <w:rsid w:val="002842A3"/>
    <w:rsid w:val="002875C9"/>
    <w:rsid w:val="002905D3"/>
    <w:rsid w:val="00290EAD"/>
    <w:rsid w:val="0029771F"/>
    <w:rsid w:val="002A05F8"/>
    <w:rsid w:val="002A1421"/>
    <w:rsid w:val="002A3C14"/>
    <w:rsid w:val="002B4A42"/>
    <w:rsid w:val="002C4538"/>
    <w:rsid w:val="002D160F"/>
    <w:rsid w:val="002E4EFB"/>
    <w:rsid w:val="002E64C5"/>
    <w:rsid w:val="002E6AB9"/>
    <w:rsid w:val="002F32E1"/>
    <w:rsid w:val="002F6AA6"/>
    <w:rsid w:val="003009DD"/>
    <w:rsid w:val="003011CD"/>
    <w:rsid w:val="00301871"/>
    <w:rsid w:val="00302974"/>
    <w:rsid w:val="0031044F"/>
    <w:rsid w:val="00313F09"/>
    <w:rsid w:val="00317929"/>
    <w:rsid w:val="00321D0F"/>
    <w:rsid w:val="00322C70"/>
    <w:rsid w:val="0032547A"/>
    <w:rsid w:val="00325F5A"/>
    <w:rsid w:val="0032723A"/>
    <w:rsid w:val="003322B3"/>
    <w:rsid w:val="003353F1"/>
    <w:rsid w:val="00336CD7"/>
    <w:rsid w:val="00344150"/>
    <w:rsid w:val="00345EEA"/>
    <w:rsid w:val="003616CE"/>
    <w:rsid w:val="00376FEC"/>
    <w:rsid w:val="0038228B"/>
    <w:rsid w:val="003844FA"/>
    <w:rsid w:val="003859EF"/>
    <w:rsid w:val="003871BF"/>
    <w:rsid w:val="003A322C"/>
    <w:rsid w:val="003A3C9C"/>
    <w:rsid w:val="003B3FA3"/>
    <w:rsid w:val="003B4CC1"/>
    <w:rsid w:val="003B5950"/>
    <w:rsid w:val="003C0020"/>
    <w:rsid w:val="003C3319"/>
    <w:rsid w:val="003D49A3"/>
    <w:rsid w:val="003D7A6C"/>
    <w:rsid w:val="003E1EE2"/>
    <w:rsid w:val="003E47A0"/>
    <w:rsid w:val="003E5DFD"/>
    <w:rsid w:val="003F1654"/>
    <w:rsid w:val="003F3B83"/>
    <w:rsid w:val="003F608F"/>
    <w:rsid w:val="00404DF3"/>
    <w:rsid w:val="00412092"/>
    <w:rsid w:val="00412770"/>
    <w:rsid w:val="00412879"/>
    <w:rsid w:val="0041697D"/>
    <w:rsid w:val="004171C6"/>
    <w:rsid w:val="0042323B"/>
    <w:rsid w:val="00423556"/>
    <w:rsid w:val="00431EA9"/>
    <w:rsid w:val="00434047"/>
    <w:rsid w:val="004348BC"/>
    <w:rsid w:val="004350B4"/>
    <w:rsid w:val="004360E7"/>
    <w:rsid w:val="004419A4"/>
    <w:rsid w:val="004577B3"/>
    <w:rsid w:val="004603F3"/>
    <w:rsid w:val="00486713"/>
    <w:rsid w:val="00496077"/>
    <w:rsid w:val="004A0C5A"/>
    <w:rsid w:val="004A4246"/>
    <w:rsid w:val="004B21E1"/>
    <w:rsid w:val="004B607B"/>
    <w:rsid w:val="004C54CD"/>
    <w:rsid w:val="004C79B2"/>
    <w:rsid w:val="004C7C1C"/>
    <w:rsid w:val="004D20C7"/>
    <w:rsid w:val="004D6448"/>
    <w:rsid w:val="004D70A2"/>
    <w:rsid w:val="004E3B70"/>
    <w:rsid w:val="00500026"/>
    <w:rsid w:val="00511F7A"/>
    <w:rsid w:val="00515DBB"/>
    <w:rsid w:val="00515FAC"/>
    <w:rsid w:val="00520BC6"/>
    <w:rsid w:val="00523976"/>
    <w:rsid w:val="00530C65"/>
    <w:rsid w:val="00533AB3"/>
    <w:rsid w:val="005343AC"/>
    <w:rsid w:val="0055153C"/>
    <w:rsid w:val="00553F79"/>
    <w:rsid w:val="005574D3"/>
    <w:rsid w:val="005638B6"/>
    <w:rsid w:val="00583133"/>
    <w:rsid w:val="00584177"/>
    <w:rsid w:val="005868C4"/>
    <w:rsid w:val="005906A9"/>
    <w:rsid w:val="00597478"/>
    <w:rsid w:val="005A254F"/>
    <w:rsid w:val="005A264F"/>
    <w:rsid w:val="005A3347"/>
    <w:rsid w:val="005B41E5"/>
    <w:rsid w:val="005B481B"/>
    <w:rsid w:val="005C2DEF"/>
    <w:rsid w:val="005D1A01"/>
    <w:rsid w:val="005D1DA8"/>
    <w:rsid w:val="005D3C66"/>
    <w:rsid w:val="005E7E2E"/>
    <w:rsid w:val="005F14DE"/>
    <w:rsid w:val="005F4326"/>
    <w:rsid w:val="006007A8"/>
    <w:rsid w:val="00606247"/>
    <w:rsid w:val="0060762F"/>
    <w:rsid w:val="006127B2"/>
    <w:rsid w:val="00614207"/>
    <w:rsid w:val="0061425E"/>
    <w:rsid w:val="006164D4"/>
    <w:rsid w:val="00617059"/>
    <w:rsid w:val="00620AE4"/>
    <w:rsid w:val="006224C3"/>
    <w:rsid w:val="006244B5"/>
    <w:rsid w:val="00630055"/>
    <w:rsid w:val="00630908"/>
    <w:rsid w:val="00642324"/>
    <w:rsid w:val="00645EF1"/>
    <w:rsid w:val="00647ADE"/>
    <w:rsid w:val="006539F8"/>
    <w:rsid w:val="00654D06"/>
    <w:rsid w:val="006668CB"/>
    <w:rsid w:val="006726C9"/>
    <w:rsid w:val="0067495A"/>
    <w:rsid w:val="006819CC"/>
    <w:rsid w:val="0068482F"/>
    <w:rsid w:val="006A28ED"/>
    <w:rsid w:val="006B1468"/>
    <w:rsid w:val="006C28E8"/>
    <w:rsid w:val="006C4CDF"/>
    <w:rsid w:val="006C59A5"/>
    <w:rsid w:val="006C7393"/>
    <w:rsid w:val="006C7AF4"/>
    <w:rsid w:val="006D6AE4"/>
    <w:rsid w:val="006E0AC7"/>
    <w:rsid w:val="006E333D"/>
    <w:rsid w:val="006F4A84"/>
    <w:rsid w:val="006F6121"/>
    <w:rsid w:val="007027A4"/>
    <w:rsid w:val="007053C4"/>
    <w:rsid w:val="00712E86"/>
    <w:rsid w:val="00716633"/>
    <w:rsid w:val="007202A9"/>
    <w:rsid w:val="00720A6B"/>
    <w:rsid w:val="00726BA7"/>
    <w:rsid w:val="00727380"/>
    <w:rsid w:val="00737248"/>
    <w:rsid w:val="00745388"/>
    <w:rsid w:val="007534F0"/>
    <w:rsid w:val="00756B13"/>
    <w:rsid w:val="00761F77"/>
    <w:rsid w:val="007635F4"/>
    <w:rsid w:val="00763826"/>
    <w:rsid w:val="00763E2C"/>
    <w:rsid w:val="00770F34"/>
    <w:rsid w:val="007717EF"/>
    <w:rsid w:val="00774196"/>
    <w:rsid w:val="00782A8D"/>
    <w:rsid w:val="00794AC8"/>
    <w:rsid w:val="00794C67"/>
    <w:rsid w:val="00794D9D"/>
    <w:rsid w:val="007952D6"/>
    <w:rsid w:val="00796553"/>
    <w:rsid w:val="00796ECA"/>
    <w:rsid w:val="007A4377"/>
    <w:rsid w:val="007A4A82"/>
    <w:rsid w:val="007A5C61"/>
    <w:rsid w:val="007A6CEC"/>
    <w:rsid w:val="007B16A5"/>
    <w:rsid w:val="007B3845"/>
    <w:rsid w:val="007C0E64"/>
    <w:rsid w:val="007C1328"/>
    <w:rsid w:val="007C1BAD"/>
    <w:rsid w:val="007C49E8"/>
    <w:rsid w:val="007D428A"/>
    <w:rsid w:val="007D4AA8"/>
    <w:rsid w:val="007D61FF"/>
    <w:rsid w:val="007E126B"/>
    <w:rsid w:val="007E1A53"/>
    <w:rsid w:val="007F1FA5"/>
    <w:rsid w:val="007F2BA9"/>
    <w:rsid w:val="008072D4"/>
    <w:rsid w:val="00815C3C"/>
    <w:rsid w:val="00816558"/>
    <w:rsid w:val="00816C10"/>
    <w:rsid w:val="00817F45"/>
    <w:rsid w:val="00823731"/>
    <w:rsid w:val="008237EA"/>
    <w:rsid w:val="008237FA"/>
    <w:rsid w:val="00837029"/>
    <w:rsid w:val="00840213"/>
    <w:rsid w:val="00852FD2"/>
    <w:rsid w:val="00854FA2"/>
    <w:rsid w:val="00857AED"/>
    <w:rsid w:val="00866525"/>
    <w:rsid w:val="008855C9"/>
    <w:rsid w:val="00892B02"/>
    <w:rsid w:val="00897D45"/>
    <w:rsid w:val="008A2768"/>
    <w:rsid w:val="008A4B49"/>
    <w:rsid w:val="008A653C"/>
    <w:rsid w:val="008B3765"/>
    <w:rsid w:val="008C088F"/>
    <w:rsid w:val="008D0134"/>
    <w:rsid w:val="008D28DE"/>
    <w:rsid w:val="008D3714"/>
    <w:rsid w:val="008E7683"/>
    <w:rsid w:val="008F5870"/>
    <w:rsid w:val="0090070F"/>
    <w:rsid w:val="00921498"/>
    <w:rsid w:val="009243B2"/>
    <w:rsid w:val="0093564A"/>
    <w:rsid w:val="00942C14"/>
    <w:rsid w:val="00955B05"/>
    <w:rsid w:val="00955D91"/>
    <w:rsid w:val="00956283"/>
    <w:rsid w:val="00956DD7"/>
    <w:rsid w:val="009636DF"/>
    <w:rsid w:val="00963AEB"/>
    <w:rsid w:val="0096468C"/>
    <w:rsid w:val="00966C57"/>
    <w:rsid w:val="009723E7"/>
    <w:rsid w:val="0097497A"/>
    <w:rsid w:val="00984BE3"/>
    <w:rsid w:val="00994AE0"/>
    <w:rsid w:val="009979EA"/>
    <w:rsid w:val="009A5308"/>
    <w:rsid w:val="009A6789"/>
    <w:rsid w:val="009B43A0"/>
    <w:rsid w:val="009C3B04"/>
    <w:rsid w:val="009C774E"/>
    <w:rsid w:val="009D5D98"/>
    <w:rsid w:val="009E105D"/>
    <w:rsid w:val="009E18D4"/>
    <w:rsid w:val="009E58BE"/>
    <w:rsid w:val="009E763F"/>
    <w:rsid w:val="009F1D51"/>
    <w:rsid w:val="00A02C5D"/>
    <w:rsid w:val="00A04CB1"/>
    <w:rsid w:val="00A07046"/>
    <w:rsid w:val="00A203E0"/>
    <w:rsid w:val="00A42A1D"/>
    <w:rsid w:val="00A43066"/>
    <w:rsid w:val="00A43C89"/>
    <w:rsid w:val="00A5212C"/>
    <w:rsid w:val="00A612AA"/>
    <w:rsid w:val="00A66DDB"/>
    <w:rsid w:val="00A71B9C"/>
    <w:rsid w:val="00A71DC3"/>
    <w:rsid w:val="00A72F3C"/>
    <w:rsid w:val="00A754F6"/>
    <w:rsid w:val="00A80BBC"/>
    <w:rsid w:val="00A92BBB"/>
    <w:rsid w:val="00A949D3"/>
    <w:rsid w:val="00A95196"/>
    <w:rsid w:val="00AA534B"/>
    <w:rsid w:val="00AB7BA4"/>
    <w:rsid w:val="00AC05B7"/>
    <w:rsid w:val="00AC084C"/>
    <w:rsid w:val="00AC1FDE"/>
    <w:rsid w:val="00AD68AA"/>
    <w:rsid w:val="00AD7D75"/>
    <w:rsid w:val="00AE0C9C"/>
    <w:rsid w:val="00AE316D"/>
    <w:rsid w:val="00AF4B63"/>
    <w:rsid w:val="00AF531C"/>
    <w:rsid w:val="00AF569D"/>
    <w:rsid w:val="00AF7869"/>
    <w:rsid w:val="00AF7B22"/>
    <w:rsid w:val="00AF7C4C"/>
    <w:rsid w:val="00B0039A"/>
    <w:rsid w:val="00B06581"/>
    <w:rsid w:val="00B07F9E"/>
    <w:rsid w:val="00B146C7"/>
    <w:rsid w:val="00B14A11"/>
    <w:rsid w:val="00B15267"/>
    <w:rsid w:val="00B335B4"/>
    <w:rsid w:val="00B3752B"/>
    <w:rsid w:val="00B4293F"/>
    <w:rsid w:val="00B44530"/>
    <w:rsid w:val="00B5234F"/>
    <w:rsid w:val="00B52FA4"/>
    <w:rsid w:val="00B55A6E"/>
    <w:rsid w:val="00B60DCB"/>
    <w:rsid w:val="00B6290D"/>
    <w:rsid w:val="00B702E9"/>
    <w:rsid w:val="00B76388"/>
    <w:rsid w:val="00B81BA0"/>
    <w:rsid w:val="00B8693A"/>
    <w:rsid w:val="00B91245"/>
    <w:rsid w:val="00B94A7F"/>
    <w:rsid w:val="00B95BC4"/>
    <w:rsid w:val="00BA4113"/>
    <w:rsid w:val="00BA6177"/>
    <w:rsid w:val="00BA7167"/>
    <w:rsid w:val="00BB2321"/>
    <w:rsid w:val="00BB7EBD"/>
    <w:rsid w:val="00BC1C5C"/>
    <w:rsid w:val="00BC40E0"/>
    <w:rsid w:val="00BC4359"/>
    <w:rsid w:val="00BD1B62"/>
    <w:rsid w:val="00BD4226"/>
    <w:rsid w:val="00BD5B89"/>
    <w:rsid w:val="00BD62B2"/>
    <w:rsid w:val="00BD6E4E"/>
    <w:rsid w:val="00BD791C"/>
    <w:rsid w:val="00BE41CE"/>
    <w:rsid w:val="00BE6F58"/>
    <w:rsid w:val="00BF26C7"/>
    <w:rsid w:val="00BF295E"/>
    <w:rsid w:val="00BF3436"/>
    <w:rsid w:val="00C05193"/>
    <w:rsid w:val="00C0716F"/>
    <w:rsid w:val="00C1058E"/>
    <w:rsid w:val="00C10D8C"/>
    <w:rsid w:val="00C137F6"/>
    <w:rsid w:val="00C16B17"/>
    <w:rsid w:val="00C2178D"/>
    <w:rsid w:val="00C21AE6"/>
    <w:rsid w:val="00C2219F"/>
    <w:rsid w:val="00C30EDA"/>
    <w:rsid w:val="00C40BC8"/>
    <w:rsid w:val="00C42FB6"/>
    <w:rsid w:val="00C53AF9"/>
    <w:rsid w:val="00C53C31"/>
    <w:rsid w:val="00C53EDD"/>
    <w:rsid w:val="00C635E3"/>
    <w:rsid w:val="00C638AE"/>
    <w:rsid w:val="00C745CB"/>
    <w:rsid w:val="00C83677"/>
    <w:rsid w:val="00C8679D"/>
    <w:rsid w:val="00CA04FF"/>
    <w:rsid w:val="00CA1B84"/>
    <w:rsid w:val="00CA2600"/>
    <w:rsid w:val="00CB7AC3"/>
    <w:rsid w:val="00CC211E"/>
    <w:rsid w:val="00CC33C4"/>
    <w:rsid w:val="00CD629A"/>
    <w:rsid w:val="00CD65E4"/>
    <w:rsid w:val="00CE43BC"/>
    <w:rsid w:val="00CE61B3"/>
    <w:rsid w:val="00CE68CC"/>
    <w:rsid w:val="00CF2F24"/>
    <w:rsid w:val="00CF3CA5"/>
    <w:rsid w:val="00D06A29"/>
    <w:rsid w:val="00D108C8"/>
    <w:rsid w:val="00D11DD3"/>
    <w:rsid w:val="00D2227F"/>
    <w:rsid w:val="00D24DC8"/>
    <w:rsid w:val="00D25F0F"/>
    <w:rsid w:val="00D302F3"/>
    <w:rsid w:val="00D34F2F"/>
    <w:rsid w:val="00D40B6B"/>
    <w:rsid w:val="00D4223E"/>
    <w:rsid w:val="00D512DA"/>
    <w:rsid w:val="00D51EEB"/>
    <w:rsid w:val="00D570EE"/>
    <w:rsid w:val="00D616E4"/>
    <w:rsid w:val="00D71AC3"/>
    <w:rsid w:val="00D722C6"/>
    <w:rsid w:val="00D73595"/>
    <w:rsid w:val="00D736F4"/>
    <w:rsid w:val="00D73EB1"/>
    <w:rsid w:val="00D757BA"/>
    <w:rsid w:val="00D7617B"/>
    <w:rsid w:val="00D94BB2"/>
    <w:rsid w:val="00DA617E"/>
    <w:rsid w:val="00DA7F68"/>
    <w:rsid w:val="00DB0B42"/>
    <w:rsid w:val="00DB3144"/>
    <w:rsid w:val="00DB584F"/>
    <w:rsid w:val="00DC0CCD"/>
    <w:rsid w:val="00DC0EBD"/>
    <w:rsid w:val="00DC508F"/>
    <w:rsid w:val="00DD127C"/>
    <w:rsid w:val="00DD1F8C"/>
    <w:rsid w:val="00DD366C"/>
    <w:rsid w:val="00DD4DCE"/>
    <w:rsid w:val="00DD52DF"/>
    <w:rsid w:val="00DE0832"/>
    <w:rsid w:val="00DE1380"/>
    <w:rsid w:val="00DF07F3"/>
    <w:rsid w:val="00DF1E50"/>
    <w:rsid w:val="00DF3266"/>
    <w:rsid w:val="00E00D7D"/>
    <w:rsid w:val="00E100FB"/>
    <w:rsid w:val="00E10427"/>
    <w:rsid w:val="00E1123C"/>
    <w:rsid w:val="00E17C73"/>
    <w:rsid w:val="00E213B2"/>
    <w:rsid w:val="00E231A9"/>
    <w:rsid w:val="00E24075"/>
    <w:rsid w:val="00E34E75"/>
    <w:rsid w:val="00E37D73"/>
    <w:rsid w:val="00E46470"/>
    <w:rsid w:val="00E46694"/>
    <w:rsid w:val="00E53A88"/>
    <w:rsid w:val="00E53AE3"/>
    <w:rsid w:val="00E62F8B"/>
    <w:rsid w:val="00E6449C"/>
    <w:rsid w:val="00E6696F"/>
    <w:rsid w:val="00E67D9F"/>
    <w:rsid w:val="00E72EC0"/>
    <w:rsid w:val="00E752E6"/>
    <w:rsid w:val="00E75D28"/>
    <w:rsid w:val="00E7721F"/>
    <w:rsid w:val="00E82C24"/>
    <w:rsid w:val="00E86D13"/>
    <w:rsid w:val="00E91DAC"/>
    <w:rsid w:val="00E94BAD"/>
    <w:rsid w:val="00E94F67"/>
    <w:rsid w:val="00EA06D0"/>
    <w:rsid w:val="00EA13C9"/>
    <w:rsid w:val="00EA1BC6"/>
    <w:rsid w:val="00EA4BF3"/>
    <w:rsid w:val="00EA752F"/>
    <w:rsid w:val="00EB60F9"/>
    <w:rsid w:val="00ED0C32"/>
    <w:rsid w:val="00ED43D7"/>
    <w:rsid w:val="00EF3894"/>
    <w:rsid w:val="00F12CEE"/>
    <w:rsid w:val="00F14E69"/>
    <w:rsid w:val="00F1731B"/>
    <w:rsid w:val="00F25FE1"/>
    <w:rsid w:val="00F34ABB"/>
    <w:rsid w:val="00F3760D"/>
    <w:rsid w:val="00F37CC5"/>
    <w:rsid w:val="00F4197A"/>
    <w:rsid w:val="00F43287"/>
    <w:rsid w:val="00F554FB"/>
    <w:rsid w:val="00F57CC9"/>
    <w:rsid w:val="00F60A45"/>
    <w:rsid w:val="00F6441E"/>
    <w:rsid w:val="00F650EB"/>
    <w:rsid w:val="00F85C2B"/>
    <w:rsid w:val="00F94E63"/>
    <w:rsid w:val="00F959DC"/>
    <w:rsid w:val="00FA5AA6"/>
    <w:rsid w:val="00FA5FED"/>
    <w:rsid w:val="00FA623F"/>
    <w:rsid w:val="00FB0EFC"/>
    <w:rsid w:val="00FB51C4"/>
    <w:rsid w:val="00FC37D3"/>
    <w:rsid w:val="00FC46AE"/>
    <w:rsid w:val="00FC5377"/>
    <w:rsid w:val="00FD2F35"/>
    <w:rsid w:val="00FD7AFF"/>
    <w:rsid w:val="00FE5707"/>
    <w:rsid w:val="00FF6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315575"/>
  <w15:chartTrackingRefBased/>
  <w15:docId w15:val="{0BB0CD5E-6D2A-486F-BCC0-65CCE0003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EA4BF3"/>
    <w:pPr>
      <w:spacing w:after="0" w:line="240" w:lineRule="auto"/>
    </w:pPr>
    <w:rPr>
      <w:rFonts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7046"/>
    <w:pPr>
      <w:keepNext/>
      <w:keepLines/>
      <w:spacing w:before="24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441E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616E4"/>
    <w:pPr>
      <w:keepNext/>
      <w:keepLines/>
      <w:spacing w:before="40" w:line="259" w:lineRule="auto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704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A070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70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642324"/>
    <w:pPr>
      <w:spacing w:after="160" w:line="259" w:lineRule="auto"/>
      <w:ind w:left="720"/>
      <w:contextualSpacing/>
    </w:pPr>
    <w:rPr>
      <w:rFonts w:cstheme="minorBid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59747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441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616E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D616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F07F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7F3"/>
    <w:rPr>
      <w:rFonts w:ascii="Segoe UI" w:hAnsi="Segoe UI" w:cs="Segoe UI"/>
      <w:sz w:val="18"/>
      <w:szCs w:val="18"/>
    </w:rPr>
  </w:style>
  <w:style w:type="paragraph" w:customStyle="1" w:styleId="p1">
    <w:name w:val="p1"/>
    <w:basedOn w:val="Normal"/>
    <w:rsid w:val="00080365"/>
    <w:rPr>
      <w:color w:val="009600"/>
      <w:sz w:val="14"/>
      <w:szCs w:val="14"/>
    </w:rPr>
  </w:style>
  <w:style w:type="character" w:customStyle="1" w:styleId="s1">
    <w:name w:val="s1"/>
    <w:basedOn w:val="DefaultParagraphFont"/>
    <w:rsid w:val="00080365"/>
    <w:rPr>
      <w:color w:val="011993"/>
    </w:rPr>
  </w:style>
  <w:style w:type="character" w:customStyle="1" w:styleId="s2">
    <w:name w:val="s2"/>
    <w:basedOn w:val="DefaultParagraphFont"/>
    <w:rsid w:val="00080365"/>
    <w:rPr>
      <w:color w:val="000000"/>
    </w:rPr>
  </w:style>
  <w:style w:type="character" w:styleId="FollowedHyperlink">
    <w:name w:val="FollowedHyperlink"/>
    <w:basedOn w:val="DefaultParagraphFont"/>
    <w:uiPriority w:val="99"/>
    <w:semiHidden/>
    <w:unhideWhenUsed/>
    <w:rsid w:val="00F57CC9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696F"/>
    <w:rPr>
      <w:rFonts w:ascii="Courier" w:hAnsi="Courier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696F"/>
    <w:rPr>
      <w:rFonts w:ascii="Courier" w:hAnsi="Courier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4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7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13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2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7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2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03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7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9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7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3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8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2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8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6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28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5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3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9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9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12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0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814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63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0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6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33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12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7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82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6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68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1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58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3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0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4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3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45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74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4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5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38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2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1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9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3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54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25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2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76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5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41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9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28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72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1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5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3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27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99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3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12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4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3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3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22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84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25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4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0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06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92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32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40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97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67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9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3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1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12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0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02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94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7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1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3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0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84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6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04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16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0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63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1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80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5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92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3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34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6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7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70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61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7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6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07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4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6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8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6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4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4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72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2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7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7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4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92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05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0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8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3.3/css/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s://fonts.google.com/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morning-escarpment-51222.herokuapp.com/employees" TargetMode="External"/><Relationship Id="rId17" Type="http://schemas.openxmlformats.org/officeDocument/2006/relationships/hyperlink" Target="https://morning-escarpment-51222.herokuapp.com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morning-escarpment-51222.herokuapp.com/employee/1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10" Type="http://schemas.openxmlformats.org/officeDocument/2006/relationships/hyperlink" Target="https://cloudinary.com/documentation/node_image_upload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getbootstrap.com/docs/3.3/css/" TargetMode="External"/><Relationship Id="rId14" Type="http://schemas.openxmlformats.org/officeDocument/2006/relationships/hyperlink" Target="https://morning-escarpment-51222.herokuapp.com/departmen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12A3D687815F1449AC7C26695FE3B4E" ma:contentTypeVersion="7" ma:contentTypeDescription="Create a new document." ma:contentTypeScope="" ma:versionID="621e3701f4da8ed18d8555d0e36fdda3">
  <xsd:schema xmlns:xsd="http://www.w3.org/2001/XMLSchema" xmlns:xs="http://www.w3.org/2001/XMLSchema" xmlns:p="http://schemas.microsoft.com/office/2006/metadata/properties" xmlns:ns2="10a7b3a0-60e8-413f-96e6-3de88815d7a3" targetNamespace="http://schemas.microsoft.com/office/2006/metadata/properties" ma:root="true" ma:fieldsID="50f46226879f071a104b1a65ee046d44" ns2:_="">
    <xsd:import namespace="10a7b3a0-60e8-413f-96e6-3de88815d7a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a7b3a0-60e8-413f-96e6-3de88815d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C0FD783-183C-4D1C-859D-9D1EE431E3D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D15A8A5-9C68-4FDD-AA67-4E0AF74F03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0a7b3a0-60e8-413f-96e6-3de88815d7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985149-75FF-45E6-8716-6BA5170AC7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211</Words>
  <Characters>18305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neca College</Company>
  <LinksUpToDate>false</LinksUpToDate>
  <CharactersWithSpaces>2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Crawford</dc:creator>
  <cp:keywords/>
  <dc:description/>
  <cp:lastModifiedBy>Noman Atique</cp:lastModifiedBy>
  <cp:revision>2</cp:revision>
  <cp:lastPrinted>2017-05-23T00:54:00Z</cp:lastPrinted>
  <dcterms:created xsi:type="dcterms:W3CDTF">2021-07-13T15:39:00Z</dcterms:created>
  <dcterms:modified xsi:type="dcterms:W3CDTF">2021-07-13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12A3D687815F1449AC7C26695FE3B4E</vt:lpwstr>
  </property>
</Properties>
</file>